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7FFE" w:rsidP="00A10D25" w:rsidRDefault="00A02072" w14:paraId="6DDB80E2" w14:textId="5F1DD5DC">
      <w:pPr>
        <w:pStyle w:val="QuestionnaireTitle"/>
        <w:spacing w:after="120"/>
      </w:pPr>
      <w:r w:rsidRPr="00591C07">
        <w:rPr>
          <w:noProof/>
        </w:rPr>
        <w:drawing>
          <wp:anchor distT="457200" distB="457200" distL="457200" distR="457200" simplePos="0" relativeHeight="251685888" behindDoc="0" locked="1" layoutInCell="1" allowOverlap="0" wp14:editId="5D832492" wp14:anchorId="18D3F0B0">
            <wp:simplePos x="0" y="0"/>
            <wp:positionH relativeFrom="column">
              <wp:posOffset>4381995</wp:posOffset>
            </wp:positionH>
            <wp:positionV relativeFrom="page">
              <wp:posOffset>712519</wp:posOffset>
            </wp:positionV>
            <wp:extent cx="1864995" cy="474980"/>
            <wp:effectExtent l="0" t="0" r="1905" b="1270"/>
            <wp:wrapNone/>
            <wp:docPr id="4" name="Picture 4" descr="mathematica logo. Progress togeth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99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7FFE" w:rsidP="006318F4" w:rsidRDefault="00497FFE" w14:paraId="6DDB80E3" w14:textId="77777777">
      <w:pPr>
        <w:pStyle w:val="QuestionnaireTitle"/>
        <w:spacing w:before="0" w:after="360"/>
      </w:pPr>
      <w:r w:rsidRPr="00497FFE">
        <w:t xml:space="preserve">Staff </w:t>
      </w:r>
      <w:r w:rsidR="006A49C3">
        <w:t>Survey and Time</w:t>
      </w:r>
      <w:r w:rsidRPr="00497FFE" w:rsidR="006A49C3">
        <w:t xml:space="preserve"> </w:t>
      </w:r>
      <w:r w:rsidRPr="00497FFE">
        <w:t>Log</w:t>
      </w:r>
    </w:p>
    <w:p w:rsidRPr="00497FFE" w:rsidR="00497FFE" w:rsidP="00A10D25" w:rsidRDefault="00C56748" w14:paraId="6DDB80E4" w14:textId="2A9E2140">
      <w:pPr>
        <w:pStyle w:val="QuestionnaireTitle"/>
        <w:spacing w:before="0" w:after="600"/>
        <w:rPr>
          <w:i/>
          <w:sz w:val="32"/>
        </w:rPr>
      </w:pPr>
      <w:r>
        <w:rPr>
          <w:sz w:val="32"/>
        </w:rPr>
        <w:t>Parent</w:t>
      </w:r>
      <w:r w:rsidR="0073097C">
        <w:rPr>
          <w:sz w:val="32"/>
        </w:rPr>
        <w:t>–</w:t>
      </w:r>
      <w:r>
        <w:rPr>
          <w:sz w:val="32"/>
        </w:rPr>
        <w:t>Child Interaction</w:t>
      </w:r>
      <w:r w:rsidR="00054F66">
        <w:rPr>
          <w:sz w:val="32"/>
        </w:rPr>
        <w:t xml:space="preserve"> Therapy</w:t>
      </w:r>
      <w:r w:rsidR="00D2307F">
        <w:rPr>
          <w:sz w:val="32"/>
        </w:rPr>
        <w:t xml:space="preserve"> Version</w:t>
      </w:r>
    </w:p>
    <w:p w:rsidRPr="00635ACB" w:rsidR="0000444F" w:rsidP="00497FFE" w:rsidRDefault="0000444F" w14:paraId="6DDB80E5" w14:textId="77777777">
      <w:pPr>
        <w:pStyle w:val="HEADING"/>
      </w:pPr>
      <w:r w:rsidRPr="00635ACB">
        <w:t>INTRODUCTION</w:t>
      </w:r>
    </w:p>
    <w:p w:rsidRPr="000810EF" w:rsidR="00893DFC" w:rsidP="00893DFC" w:rsidRDefault="00893DFC" w14:paraId="5E5FD758" w14:textId="0E72EB6C">
      <w:pPr>
        <w:spacing w:before="120" w:after="120"/>
        <w:rPr>
          <w:color w:val="080000"/>
        </w:rPr>
      </w:pPr>
      <w:r w:rsidRPr="000810EF">
        <w:rPr>
          <w:color w:val="080000"/>
        </w:rPr>
        <w:t>To help expand the availa</w:t>
      </w:r>
      <w:r>
        <w:rPr>
          <w:color w:val="080000"/>
        </w:rPr>
        <w:t>ble information on the costs of services for families and children</w:t>
      </w:r>
      <w:r w:rsidRPr="000810EF">
        <w:rPr>
          <w:color w:val="080000"/>
        </w:rPr>
        <w:t xml:space="preserve">, </w:t>
      </w:r>
      <w:r>
        <w:rPr>
          <w:color w:val="080000"/>
        </w:rPr>
        <w:t>the Children’s Bureau</w:t>
      </w:r>
      <w:r w:rsidRPr="006A49C3">
        <w:rPr>
          <w:color w:val="080000"/>
        </w:rPr>
        <w:t xml:space="preserve"> within</w:t>
      </w:r>
      <w:r>
        <w:rPr>
          <w:color w:val="080000"/>
        </w:rPr>
        <w:t xml:space="preserve"> the</w:t>
      </w:r>
      <w:r w:rsidRPr="006A49C3">
        <w:rPr>
          <w:color w:val="080000"/>
        </w:rPr>
        <w:t xml:space="preserve"> Administration on Chil</w:t>
      </w:r>
      <w:r>
        <w:rPr>
          <w:color w:val="080000"/>
        </w:rPr>
        <w:t xml:space="preserve">dren, Youth </w:t>
      </w:r>
      <w:r w:rsidR="0073097C">
        <w:rPr>
          <w:color w:val="080000"/>
        </w:rPr>
        <w:t xml:space="preserve">&amp; </w:t>
      </w:r>
      <w:r>
        <w:rPr>
          <w:color w:val="080000"/>
        </w:rPr>
        <w:t>Families, U.S. Department of Health and Human Services</w:t>
      </w:r>
      <w:r w:rsidR="009339F2">
        <w:rPr>
          <w:color w:val="080000"/>
        </w:rPr>
        <w:t>,</w:t>
      </w:r>
      <w:r w:rsidRPr="000810EF">
        <w:rPr>
          <w:color w:val="080000"/>
        </w:rPr>
        <w:t xml:space="preserve"> contracted with Mathematica </w:t>
      </w:r>
      <w:r>
        <w:rPr>
          <w:color w:val="080000"/>
        </w:rPr>
        <w:t xml:space="preserve">Policy Research </w:t>
      </w:r>
      <w:r w:rsidRPr="000810EF">
        <w:rPr>
          <w:color w:val="080000"/>
        </w:rPr>
        <w:t xml:space="preserve">to design and </w:t>
      </w:r>
      <w:r>
        <w:rPr>
          <w:color w:val="080000"/>
        </w:rPr>
        <w:t>pilot test instruments to study the costs of implementing</w:t>
      </w:r>
      <w:r w:rsidRPr="000810EF">
        <w:rPr>
          <w:color w:val="080000"/>
        </w:rPr>
        <w:t xml:space="preserve"> Trauma</w:t>
      </w:r>
      <w:r w:rsidR="004624E3">
        <w:rPr>
          <w:color w:val="080000"/>
        </w:rPr>
        <w:t>-</w:t>
      </w:r>
      <w:r w:rsidRPr="000810EF">
        <w:rPr>
          <w:color w:val="080000"/>
        </w:rPr>
        <w:t>S</w:t>
      </w:r>
      <w:r>
        <w:rPr>
          <w:color w:val="080000"/>
        </w:rPr>
        <w:t>pecific Evidence</w:t>
      </w:r>
      <w:r w:rsidR="004624E3">
        <w:rPr>
          <w:color w:val="080000"/>
        </w:rPr>
        <w:t>-</w:t>
      </w:r>
      <w:r>
        <w:rPr>
          <w:color w:val="080000"/>
        </w:rPr>
        <w:t>Based Programs</w:t>
      </w:r>
      <w:r w:rsidRPr="000810EF">
        <w:rPr>
          <w:color w:val="080000"/>
        </w:rPr>
        <w:t xml:space="preserve"> (TS-EBPs)</w:t>
      </w:r>
      <w:r>
        <w:rPr>
          <w:color w:val="080000"/>
        </w:rPr>
        <w:t>. Mathematica developed these instruments as part of the Regional Partnership Grants cross-site evaluation</w:t>
      </w:r>
      <w:r w:rsidRPr="000810EF">
        <w:rPr>
          <w:color w:val="080000"/>
        </w:rPr>
        <w:t>.</w:t>
      </w:r>
    </w:p>
    <w:p w:rsidRPr="00635ACB" w:rsidR="0000444F" w:rsidP="00893DFC" w:rsidRDefault="000E0246" w14:paraId="6DDB80E7" w14:textId="478A113B">
      <w:pPr>
        <w:spacing w:before="120" w:after="120"/>
      </w:pPr>
      <w:r>
        <w:t>This survey</w:t>
      </w:r>
      <w:r w:rsidRPr="00635ACB" w:rsidR="00893DFC">
        <w:t xml:space="preserve"> </w:t>
      </w:r>
      <w:r>
        <w:t>asks questions about how much time</w:t>
      </w:r>
      <w:r w:rsidRPr="00635ACB" w:rsidR="00893DFC">
        <w:t xml:space="preserve"> staff </w:t>
      </w:r>
      <w:r w:rsidR="00893DFC">
        <w:t xml:space="preserve">members </w:t>
      </w:r>
      <w:r w:rsidRPr="00635ACB" w:rsidR="00893DFC">
        <w:t xml:space="preserve">in </w:t>
      </w:r>
      <w:r w:rsidR="00893DFC">
        <w:t>your agency</w:t>
      </w:r>
      <w:r w:rsidRPr="00635ACB" w:rsidR="00893DFC">
        <w:t xml:space="preserve"> </w:t>
      </w:r>
      <w:r w:rsidR="00893DFC">
        <w:t>spend working on one TS-EBP, Parent</w:t>
      </w:r>
      <w:r w:rsidR="004624E3">
        <w:t>–</w:t>
      </w:r>
      <w:r w:rsidR="00893DFC">
        <w:t>Child Interaction Therapy (PCIT)</w:t>
      </w:r>
      <w:r w:rsidRPr="00635ACB" w:rsidR="00893DFC">
        <w:t xml:space="preserve">. </w:t>
      </w:r>
      <w:r>
        <w:t xml:space="preserve">It also asks about </w:t>
      </w:r>
      <w:r w:rsidR="00684804">
        <w:t xml:space="preserve">PCIT </w:t>
      </w:r>
      <w:r>
        <w:t>training that staff members m</w:t>
      </w:r>
      <w:r w:rsidR="004624E3">
        <w:t>ight</w:t>
      </w:r>
      <w:r>
        <w:t xml:space="preserve"> have received. </w:t>
      </w:r>
      <w:r w:rsidRPr="00635ACB" w:rsidR="00893DFC">
        <w:t xml:space="preserve">This information </w:t>
      </w:r>
      <w:r w:rsidR="00893DFC">
        <w:t>is ne</w:t>
      </w:r>
      <w:r w:rsidR="004624E3">
        <w:t>cessary</w:t>
      </w:r>
      <w:r w:rsidRPr="00635ACB" w:rsidR="00893DFC">
        <w:t xml:space="preserve"> to </w:t>
      </w:r>
      <w:r w:rsidR="00893DFC">
        <w:t>estimate</w:t>
      </w:r>
      <w:r w:rsidRPr="00635ACB" w:rsidR="00893DFC">
        <w:t xml:space="preserve"> the costs of </w:t>
      </w:r>
      <w:r w:rsidR="00893DFC">
        <w:t xml:space="preserve">providing </w:t>
      </w:r>
      <w:r w:rsidR="00684804">
        <w:t>this program</w:t>
      </w:r>
      <w:r w:rsidRPr="00635ACB" w:rsidR="00893DFC">
        <w:t>.</w:t>
      </w:r>
    </w:p>
    <w:p w:rsidRPr="001912EF" w:rsidR="0000444F" w:rsidP="0000444F" w:rsidRDefault="0000444F" w14:paraId="6DDB80E8" w14:textId="344EF203">
      <w:pPr>
        <w:spacing w:before="120" w:after="120"/>
      </w:pPr>
      <w:r>
        <w:rPr>
          <w:b/>
        </w:rPr>
        <w:t xml:space="preserve">Who </w:t>
      </w:r>
      <w:r w:rsidR="004624E3">
        <w:rPr>
          <w:b/>
        </w:rPr>
        <w:t>s</w:t>
      </w:r>
      <w:r>
        <w:rPr>
          <w:b/>
        </w:rPr>
        <w:t xml:space="preserve">hould </w:t>
      </w:r>
      <w:r w:rsidR="004624E3">
        <w:rPr>
          <w:b/>
        </w:rPr>
        <w:t>c</w:t>
      </w:r>
      <w:r>
        <w:rPr>
          <w:b/>
        </w:rPr>
        <w:t xml:space="preserve">omplete the </w:t>
      </w:r>
      <w:r w:rsidR="004624E3">
        <w:rPr>
          <w:b/>
        </w:rPr>
        <w:t>s</w:t>
      </w:r>
      <w:r>
        <w:rPr>
          <w:b/>
        </w:rPr>
        <w:t>urvey</w:t>
      </w:r>
      <w:r w:rsidR="004624E3">
        <w:rPr>
          <w:b/>
        </w:rPr>
        <w:t>?</w:t>
      </w:r>
      <w:r>
        <w:t xml:space="preserve"> </w:t>
      </w:r>
      <w:r w:rsidRPr="00D5100F">
        <w:t>All</w:t>
      </w:r>
      <w:r w:rsidRPr="001912EF">
        <w:t xml:space="preserve"> staff members that spend </w:t>
      </w:r>
      <w:r>
        <w:t xml:space="preserve">any </w:t>
      </w:r>
      <w:r w:rsidRPr="001912EF">
        <w:t xml:space="preserve">time </w:t>
      </w:r>
      <w:r>
        <w:t xml:space="preserve">delivering or managing and administering </w:t>
      </w:r>
      <w:r w:rsidR="00627B3C">
        <w:t>PCIT</w:t>
      </w:r>
      <w:r>
        <w:t xml:space="preserve"> should complete this survey</w:t>
      </w:r>
      <w:r w:rsidRPr="001912EF">
        <w:t xml:space="preserve">, including </w:t>
      </w:r>
      <w:r w:rsidR="005C1A1B">
        <w:t>clinician</w:t>
      </w:r>
      <w:r w:rsidR="00B05EDF">
        <w:t>s</w:t>
      </w:r>
      <w:r w:rsidR="00054F66">
        <w:t xml:space="preserve"> or therapists</w:t>
      </w:r>
      <w:r>
        <w:t xml:space="preserve">, </w:t>
      </w:r>
      <w:r w:rsidR="00B05EDF">
        <w:t xml:space="preserve">case managers, </w:t>
      </w:r>
      <w:r>
        <w:t>supervisors</w:t>
      </w:r>
      <w:r w:rsidRPr="001912EF">
        <w:t>, administrators, or other agency personnel</w:t>
      </w:r>
      <w:r>
        <w:t>.</w:t>
      </w:r>
      <w:r w:rsidRPr="001912EF">
        <w:t xml:space="preserve"> </w:t>
      </w:r>
    </w:p>
    <w:p w:rsidR="0000444F" w:rsidP="0000444F" w:rsidRDefault="0000444F" w14:paraId="6DDB80E9" w14:textId="4F616DA2">
      <w:pPr>
        <w:spacing w:before="120" w:after="120"/>
      </w:pPr>
      <w:r w:rsidRPr="00D5100F">
        <w:rPr>
          <w:b/>
        </w:rPr>
        <w:t xml:space="preserve">How to </w:t>
      </w:r>
      <w:r w:rsidR="004624E3">
        <w:rPr>
          <w:b/>
        </w:rPr>
        <w:t>c</w:t>
      </w:r>
      <w:r w:rsidRPr="00D5100F">
        <w:rPr>
          <w:b/>
        </w:rPr>
        <w:t xml:space="preserve">omplete the </w:t>
      </w:r>
      <w:r w:rsidR="004624E3">
        <w:rPr>
          <w:b/>
        </w:rPr>
        <w:t>s</w:t>
      </w:r>
      <w:r w:rsidRPr="00D5100F">
        <w:rPr>
          <w:b/>
        </w:rPr>
        <w:t>urvey</w:t>
      </w:r>
      <w:r w:rsidR="004F4785">
        <w:rPr>
          <w:b/>
        </w:rPr>
        <w:t>?</w:t>
      </w:r>
      <w:r w:rsidR="00B62128">
        <w:rPr>
          <w:b/>
        </w:rPr>
        <w:t xml:space="preserve"> </w:t>
      </w:r>
      <w:r w:rsidRPr="001179F8" w:rsidR="004624E3">
        <w:t>You can answer</w:t>
      </w:r>
      <w:r w:rsidR="004624E3">
        <w:rPr>
          <w:b/>
        </w:rPr>
        <w:t xml:space="preserve"> </w:t>
      </w:r>
      <w:r w:rsidR="004624E3">
        <w:t>m</w:t>
      </w:r>
      <w:r w:rsidR="00B62128">
        <w:t>ost questions in Sections A and B</w:t>
      </w:r>
      <w:r w:rsidRPr="00984048" w:rsidR="00B62128">
        <w:t xml:space="preserve"> by simply placing a check mark or entering a number</w:t>
      </w:r>
      <w:r w:rsidR="00D2307F">
        <w:t xml:space="preserve"> or date</w:t>
      </w:r>
      <w:r w:rsidRPr="00984048" w:rsidR="00B62128">
        <w:t xml:space="preserve"> in the appropriate box. For some questions</w:t>
      </w:r>
      <w:r w:rsidR="004624E3">
        <w:t>,</w:t>
      </w:r>
      <w:r w:rsidRPr="00984048" w:rsidR="00B62128">
        <w:t xml:space="preserve"> you will write in a brief response.</w:t>
      </w:r>
      <w:r w:rsidR="00B62128">
        <w:t xml:space="preserve"> In Section C</w:t>
      </w:r>
      <w:r w:rsidRPr="00635ACB">
        <w:t xml:space="preserve">, you will enter the number of </w:t>
      </w:r>
      <w:r w:rsidR="00A87F8A">
        <w:t>minutes</w:t>
      </w:r>
      <w:r w:rsidRPr="00635ACB">
        <w:t xml:space="preserve"> you spent on specific activities </w:t>
      </w:r>
      <w:r w:rsidR="00ED36DB">
        <w:t>each day during the data collection period</w:t>
      </w:r>
      <w:r>
        <w:t>.</w:t>
      </w:r>
      <w:r w:rsidRPr="00635ACB">
        <w:t xml:space="preserve"> </w:t>
      </w:r>
    </w:p>
    <w:p w:rsidRPr="00635ACB" w:rsidR="0000444F" w:rsidP="00497FFE" w:rsidRDefault="0000444F" w14:paraId="6DDB80EA" w14:textId="7F02C9D8">
      <w:r w:rsidRPr="00635ACB">
        <w:t>If you are unsure how to answer a question, please give the best answer you can rather than leaving it blank</w:t>
      </w:r>
      <w:r w:rsidRPr="008052BA">
        <w:t xml:space="preserve">. </w:t>
      </w:r>
      <w:r w:rsidRPr="008058D7" w:rsidR="008058D7">
        <w:rPr>
          <w:u w:val="single"/>
        </w:rPr>
        <w:t xml:space="preserve">Please write </w:t>
      </w:r>
      <w:r w:rsidRPr="00CA624A" w:rsidR="008058D7">
        <w:rPr>
          <w:u w:val="single"/>
        </w:rPr>
        <w:t>legibly and make sure all responses are clearly indicated</w:t>
      </w:r>
      <w:r w:rsidR="008058D7">
        <w:t xml:space="preserve">.  </w:t>
      </w:r>
    </w:p>
    <w:p w:rsidRPr="00635ACB" w:rsidR="0000444F" w:rsidP="0000444F" w:rsidRDefault="0000444F" w14:paraId="6DDB80EB" w14:textId="29064CD2">
      <w:pPr>
        <w:spacing w:before="120" w:after="120"/>
      </w:pPr>
      <w:r w:rsidRPr="00D5100F">
        <w:rPr>
          <w:b/>
        </w:rPr>
        <w:t xml:space="preserve">Voluntary </w:t>
      </w:r>
      <w:r w:rsidR="004624E3">
        <w:rPr>
          <w:b/>
        </w:rPr>
        <w:t>p</w:t>
      </w:r>
      <w:r w:rsidRPr="00D5100F">
        <w:rPr>
          <w:b/>
        </w:rPr>
        <w:t>articipation.</w:t>
      </w:r>
      <w:r>
        <w:t xml:space="preserve"> </w:t>
      </w:r>
      <w:r w:rsidRPr="00635ACB">
        <w:t xml:space="preserve">Your participation in this survey is important and will help us </w:t>
      </w:r>
      <w:r w:rsidR="00340186">
        <w:t>better</w:t>
      </w:r>
      <w:r w:rsidR="00B05EDF">
        <w:t xml:space="preserve"> understand </w:t>
      </w:r>
      <w:r w:rsidR="006C1E1D">
        <w:t xml:space="preserve">the costs of </w:t>
      </w:r>
      <w:r w:rsidR="00627B3C">
        <w:t>PCIT</w:t>
      </w:r>
      <w:r w:rsidRPr="00635ACB">
        <w:t xml:space="preserve">. You may refuse to answer any question. </w:t>
      </w:r>
    </w:p>
    <w:p w:rsidR="00ED36DB" w:rsidP="0000444F" w:rsidRDefault="0000444F" w14:paraId="6DDB80EC" w14:textId="77777777">
      <w:pPr>
        <w:spacing w:before="120" w:after="120"/>
      </w:pPr>
      <w:r>
        <w:t>It will take approximately 10</w:t>
      </w:r>
      <w:r w:rsidRPr="00635ACB">
        <w:t xml:space="preserve"> minutes to complete</w:t>
      </w:r>
      <w:r>
        <w:t xml:space="preserve"> </w:t>
      </w:r>
      <w:r w:rsidR="00ED36DB">
        <w:t xml:space="preserve">the time log </w:t>
      </w:r>
      <w:r>
        <w:t>each day</w:t>
      </w:r>
      <w:r w:rsidR="00ED36DB">
        <w:t xml:space="preserve"> during the data collection period</w:t>
      </w:r>
      <w:r w:rsidRPr="00635ACB">
        <w:t xml:space="preserve">. </w:t>
      </w:r>
    </w:p>
    <w:p w:rsidR="0000444F" w:rsidP="00C02982" w:rsidRDefault="0000444F" w14:paraId="6DDB80EE" w14:textId="6E0A4081">
      <w:pPr>
        <w:spacing w:before="120" w:after="120"/>
        <w:rPr>
          <w:bCs/>
        </w:rPr>
      </w:pPr>
      <w:r w:rsidRPr="00635ACB">
        <w:rPr>
          <w:bCs/>
        </w:rPr>
        <w:t xml:space="preserve">Please answer the following question </w:t>
      </w:r>
      <w:r w:rsidR="00ED36DB">
        <w:rPr>
          <w:bCs/>
        </w:rPr>
        <w:t>before beginning the</w:t>
      </w:r>
      <w:r w:rsidRPr="00635ACB">
        <w:rPr>
          <w:bCs/>
        </w:rPr>
        <w:t xml:space="preserve"> survey</w:t>
      </w:r>
      <w:r w:rsidR="00ED36DB">
        <w:rPr>
          <w:bCs/>
        </w:rPr>
        <w:t xml:space="preserve"> and time log</w:t>
      </w:r>
      <w:r w:rsidRPr="00635ACB">
        <w:rPr>
          <w:bCs/>
        </w:rPr>
        <w:t>.</w:t>
      </w:r>
    </w:p>
    <w:p w:rsidR="00741998" w:rsidP="00741998" w:rsidRDefault="00741998" w14:paraId="6DDB80EF" w14:textId="4C7ECA0A">
      <w:pPr>
        <w:spacing w:after="120"/>
        <w:rPr>
          <w:b/>
        </w:rPr>
      </w:pPr>
      <w:r w:rsidRPr="0086510D">
        <w:rPr>
          <w:b/>
        </w:rPr>
        <w:t xml:space="preserve">I have read the introduction and agree that the information I provide in this survey </w:t>
      </w:r>
      <w:r w:rsidRPr="0086510D" w:rsidR="00ED36DB">
        <w:rPr>
          <w:b/>
        </w:rPr>
        <w:t xml:space="preserve">and time log </w:t>
      </w:r>
      <w:r w:rsidRPr="0086510D">
        <w:rPr>
          <w:b/>
        </w:rPr>
        <w:t xml:space="preserve">may be used </w:t>
      </w:r>
      <w:r w:rsidRPr="0086510D" w:rsidR="00340186">
        <w:rPr>
          <w:b/>
        </w:rPr>
        <w:t>in further analyses.</w:t>
      </w:r>
      <w:r w:rsidR="00340186">
        <w:rPr>
          <w:b/>
        </w:rPr>
        <w:t xml:space="preserve"> </w:t>
      </w:r>
    </w:p>
    <w:p w:rsidRPr="00D003E1" w:rsidR="00741998" w:rsidP="00741998" w:rsidRDefault="00741998" w14:paraId="6DDB80F0" w14:textId="51117839">
      <w:pPr>
        <w:pStyle w:val="AnswerCategory"/>
        <w:spacing w:before="0"/>
        <w:ind w:right="1440"/>
      </w:pPr>
      <w:r>
        <w:rPr>
          <w:sz w:val="12"/>
          <w:szCs w:val="12"/>
        </w:rPr>
        <w:t xml:space="preserve">  </w:t>
      </w:r>
      <w:r w:rsidRPr="00D003E1">
        <w:rPr>
          <w:sz w:val="12"/>
          <w:szCs w:val="12"/>
        </w:rPr>
        <w:t>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Yes</w:t>
      </w:r>
    </w:p>
    <w:p w:rsidRPr="00D003E1" w:rsidR="00741998" w:rsidP="00741998" w:rsidRDefault="00823B67" w14:paraId="6DDB80F1" w14:textId="263DF3DB">
      <w:pPr>
        <w:pStyle w:val="AnswerCategory"/>
        <w:tabs>
          <w:tab w:val="left" w:pos="2520"/>
        </w:tabs>
        <w:spacing w:before="0"/>
        <w:ind w:right="1440"/>
      </w:pPr>
      <w:r w:rsidRPr="00823B67">
        <w:rPr>
          <w:noProof/>
          <w:sz w:val="12"/>
          <w:szCs w:val="12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editId="69FE5152" wp14:anchorId="7C9147A9">
                <wp:simplePos x="0" y="0"/>
                <wp:positionH relativeFrom="column">
                  <wp:posOffset>-392504</wp:posOffset>
                </wp:positionH>
                <wp:positionV relativeFrom="paragraph">
                  <wp:posOffset>264160</wp:posOffset>
                </wp:positionV>
                <wp:extent cx="6638290" cy="1428750"/>
                <wp:effectExtent l="0" t="0" r="101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829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3B67" w:rsidRDefault="006318F4" w14:paraId="2E47987F" w14:textId="5AC0CA27">
                            <w:r w:rsidRPr="006318F4">
                              <w:rPr>
                                <w:rFonts w:ascii="Times New Roman" w:hAnsi="Times New Roman"/>
                              </w:rPr>
                              <w:t xml:space="preserve">PAPERWORK REDUCTION ACT OF 1995 (Pub. L. 104-13) STATEMENT OF PUBLIC BURDEN: Through this information collection, ACF is gathering data on the costs of implementing Trauma-Specific Evidence-Based Programs (TS-EBPs). Public reporting burden for the described this collection of information is estimated to average </w:t>
                            </w:r>
                            <w:r w:rsidR="005164CE">
                              <w:rPr>
                                <w:rFonts w:ascii="Times New Roman" w:hAnsi="Times New Roman"/>
                              </w:rPr>
                              <w:t>3.67</w:t>
                            </w:r>
                            <w:r w:rsidRPr="006318F4">
                              <w:rPr>
                                <w:rFonts w:ascii="Times New Roman" w:hAnsi="Times New Roman"/>
                              </w:rPr>
                              <w:t xml:space="preserve"> hours per grantee, including the time for reviewing instructions, gathering and maintaining the data needed, and reviewing the collection of information. This is a voluntary collection of information. An agency may not conduct or sponsor, and a person is not required to respond to, a collection of information subject to the requirements of the Paperwork Reduction Act of 1995, unless it displays a currently valid OMB control number. The OMB # is XXXX-XXXX and the expiration date is XX/XX/XXXX. If you have any comments on the described collection of information, please contact Dori Sneddon at Dori.Sneddon@ACF.hhs.gov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C9147A9">
                <v:stroke joinstyle="miter"/>
                <v:path gradientshapeok="t" o:connecttype="rect"/>
              </v:shapetype>
              <v:shape id="Text Box 2" style="position:absolute;left:0;text-align:left;margin-left:-30.9pt;margin-top:20.8pt;width:522.7pt;height:112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">
                <v:textbox>
                  <w:txbxContent>
                    <w:p w:rsidR="00823B67" w:rsidRDefault="006318F4" w14:paraId="2E47987F" w14:textId="5AC0CA27">
                      <w:r w:rsidRPr="006318F4">
                        <w:rPr>
                          <w:rFonts w:ascii="Times New Roman" w:hAnsi="Times New Roman"/>
                        </w:rPr>
                        <w:t xml:space="preserve">PAPERWORK REDUCTION ACT OF 1995 (Pub. L. 104-13) STATEMENT OF PUBLIC BURDEN: Through this information collection, ACF is gathering data on the costs of implementing Trauma-Specific Evidence-Based Programs (TS-EBPs). Public reporting burden for the described this collection of information is estimated to average </w:t>
                      </w:r>
                      <w:r w:rsidR="005164CE">
                        <w:rPr>
                          <w:rFonts w:ascii="Times New Roman" w:hAnsi="Times New Roman"/>
                        </w:rPr>
                        <w:t>3.67</w:t>
                      </w:r>
                      <w:r w:rsidRPr="006318F4">
                        <w:rPr>
                          <w:rFonts w:ascii="Times New Roman" w:hAnsi="Times New Roman"/>
                        </w:rPr>
                        <w:t xml:space="preserve"> hours per grantee, including the time for reviewing instructions, gathering and maintaining the data needed, and reviewing the collection of information. This is a voluntary collection of information. An agency may not conduct or sponsor, and a person is not required to respond to, a collection of information subject to the requirements of the Paperwork Reduction Act of 1995, unless it displays a currently valid OMB control number. The OMB # is XXXX-XXXX and the expiration date is XX/XX/XXXX. If you have any comments on the described collection of information, please contact </w:t>
                      </w:r>
                      <w:proofErr w:type="spellStart"/>
                      <w:r w:rsidRPr="006318F4">
                        <w:rPr>
                          <w:rFonts w:ascii="Times New Roman" w:hAnsi="Times New Roman"/>
                        </w:rPr>
                        <w:t>Dori</w:t>
                      </w:r>
                      <w:proofErr w:type="spellEnd"/>
                      <w:r w:rsidRPr="006318F4">
                        <w:rPr>
                          <w:rFonts w:ascii="Times New Roman" w:hAnsi="Times New Roman"/>
                        </w:rPr>
                        <w:t xml:space="preserve"> Sneddon at Dori.Sneddon@ACF.hhs.gov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1998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editId="56816291" wp14:anchorId="6DDB8375">
                <wp:simplePos x="0" y="0"/>
                <wp:positionH relativeFrom="margin">
                  <wp:posOffset>1261477</wp:posOffset>
                </wp:positionH>
                <wp:positionV relativeFrom="line">
                  <wp:posOffset>128270</wp:posOffset>
                </wp:positionV>
                <wp:extent cx="182880" cy="0"/>
                <wp:effectExtent l="0" t="76200" r="26670" b="952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arrow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o:spid="_x0000_s1026" strokeweight="1.25pt" from="99.35pt,10.1pt" to="113.75pt,10.1pt" w14:anchorId="06EB89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">
                <v:stroke endarrow="open" endarrowwidth="narrow" endarrowlength="short"/>
                <w10:wrap anchorx="margin" anchory="line"/>
                <w10:anchorlock/>
              </v:line>
            </w:pict>
          </mc:Fallback>
        </mc:AlternateContent>
      </w:r>
      <w:r w:rsidR="00741998">
        <w:rPr>
          <w:sz w:val="12"/>
          <w:szCs w:val="12"/>
        </w:rPr>
        <w:t xml:space="preserve">  0</w:t>
      </w:r>
      <w:r w:rsidRPr="00D003E1" w:rsidR="00741998">
        <w:rPr>
          <w:sz w:val="12"/>
          <w:szCs w:val="12"/>
        </w:rPr>
        <w:tab/>
      </w:r>
      <w:r w:rsidRPr="00781725" w:rsidR="00741998">
        <w:rPr>
          <w:sz w:val="28"/>
          <w:szCs w:val="28"/>
        </w:rPr>
        <w:t>□</w:t>
      </w:r>
      <w:r w:rsidRPr="00D003E1" w:rsidR="00741998">
        <w:rPr>
          <w:sz w:val="32"/>
          <w:szCs w:val="32"/>
        </w:rPr>
        <w:tab/>
      </w:r>
      <w:r w:rsidR="00741998">
        <w:t>No</w:t>
      </w:r>
      <w:r w:rsidR="00741998">
        <w:tab/>
      </w:r>
      <w:r w:rsidRPr="00741998" w:rsidR="00741998">
        <w:rPr>
          <w:rStyle w:val="SKIPINSTRUCTIONS"/>
        </w:rPr>
        <w:t>END SURVEY</w:t>
      </w:r>
    </w:p>
    <w:p w:rsidR="00741998" w:rsidP="00741998" w:rsidRDefault="00741998" w14:paraId="6DDB80F2" w14:textId="77777777">
      <w:pPr>
        <w:rPr>
          <w:b/>
        </w:rPr>
        <w:sectPr w:rsidR="00741998" w:rsidSect="003E4431">
          <w:headerReference w:type="default" r:id="rId12"/>
          <w:footerReference w:type="default" r:id="rId13"/>
          <w:pgSz w:w="12240" w:h="15840"/>
          <w:pgMar w:top="1440" w:right="1440" w:bottom="720" w:left="1440" w:header="720" w:footer="576" w:gutter="0"/>
          <w:cols w:space="720"/>
          <w:docGrid w:linePitch="360"/>
        </w:sectPr>
      </w:pPr>
    </w:p>
    <w:p w:rsidR="00F425A9" w:rsidP="00F425A9" w:rsidRDefault="00F425A9" w14:paraId="6DDB80F3" w14:textId="7777777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editId="3CAF28E5" wp14:anchorId="6DDB8377">
                <wp:simplePos x="0" y="0"/>
                <wp:positionH relativeFrom="margin">
                  <wp:posOffset>-466725</wp:posOffset>
                </wp:positionH>
                <wp:positionV relativeFrom="paragraph">
                  <wp:posOffset>-375250</wp:posOffset>
                </wp:positionV>
                <wp:extent cx="6859516" cy="420370"/>
                <wp:effectExtent l="0" t="0" r="17780" b="1778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516" cy="420370"/>
                          <a:chOff x="1016" y="1174"/>
                          <a:chExt cx="10230" cy="662"/>
                        </a:xfrm>
                      </wpg:grpSpPr>
                      <wpg:grpSp>
                        <wpg:cNvPr id="13" name="Group 4"/>
                        <wpg:cNvGrpSpPr>
                          <a:grpSpLocks/>
                        </wpg:cNvGrpSpPr>
                        <wpg:grpSpPr bwMode="auto">
                          <a:xfrm>
                            <a:off x="1016" y="1174"/>
                            <a:ext cx="10227" cy="662"/>
                            <a:chOff x="579" y="3664"/>
                            <a:chExt cx="11114" cy="525"/>
                          </a:xfrm>
                        </wpg:grpSpPr>
                        <wps:wsp>
                          <wps:cNvPr id="14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8" y="3675"/>
                              <a:ext cx="11105" cy="510"/>
                            </a:xfrm>
                            <a:prstGeom prst="rect">
                              <a:avLst/>
                            </a:prstGeom>
                            <a:solidFill>
                              <a:srgbClr val="E8E8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Pr="006D13E4" w:rsidR="00AE348C" w:rsidP="00F425A9" w:rsidRDefault="00AE348C" w14:paraId="6DDB83A6" w14:textId="77777777">
                                <w:pPr>
                                  <w:pStyle w:val="HEADING-BOX"/>
                                </w:pPr>
                                <w:r>
                                  <w:t>SECTION A</w:t>
                                </w:r>
                                <w:r w:rsidRPr="00F425A9">
                                  <w:t>: YOUR POSITION AND WORKING HOURS</w:t>
                                </w:r>
                              </w:p>
                            </w:txbxContent>
                          </wps:txbx>
                          <wps:bodyPr rot="0" vert="horz" wrap="square" lIns="0" tIns="45720" rIns="0" bIns="45720" anchor="ctr" anchorCtr="0" upright="1">
                            <a:noAutofit/>
                          </wps:bodyPr>
                        </wps:wsp>
                        <wps:wsp>
                          <wps:cNvPr id="15" name="Line 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3664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4189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7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1022" y="1836"/>
                            <a:ext cx="10224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style="position:absolute;margin-left:-36.75pt;margin-top:-29.55pt;width:540.1pt;height:33.1pt;z-index:251660288;mso-position-horizontal-relative:margin" coordsize="10230,662" coordorigin="1016,1174" o:spid="_x0000_s1027" w14:anchorId="6DDB8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">
                <v:group id="_x0000_s1028" style="position:absolute;left:1016;top:1174;width:10227;height:662" coordsize="11114,525" coordorigin="579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Text Box 5" style="position:absolute;left:588;top:3675;width:11105;height:510;visibility:visible;mso-wrap-style:square;v-text-anchor:middle" o:spid="_x0000_s1029" fillcolor="#e8e8e8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">
                    <v:textbox inset="0,,0">
                      <w:txbxContent>
                        <w:p w:rsidRPr="006D13E4" w:rsidR="00AE348C" w:rsidP="00F425A9" w:rsidRDefault="00AE348C" w14:paraId="6DDB83A6" w14:textId="77777777">
                          <w:pPr>
                            <w:pStyle w:val="HEADING-BOX"/>
                          </w:pPr>
                          <w:r>
                            <w:t>SECTION A</w:t>
                          </w:r>
                          <w:r w:rsidRPr="00F425A9">
                            <w:t>: YOUR POSITION AND WORKING HOURS</w:t>
                          </w:r>
                        </w:p>
                      </w:txbxContent>
                    </v:textbox>
                  </v:shape>
                  <v:line id="Line 6" style="position:absolute;flip:x;visibility:visible;mso-wrap-style:square" o:spid="_x0000_s1030" stroked="f" strokeweight=".5pt" o:connectortype="straight" from="579,3664" to="11638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"/>
                  <v:line id="Line 7" style="position:absolute;flip:x;visibility:visible;mso-wrap-style:square" o:spid="_x0000_s1031" stroked="f" strokeweight=".5pt" o:connectortype="straight" from="579,4189" to="11638,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"/>
                </v:group>
                <v:shapetype id="_x0000_t32" coordsize="21600,21600" o:oned="t" filled="f" o:spt="32" path="m,l21600,21600e">
                  <v:path fillok="f" arrowok="t" o:connecttype="none"/>
                  <o:lock v:ext="edit" shapetype="t"/>
                </v:shapetype>
                <v:shape id="AutoShape 8" style="position:absolute;left:1022;top:1836;width:10224;height:0;visibility:visible;mso-wrap-style:square" o:spid="_x0000_s1032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"/>
                <w10:wrap anchorx="margin"/>
              </v:group>
            </w:pict>
          </mc:Fallback>
        </mc:AlternateContent>
      </w:r>
    </w:p>
    <w:p w:rsidR="00F425A9" w:rsidP="00540F5C" w:rsidRDefault="000775AB" w14:paraId="6DDB80F4" w14:textId="77777777">
      <w:pPr>
        <w:pStyle w:val="QUESTION"/>
      </w:pPr>
      <w:r>
        <w:t>A</w:t>
      </w:r>
      <w:r w:rsidR="00F425A9">
        <w:t>1.</w:t>
      </w:r>
      <w:r w:rsidR="00F425A9">
        <w:tab/>
        <w:t>What is the name of the organization where you work?</w:t>
      </w:r>
    </w:p>
    <w:p w:rsidR="00540F5C" w:rsidP="00540F5C" w:rsidRDefault="00540F5C" w14:paraId="6DDB80F5" w14:textId="77777777">
      <w:pPr>
        <w:pStyle w:val="AnswerCategory"/>
        <w:tabs>
          <w:tab w:val="clear" w:pos="1080"/>
          <w:tab w:val="clear" w:pos="1440"/>
          <w:tab w:val="left" w:leader="underscore" w:pos="9360"/>
        </w:tabs>
        <w:spacing w:before="240"/>
        <w:ind w:left="806" w:firstLine="0"/>
      </w:pPr>
      <w:r>
        <w:tab/>
      </w:r>
    </w:p>
    <w:p w:rsidRPr="006A6DAD" w:rsidR="00F425A9" w:rsidP="00540F5C" w:rsidRDefault="006A6DAD" w14:paraId="6DDB80F6" w14:textId="77777777">
      <w:pPr>
        <w:pStyle w:val="AnswerCategory"/>
        <w:rPr>
          <w:smallCaps/>
        </w:rPr>
      </w:pPr>
      <w:r w:rsidRPr="006A6DAD">
        <w:rPr>
          <w:smallCaps/>
        </w:rPr>
        <w:t>agency name</w:t>
      </w:r>
    </w:p>
    <w:p w:rsidR="00F425A9" w:rsidP="00540F5C" w:rsidRDefault="000775AB" w14:paraId="6DDB80F7" w14:textId="77777777">
      <w:pPr>
        <w:pStyle w:val="QUESTION"/>
      </w:pPr>
      <w:r>
        <w:t>A</w:t>
      </w:r>
      <w:r w:rsidR="00F425A9">
        <w:t>2.</w:t>
      </w:r>
      <w:r w:rsidR="00F425A9">
        <w:tab/>
        <w:t xml:space="preserve">What is </w:t>
      </w:r>
      <w:r w:rsidR="00752A8C">
        <w:t>your current job title</w:t>
      </w:r>
      <w:r w:rsidR="00F425A9">
        <w:t>? (If you have more than one job title, please indicate the titles for all positions you currently hold.)</w:t>
      </w:r>
    </w:p>
    <w:p w:rsidR="00540F5C" w:rsidP="00540F5C" w:rsidRDefault="00540F5C" w14:paraId="6DDB80F8" w14:textId="77777777">
      <w:pPr>
        <w:pStyle w:val="AnswerCategory"/>
        <w:tabs>
          <w:tab w:val="clear" w:pos="1080"/>
          <w:tab w:val="clear" w:pos="1440"/>
          <w:tab w:val="left" w:leader="underscore" w:pos="9360"/>
        </w:tabs>
        <w:spacing w:before="240"/>
        <w:ind w:left="806" w:firstLine="0"/>
      </w:pPr>
      <w:r>
        <w:tab/>
      </w:r>
    </w:p>
    <w:p w:rsidRPr="006A6DAD" w:rsidR="00540F5C" w:rsidP="00540F5C" w:rsidRDefault="006A6DAD" w14:paraId="6DDB80F9" w14:textId="77777777">
      <w:pPr>
        <w:pStyle w:val="AnswerCategory"/>
        <w:rPr>
          <w:smallCaps/>
        </w:rPr>
      </w:pPr>
      <w:r w:rsidRPr="006A6DAD">
        <w:rPr>
          <w:smallCaps/>
        </w:rPr>
        <w:t>job title</w:t>
      </w:r>
    </w:p>
    <w:p w:rsidR="00F425A9" w:rsidP="00540F5C" w:rsidRDefault="000775AB" w14:paraId="6DDB80FA" w14:textId="77777777">
      <w:pPr>
        <w:pStyle w:val="QUESTION"/>
      </w:pPr>
      <w:r>
        <w:t>A</w:t>
      </w:r>
      <w:r w:rsidR="00F425A9">
        <w:t>3.</w:t>
      </w:r>
      <w:r w:rsidR="00F425A9">
        <w:tab/>
        <w:t>How would you describe your primary responsibilities?</w:t>
      </w:r>
    </w:p>
    <w:p w:rsidRPr="00D003E1" w:rsidR="00A93D99" w:rsidP="00A93D99" w:rsidRDefault="00A93D99" w14:paraId="6DDB80FB" w14:textId="77777777">
      <w:pPr>
        <w:pStyle w:val="SELECTONEMARKALL"/>
      </w:pPr>
      <w:r>
        <w:t>SELECT</w:t>
      </w:r>
      <w:r w:rsidRPr="00D003E1">
        <w:t xml:space="preserve"> ONE ONLY</w:t>
      </w:r>
    </w:p>
    <w:p w:rsidR="00F425A9" w:rsidP="008F7703" w:rsidRDefault="00A93D99" w14:paraId="6DDB80FC" w14:textId="2DD28635">
      <w:pPr>
        <w:pStyle w:val="AnswerCategory"/>
        <w:ind w:right="0"/>
      </w:pPr>
      <w:r>
        <w:rPr>
          <w:sz w:val="12"/>
          <w:szCs w:val="12"/>
        </w:rPr>
        <w:t xml:space="preserve">  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="00F425A9">
        <w:t>My primary responsibilities relate to direct service delivery</w:t>
      </w:r>
      <w:r w:rsidR="00343B0E">
        <w:t>.</w:t>
      </w:r>
    </w:p>
    <w:p w:rsidR="00F425A9" w:rsidP="008F7703" w:rsidRDefault="00A93D99" w14:paraId="6DDB80FD" w14:textId="7BB4E6F4">
      <w:pPr>
        <w:pStyle w:val="AnswerCategory"/>
        <w:ind w:right="0"/>
      </w:pPr>
      <w:r>
        <w:rPr>
          <w:sz w:val="12"/>
          <w:szCs w:val="12"/>
        </w:rPr>
        <w:t xml:space="preserve">  2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="00F425A9">
        <w:t>My primary responsibilities relate to management and administration</w:t>
      </w:r>
      <w:r w:rsidR="00343B0E">
        <w:t>.</w:t>
      </w:r>
    </w:p>
    <w:p w:rsidR="00F425A9" w:rsidP="008F7703" w:rsidRDefault="00A93D99" w14:paraId="6DDB80FE" w14:textId="541B15BD">
      <w:pPr>
        <w:pStyle w:val="AnswerCategory"/>
        <w:ind w:right="0"/>
      </w:pPr>
      <w:r>
        <w:rPr>
          <w:sz w:val="12"/>
          <w:szCs w:val="12"/>
        </w:rPr>
        <w:t xml:space="preserve">  3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="00F425A9">
        <w:t xml:space="preserve">My primary responsibilities are </w:t>
      </w:r>
      <w:r w:rsidR="004624E3">
        <w:t xml:space="preserve">split </w:t>
      </w:r>
      <w:r w:rsidR="00F425A9">
        <w:t>between direct service delivery and management and administration</w:t>
      </w:r>
      <w:r w:rsidR="00343B0E">
        <w:t>.</w:t>
      </w:r>
    </w:p>
    <w:p w:rsidR="00F425A9" w:rsidP="00A93D99" w:rsidRDefault="000775AB" w14:paraId="6DDB80FF" w14:textId="77777777">
      <w:pPr>
        <w:pStyle w:val="QUESTION"/>
      </w:pPr>
      <w:r>
        <w:t>A</w:t>
      </w:r>
      <w:r w:rsidR="00F425A9">
        <w:t>4.</w:t>
      </w:r>
      <w:r w:rsidR="00F425A9">
        <w:tab/>
        <w:t xml:space="preserve">What is your current employment status? </w:t>
      </w:r>
    </w:p>
    <w:p w:rsidR="00F425A9" w:rsidP="000727B7" w:rsidRDefault="00F425A9" w14:paraId="6DDB8100" w14:textId="77777777">
      <w:pPr>
        <w:pStyle w:val="SELECTONEMARKALL"/>
      </w:pPr>
      <w:r>
        <w:t>SELECT ONE ONLY</w:t>
      </w:r>
    </w:p>
    <w:p w:rsidR="00F425A9" w:rsidP="000727B7" w:rsidRDefault="000727B7" w14:paraId="6DDB8101" w14:textId="67B7B904">
      <w:pPr>
        <w:pStyle w:val="AnswerCategory"/>
      </w:pPr>
      <w:r>
        <w:rPr>
          <w:sz w:val="12"/>
          <w:szCs w:val="12"/>
        </w:rPr>
        <w:t xml:space="preserve">  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Permanent full</w:t>
      </w:r>
      <w:r w:rsidR="008B26A3">
        <w:t>-</w:t>
      </w:r>
      <w:r>
        <w:t>time</w:t>
      </w:r>
    </w:p>
    <w:p w:rsidR="00F425A9" w:rsidP="000727B7" w:rsidRDefault="000727B7" w14:paraId="6DDB8102" w14:textId="0E41AE24">
      <w:pPr>
        <w:pStyle w:val="AnswerCategory"/>
      </w:pPr>
      <w:r>
        <w:rPr>
          <w:sz w:val="12"/>
          <w:szCs w:val="12"/>
        </w:rPr>
        <w:t xml:space="preserve">  2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Permanent part</w:t>
      </w:r>
      <w:r w:rsidR="008B26A3">
        <w:t>-</w:t>
      </w:r>
      <w:r>
        <w:t>time</w:t>
      </w:r>
    </w:p>
    <w:p w:rsidR="00F425A9" w:rsidP="000727B7" w:rsidRDefault="000727B7" w14:paraId="6DDB8103" w14:textId="08C24CD6">
      <w:pPr>
        <w:pStyle w:val="AnswerCategory"/>
      </w:pPr>
      <w:r>
        <w:rPr>
          <w:sz w:val="12"/>
          <w:szCs w:val="12"/>
        </w:rPr>
        <w:t xml:space="preserve">  3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Temporary full</w:t>
      </w:r>
      <w:r w:rsidR="008B26A3">
        <w:t>-</w:t>
      </w:r>
      <w:r>
        <w:t>time</w:t>
      </w:r>
    </w:p>
    <w:p w:rsidR="00F425A9" w:rsidP="000727B7" w:rsidRDefault="000727B7" w14:paraId="6DDB8104" w14:textId="210A523C">
      <w:pPr>
        <w:pStyle w:val="AnswerCategory"/>
      </w:pPr>
      <w:r>
        <w:rPr>
          <w:sz w:val="12"/>
          <w:szCs w:val="12"/>
        </w:rPr>
        <w:t xml:space="preserve">  4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Temporary part</w:t>
      </w:r>
      <w:r w:rsidR="008B26A3">
        <w:t>-</w:t>
      </w:r>
      <w:r>
        <w:t>time</w:t>
      </w:r>
    </w:p>
    <w:p w:rsidR="00F425A9" w:rsidP="000727B7" w:rsidRDefault="000727B7" w14:paraId="6DDB8105" w14:textId="24018CE2">
      <w:pPr>
        <w:pStyle w:val="AnswerCategory"/>
      </w:pPr>
      <w:r>
        <w:rPr>
          <w:sz w:val="12"/>
          <w:szCs w:val="12"/>
        </w:rPr>
        <w:t xml:space="preserve">  5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On</w:t>
      </w:r>
      <w:r w:rsidR="008B26A3">
        <w:t>-</w:t>
      </w:r>
      <w:r>
        <w:t>call</w:t>
      </w:r>
    </w:p>
    <w:p w:rsidR="00F425A9" w:rsidP="000727B7" w:rsidRDefault="000775AB" w14:paraId="6DDB8106" w14:textId="77777777">
      <w:pPr>
        <w:pStyle w:val="QUESTION"/>
      </w:pPr>
      <w:r>
        <w:t>A</w:t>
      </w:r>
      <w:r w:rsidR="00F425A9">
        <w:t>5.</w:t>
      </w:r>
      <w:r w:rsidR="00F425A9">
        <w:tab/>
        <w:t xml:space="preserve">How many hours are you scheduled to work at your agency in a typical or average week? </w:t>
      </w:r>
    </w:p>
    <w:p w:rsidRPr="00D003E1" w:rsidR="000727B7" w:rsidP="000727B7" w:rsidRDefault="000727B7" w14:paraId="6DDB8107" w14:textId="77777777">
      <w:pPr>
        <w:pStyle w:val="BodyTextIndent"/>
        <w:tabs>
          <w:tab w:val="clear" w:pos="576"/>
          <w:tab w:val="left" w:pos="720"/>
        </w:tabs>
        <w:spacing w:before="240"/>
        <w:ind w:left="720" w:hanging="720"/>
        <w:rPr>
          <w:b w:val="0"/>
          <w:bCs w:val="0"/>
          <w:sz w:val="18"/>
          <w:szCs w:val="18"/>
        </w:rPr>
      </w:pPr>
      <w:r w:rsidRPr="00D003E1">
        <w:rPr>
          <w:rFonts w:cs="Arial"/>
          <w:b w:val="0"/>
        </w:rPr>
        <w:tab/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 xml:space="preserve">| </w:t>
      </w:r>
      <w:r w:rsidRPr="000727B7">
        <w:rPr>
          <w:rFonts w:cs="Arial"/>
          <w:b w:val="0"/>
          <w:smallCaps/>
          <w:sz w:val="18"/>
          <w:szCs w:val="18"/>
        </w:rPr>
        <w:t>hours per week</w:t>
      </w:r>
    </w:p>
    <w:p w:rsidR="00F425A9" w:rsidP="000727B7" w:rsidRDefault="000775AB" w14:paraId="6DDB8108" w14:textId="77777777">
      <w:pPr>
        <w:pStyle w:val="QUESTION"/>
      </w:pPr>
      <w:r>
        <w:t>A</w:t>
      </w:r>
      <w:r w:rsidR="00F425A9">
        <w:t>6.</w:t>
      </w:r>
      <w:r w:rsidR="00F425A9">
        <w:tab/>
        <w:t xml:space="preserve">How many hours do you usually work in a typical or average week? </w:t>
      </w:r>
    </w:p>
    <w:p w:rsidRPr="00D003E1" w:rsidR="000727B7" w:rsidP="000727B7" w:rsidRDefault="000727B7" w14:paraId="6DDB8109" w14:textId="77777777">
      <w:pPr>
        <w:pStyle w:val="BodyTextIndent"/>
        <w:tabs>
          <w:tab w:val="clear" w:pos="576"/>
          <w:tab w:val="left" w:pos="720"/>
        </w:tabs>
        <w:spacing w:before="240"/>
        <w:ind w:left="720" w:hanging="720"/>
        <w:rPr>
          <w:b w:val="0"/>
          <w:bCs w:val="0"/>
          <w:sz w:val="18"/>
          <w:szCs w:val="18"/>
        </w:rPr>
      </w:pPr>
      <w:r w:rsidRPr="00D003E1">
        <w:rPr>
          <w:rFonts w:cs="Arial"/>
          <w:b w:val="0"/>
        </w:rPr>
        <w:tab/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 xml:space="preserve">| </w:t>
      </w:r>
      <w:r w:rsidRPr="000727B7">
        <w:rPr>
          <w:rFonts w:cs="Arial"/>
          <w:b w:val="0"/>
          <w:smallCaps/>
          <w:sz w:val="18"/>
          <w:szCs w:val="18"/>
        </w:rPr>
        <w:t>hours per week</w:t>
      </w:r>
    </w:p>
    <w:p w:rsidR="004D30D8" w:rsidRDefault="004D30D8" w14:paraId="6DDB810A" w14:textId="77777777">
      <w:pPr>
        <w:rPr>
          <w:b/>
        </w:rPr>
      </w:pPr>
      <w:r>
        <w:br w:type="page"/>
      </w:r>
    </w:p>
    <w:p w:rsidR="00F425A9" w:rsidP="006369F4" w:rsidRDefault="00FB76DF" w14:paraId="6DDB810B" w14:textId="77777777">
      <w:pPr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editId="26C0B954" wp14:anchorId="6DDB8379">
                <wp:simplePos x="0" y="0"/>
                <wp:positionH relativeFrom="margin">
                  <wp:posOffset>-466725</wp:posOffset>
                </wp:positionH>
                <wp:positionV relativeFrom="paragraph">
                  <wp:posOffset>-369292</wp:posOffset>
                </wp:positionV>
                <wp:extent cx="6859516" cy="420370"/>
                <wp:effectExtent l="0" t="0" r="17780" b="1778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516" cy="420370"/>
                          <a:chOff x="1016" y="1174"/>
                          <a:chExt cx="10230" cy="662"/>
                        </a:xfrm>
                      </wpg:grpSpPr>
                      <wpg:grpSp>
                        <wpg:cNvPr id="19" name="Group 4"/>
                        <wpg:cNvGrpSpPr>
                          <a:grpSpLocks/>
                        </wpg:cNvGrpSpPr>
                        <wpg:grpSpPr bwMode="auto">
                          <a:xfrm>
                            <a:off x="1016" y="1174"/>
                            <a:ext cx="10227" cy="662"/>
                            <a:chOff x="579" y="3664"/>
                            <a:chExt cx="11114" cy="525"/>
                          </a:xfrm>
                        </wpg:grpSpPr>
                        <wps:wsp>
                          <wps:cNvPr id="20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8" y="3675"/>
                              <a:ext cx="11105" cy="510"/>
                            </a:xfrm>
                            <a:prstGeom prst="rect">
                              <a:avLst/>
                            </a:prstGeom>
                            <a:solidFill>
                              <a:srgbClr val="E8E8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Pr="006D13E4" w:rsidR="00AE348C" w:rsidP="00F425A9" w:rsidRDefault="00AE348C" w14:paraId="6DDB83A7" w14:textId="77777777">
                                <w:pPr>
                                  <w:pStyle w:val="HEADING-BOX"/>
                                </w:pPr>
                                <w:r>
                                  <w:t>SECTION B</w:t>
                                </w:r>
                                <w:r w:rsidRPr="00F425A9">
                                  <w:t xml:space="preserve">: TRAINING </w:t>
                                </w:r>
                              </w:p>
                            </w:txbxContent>
                          </wps:txbx>
                          <wps:bodyPr rot="0" vert="horz" wrap="square" lIns="0" tIns="45720" rIns="0" bIns="45720" anchor="ctr" anchorCtr="0" upright="1">
                            <a:noAutofit/>
                          </wps:bodyPr>
                        </wps:wsp>
                        <wps:wsp>
                          <wps:cNvPr id="21" name="Line 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3664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4189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3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1022" y="1836"/>
                            <a:ext cx="10224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" style="position:absolute;margin-left:-36.75pt;margin-top:-29.1pt;width:540.1pt;height:33.1pt;z-index:251662336;mso-position-horizontal-relative:margin" coordsize="10230,662" coordorigin="1016,1174" o:spid="_x0000_s1033" w14:anchorId="6DDB8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">
                <v:group id="_x0000_s1034" style="position:absolute;left:1016;top:1174;width:10227;height:662" coordsize="11114,525" coordorigin="579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Text Box 5" style="position:absolute;left:588;top:3675;width:11105;height:510;visibility:visible;mso-wrap-style:square;v-text-anchor:middle" o:spid="_x0000_s1035" fillcolor="#e8e8e8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">
                    <v:textbox inset="0,,0">
                      <w:txbxContent>
                        <w:p w:rsidRPr="006D13E4" w:rsidR="00AE348C" w:rsidP="00F425A9" w:rsidRDefault="00AE348C" w14:paraId="6DDB83A7" w14:textId="77777777">
                          <w:pPr>
                            <w:pStyle w:val="HEADING-BOX"/>
                          </w:pPr>
                          <w:r>
                            <w:t>SECTION B</w:t>
                          </w:r>
                          <w:r w:rsidRPr="00F425A9">
                            <w:t xml:space="preserve">: TRAINING </w:t>
                          </w:r>
                        </w:p>
                      </w:txbxContent>
                    </v:textbox>
                  </v:shape>
                  <v:line id="Line 6" style="position:absolute;flip:x;visibility:visible;mso-wrap-style:square" o:spid="_x0000_s1036" stroked="f" strokeweight=".5pt" o:connectortype="straight" from="579,3664" to="11638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"/>
                  <v:line id="Line 7" style="position:absolute;flip:x;visibility:visible;mso-wrap-style:square" o:spid="_x0000_s1037" stroked="f" strokeweight=".5pt" o:connectortype="straight" from="579,4189" to="11638,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"/>
                </v:group>
                <v:shape id="AutoShape 8" style="position:absolute;left:1022;top:1836;width:10224;height:0;visibility:visible;mso-wrap-style:square" o:spid="_x0000_s1038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"/>
                <w10:wrap anchorx="margin"/>
              </v:group>
            </w:pict>
          </mc:Fallback>
        </mc:AlternateContent>
      </w:r>
    </w:p>
    <w:p w:rsidR="00F425A9" w:rsidP="006369F4" w:rsidRDefault="00F425A9" w14:paraId="6DDB810C" w14:textId="00FEF06D">
      <w:pPr>
        <w:pStyle w:val="INTRO"/>
        <w:spacing w:before="120"/>
      </w:pPr>
      <w:r>
        <w:t>The next few</w:t>
      </w:r>
      <w:r w:rsidRPr="00D5100F">
        <w:t xml:space="preserve"> questions ask about time you spent </w:t>
      </w:r>
      <w:r w:rsidR="00D1678D">
        <w:t xml:space="preserve">in </w:t>
      </w:r>
      <w:r w:rsidR="006C1E1D">
        <w:t xml:space="preserve">professional training for </w:t>
      </w:r>
      <w:r w:rsidR="00627B3C">
        <w:t>PCIT</w:t>
      </w:r>
      <w:r>
        <w:t>.</w:t>
      </w:r>
    </w:p>
    <w:p w:rsidR="000B4D6E" w:rsidP="00527DC7" w:rsidRDefault="000B4D6E" w14:paraId="5FAE4579" w14:textId="0CA85850">
      <w:pPr>
        <w:pStyle w:val="QUESTION"/>
        <w:spacing w:before="120" w:after="0"/>
      </w:pPr>
      <w:r>
        <w:t>B1.</w:t>
      </w:r>
      <w:r>
        <w:tab/>
        <w:t xml:space="preserve">Did you receive </w:t>
      </w:r>
      <w:r w:rsidRPr="007E2058">
        <w:rPr>
          <w:u w:val="single"/>
        </w:rPr>
        <w:t>initial</w:t>
      </w:r>
      <w:r>
        <w:t xml:space="preserve"> training</w:t>
      </w:r>
      <w:r w:rsidR="00633AE0">
        <w:t>(s)</w:t>
      </w:r>
      <w:r w:rsidR="001601B8">
        <w:t xml:space="preserve"> on </w:t>
      </w:r>
      <w:r w:rsidR="00627B3C">
        <w:t>PCIT</w:t>
      </w:r>
      <w:r w:rsidR="00633AE0">
        <w:t>? Initial training refers to formal or structured training you received</w:t>
      </w:r>
      <w:r>
        <w:t xml:space="preserve"> </w:t>
      </w:r>
      <w:r w:rsidR="004624E3">
        <w:t>before</w:t>
      </w:r>
      <w:r>
        <w:t xml:space="preserve"> delivering </w:t>
      </w:r>
      <w:r w:rsidR="00627B3C">
        <w:t>PCIT</w:t>
      </w:r>
      <w:r w:rsidR="00B5134C">
        <w:t xml:space="preserve"> to clients</w:t>
      </w:r>
      <w:r w:rsidR="004624E3">
        <w:t>.</w:t>
      </w:r>
      <w:r w:rsidR="008141C8">
        <w:t xml:space="preserve"> </w:t>
      </w:r>
      <w:r w:rsidR="004624E3">
        <w:t>P</w:t>
      </w:r>
      <w:r w:rsidR="008141C8">
        <w:t>lease</w:t>
      </w:r>
      <w:r w:rsidR="000766F4">
        <w:t xml:space="preserve"> do not include time spent on direct services to meet</w:t>
      </w:r>
      <w:r w:rsidR="008141C8">
        <w:t xml:space="preserve"> the</w:t>
      </w:r>
      <w:r w:rsidR="000766F4">
        <w:t xml:space="preserve"> certification requirements of completing two PCIT cases</w:t>
      </w:r>
      <w:r w:rsidR="00B5134C">
        <w:t>.</w:t>
      </w:r>
      <w:r w:rsidRPr="00FE72E7">
        <w:t xml:space="preserve"> </w:t>
      </w:r>
    </w:p>
    <w:p w:rsidRPr="00D003E1" w:rsidR="000B4D6E" w:rsidP="000B4D6E" w:rsidRDefault="000B4D6E" w14:paraId="3BAC296B" w14:textId="77777777">
      <w:pPr>
        <w:pStyle w:val="AnswerCategory"/>
        <w:spacing w:before="0"/>
        <w:ind w:right="1440"/>
      </w:pPr>
      <w:r>
        <w:rPr>
          <w:sz w:val="12"/>
          <w:szCs w:val="12"/>
        </w:rPr>
        <w:t xml:space="preserve">  </w:t>
      </w:r>
      <w:r w:rsidRPr="00D003E1">
        <w:rPr>
          <w:sz w:val="12"/>
          <w:szCs w:val="12"/>
        </w:rPr>
        <w:t>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Yes</w:t>
      </w:r>
    </w:p>
    <w:p w:rsidR="00E9257E" w:rsidP="000B4D6E" w:rsidRDefault="000B4D6E" w14:paraId="63B36D6D" w14:textId="7668500A">
      <w:pPr>
        <w:pStyle w:val="AnswerCategory"/>
        <w:tabs>
          <w:tab w:val="left" w:pos="2520"/>
        </w:tabs>
        <w:spacing w:before="0"/>
        <w:ind w:right="1440"/>
        <w:rPr>
          <w:rStyle w:val="SKIPINSTRUCTIONS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editId="4A9280B7" wp14:anchorId="4AA33747">
                <wp:simplePos x="0" y="0"/>
                <wp:positionH relativeFrom="margin">
                  <wp:posOffset>1261477</wp:posOffset>
                </wp:positionH>
                <wp:positionV relativeFrom="line">
                  <wp:posOffset>128270</wp:posOffset>
                </wp:positionV>
                <wp:extent cx="182880" cy="0"/>
                <wp:effectExtent l="0" t="76200" r="26670" b="95250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arrow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7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o:spid="_x0000_s1026" strokeweight="1.25pt" from="99.35pt,10.1pt" to="113.75pt,10.1pt" w14:anchorId="2D1D86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">
                <v:stroke endarrow="open" endarrowwidth="narrow" endarrowlength="short"/>
                <w10:wrap anchorx="margin" anchory="line"/>
                <w10:anchorlock/>
              </v:line>
            </w:pict>
          </mc:Fallback>
        </mc:AlternateContent>
      </w:r>
      <w:r>
        <w:rPr>
          <w:sz w:val="12"/>
          <w:szCs w:val="12"/>
        </w:rPr>
        <w:t xml:space="preserve">  0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No</w:t>
      </w:r>
      <w:r>
        <w:tab/>
      </w:r>
      <w:r>
        <w:rPr>
          <w:rStyle w:val="SKIPINSTRUCTIONS"/>
        </w:rPr>
        <w:t>GO TO B6</w:t>
      </w:r>
    </w:p>
    <w:p w:rsidR="006369F4" w:rsidP="00527DC7" w:rsidRDefault="00E9257E" w14:paraId="2252FF95" w14:textId="7C591F14">
      <w:pPr>
        <w:pStyle w:val="INTRO"/>
        <w:spacing w:before="120"/>
      </w:pPr>
      <w:r w:rsidRPr="00E9257E">
        <w:t xml:space="preserve">If you answered yes to </w:t>
      </w:r>
      <w:r>
        <w:t>B1</w:t>
      </w:r>
      <w:r w:rsidRPr="00E9257E">
        <w:t>, use the table below to record</w:t>
      </w:r>
      <w:r w:rsidR="009F75F3">
        <w:t xml:space="preserve"> information about </w:t>
      </w:r>
      <w:r>
        <w:t>initial</w:t>
      </w:r>
      <w:r w:rsidRPr="00E9257E">
        <w:t xml:space="preserve"> trainings you received</w:t>
      </w:r>
      <w:r>
        <w:t xml:space="preserve"> </w:t>
      </w:r>
      <w:r w:rsidR="004624E3">
        <w:t>before</w:t>
      </w:r>
      <w:r w:rsidR="001601B8">
        <w:t xml:space="preserve"> delivering </w:t>
      </w:r>
      <w:r w:rsidR="00627B3C">
        <w:t>PCIT</w:t>
      </w:r>
      <w:r w:rsidRPr="00E9257E">
        <w:t>:</w:t>
      </w:r>
    </w:p>
    <w:tbl>
      <w:tblPr>
        <w:tblStyle w:val="TableGrid"/>
        <w:tblW w:w="10181" w:type="dxa"/>
        <w:jc w:val="center"/>
        <w:tblLook w:val="04A0" w:firstRow="1" w:lastRow="0" w:firstColumn="1" w:lastColumn="0" w:noHBand="0" w:noVBand="1"/>
      </w:tblPr>
      <w:tblGrid>
        <w:gridCol w:w="1670"/>
        <w:gridCol w:w="2279"/>
        <w:gridCol w:w="2175"/>
        <w:gridCol w:w="2170"/>
        <w:gridCol w:w="1887"/>
      </w:tblGrid>
      <w:tr w:rsidR="009F75F3" w:rsidTr="00B109BD" w14:paraId="009B2E57" w14:textId="77777777">
        <w:trPr>
          <w:jc w:val="center"/>
        </w:trPr>
        <w:tc>
          <w:tcPr>
            <w:tcW w:w="1670" w:type="dxa"/>
          </w:tcPr>
          <w:p w:rsidR="006369F4" w:rsidP="006369F4" w:rsidRDefault="006369F4" w14:paraId="13706BAC" w14:textId="77777777">
            <w:pPr>
              <w:pStyle w:val="INTRO"/>
              <w:spacing w:before="60" w:after="60"/>
            </w:pPr>
          </w:p>
        </w:tc>
        <w:tc>
          <w:tcPr>
            <w:tcW w:w="2279" w:type="dxa"/>
            <w:vAlign w:val="center"/>
          </w:tcPr>
          <w:p w:rsidR="006369F4" w:rsidP="00D609F5" w:rsidRDefault="005464D6" w14:paraId="5E222B33" w14:textId="1D80C420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>What kind o</w:t>
            </w:r>
            <w:r>
              <w:rPr>
                <w:sz w:val="18"/>
                <w:szCs w:val="18"/>
              </w:rPr>
              <w:t xml:space="preserve">f </w:t>
            </w:r>
            <w:r w:rsidRPr="00864400">
              <w:rPr>
                <w:sz w:val="18"/>
                <w:szCs w:val="18"/>
                <w:u w:val="single"/>
              </w:rPr>
              <w:t xml:space="preserve">initial </w:t>
            </w:r>
            <w:r w:rsidRPr="00D3511F">
              <w:rPr>
                <w:sz w:val="18"/>
                <w:szCs w:val="18"/>
              </w:rPr>
              <w:t xml:space="preserve">training </w:t>
            </w:r>
            <w:r w:rsidRPr="00334580">
              <w:rPr>
                <w:sz w:val="18"/>
                <w:szCs w:val="18"/>
              </w:rPr>
              <w:t>did you receive?</w:t>
            </w:r>
          </w:p>
          <w:p w:rsidRPr="00BB5B28" w:rsidR="00BB5B28" w:rsidP="00D609F5" w:rsidRDefault="00BB5B28" w14:paraId="5ADF53A4" w14:textId="039A5583">
            <w:pPr>
              <w:pStyle w:val="INTRO"/>
              <w:spacing w:before="60" w:after="60"/>
              <w:jc w:val="center"/>
              <w:rPr>
                <w:sz w:val="16"/>
                <w:szCs w:val="16"/>
              </w:rPr>
            </w:pPr>
            <w:r w:rsidRPr="00BB5B28">
              <w:rPr>
                <w:sz w:val="16"/>
                <w:szCs w:val="16"/>
              </w:rPr>
              <w:t>PLEASE MARK ONE ANSWER</w:t>
            </w:r>
          </w:p>
        </w:tc>
        <w:tc>
          <w:tcPr>
            <w:tcW w:w="2175" w:type="dxa"/>
            <w:vAlign w:val="center"/>
          </w:tcPr>
          <w:p w:rsidR="006369F4" w:rsidP="00D609F5" w:rsidRDefault="006369F4" w14:paraId="125DEC00" w14:textId="2B4AF249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3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>Who paid the</w:t>
            </w:r>
            <w:r>
              <w:rPr>
                <w:sz w:val="18"/>
                <w:szCs w:val="18"/>
              </w:rPr>
              <w:t xml:space="preserve"> majority of the</w:t>
            </w:r>
            <w:r w:rsidRPr="00334580">
              <w:rPr>
                <w:sz w:val="18"/>
                <w:szCs w:val="18"/>
              </w:rPr>
              <w:t xml:space="preserve"> cost</w:t>
            </w:r>
            <w:r>
              <w:rPr>
                <w:sz w:val="18"/>
                <w:szCs w:val="18"/>
              </w:rPr>
              <w:t>s</w:t>
            </w:r>
            <w:r w:rsidRPr="00334580">
              <w:rPr>
                <w:sz w:val="18"/>
                <w:szCs w:val="18"/>
              </w:rPr>
              <w:t xml:space="preserve"> (if any) of the </w:t>
            </w:r>
            <w:r>
              <w:rPr>
                <w:sz w:val="18"/>
                <w:szCs w:val="18"/>
                <w:u w:val="single"/>
              </w:rPr>
              <w:t>initial</w:t>
            </w:r>
            <w:r w:rsidRPr="00D3511F">
              <w:rPr>
                <w:sz w:val="18"/>
                <w:szCs w:val="18"/>
              </w:rPr>
              <w:t xml:space="preserve"> training </w:t>
            </w:r>
            <w:r w:rsidRPr="00334580">
              <w:rPr>
                <w:sz w:val="18"/>
                <w:szCs w:val="18"/>
              </w:rPr>
              <w:t>you received?</w:t>
            </w:r>
          </w:p>
          <w:p w:rsidRPr="00BB5B28" w:rsidR="00BB5B28" w:rsidP="00D609F5" w:rsidRDefault="00BB5B28" w14:paraId="44989039" w14:textId="2705C9F6">
            <w:pPr>
              <w:pStyle w:val="INTRO"/>
              <w:spacing w:before="60" w:after="60"/>
              <w:jc w:val="center"/>
              <w:rPr>
                <w:sz w:val="16"/>
                <w:szCs w:val="16"/>
              </w:rPr>
            </w:pPr>
            <w:r w:rsidRPr="00BB5B28">
              <w:rPr>
                <w:sz w:val="16"/>
                <w:szCs w:val="16"/>
              </w:rPr>
              <w:t>PLEASE MARK ONE ANSWER</w:t>
            </w:r>
          </w:p>
        </w:tc>
        <w:tc>
          <w:tcPr>
            <w:tcW w:w="2170" w:type="dxa"/>
            <w:vAlign w:val="center"/>
          </w:tcPr>
          <w:p w:rsidRPr="00D609F5" w:rsidR="006369F4" w:rsidP="00D609F5" w:rsidRDefault="006369F4" w14:paraId="2BE1A5C9" w14:textId="6FDE117A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="00B14227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en did you receive this </w:t>
            </w:r>
            <w:r>
              <w:rPr>
                <w:sz w:val="18"/>
                <w:szCs w:val="18"/>
                <w:u w:val="single"/>
              </w:rPr>
              <w:t>initial</w:t>
            </w:r>
            <w:r w:rsidR="001601B8">
              <w:rPr>
                <w:sz w:val="18"/>
                <w:szCs w:val="18"/>
              </w:rPr>
              <w:t xml:space="preserve"> </w:t>
            </w:r>
            <w:r w:rsidR="00627B3C">
              <w:rPr>
                <w:sz w:val="18"/>
                <w:szCs w:val="18"/>
              </w:rPr>
              <w:t>PCIT</w:t>
            </w:r>
            <w:r w:rsidRPr="00334580">
              <w:rPr>
                <w:sz w:val="18"/>
                <w:szCs w:val="18"/>
              </w:rPr>
              <w:t xml:space="preserve"> training</w:t>
            </w:r>
            <w:r>
              <w:rPr>
                <w:sz w:val="18"/>
                <w:szCs w:val="18"/>
              </w:rPr>
              <w:t>?</w:t>
            </w:r>
          </w:p>
        </w:tc>
        <w:tc>
          <w:tcPr>
            <w:tcW w:w="1887" w:type="dxa"/>
            <w:vAlign w:val="center"/>
          </w:tcPr>
          <w:p w:rsidRPr="00D609F5" w:rsidR="006369F4" w:rsidP="00D609F5" w:rsidRDefault="006369F4" w14:paraId="0AA1EA03" w14:textId="77D3D054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5</w:t>
            </w:r>
            <w:r w:rsidR="00051FBC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How many hours do you estimate you spent attending </w:t>
            </w:r>
            <w:r w:rsidRPr="00864400">
              <w:rPr>
                <w:sz w:val="18"/>
                <w:szCs w:val="18"/>
                <w:u w:val="single"/>
              </w:rPr>
              <w:t>initial</w:t>
            </w:r>
            <w:r w:rsidRPr="00D3511F">
              <w:rPr>
                <w:sz w:val="18"/>
                <w:szCs w:val="18"/>
              </w:rPr>
              <w:t xml:space="preserve"> training?</w:t>
            </w:r>
          </w:p>
        </w:tc>
      </w:tr>
      <w:tr w:rsidR="00B109BD" w:rsidTr="00AE348C" w14:paraId="691E8952" w14:textId="77777777">
        <w:trPr>
          <w:jc w:val="center"/>
        </w:trPr>
        <w:tc>
          <w:tcPr>
            <w:tcW w:w="1670" w:type="dxa"/>
            <w:shd w:val="clear" w:color="auto" w:fill="E8E8E8"/>
            <w:vAlign w:val="center"/>
          </w:tcPr>
          <w:p w:rsidRPr="00B563A1" w:rsidR="00B109BD" w:rsidP="00B109BD" w:rsidRDefault="00B109BD" w14:paraId="5C4D6A63" w14:textId="18720B2E">
            <w:pPr>
              <w:pStyle w:val="INTRO"/>
              <w:spacing w:after="0"/>
              <w:jc w:val="center"/>
              <w:rPr>
                <w:highlight w:val="yellow"/>
              </w:rPr>
            </w:pPr>
            <w:r w:rsidRPr="00F32269">
              <w:rPr>
                <w:sz w:val="18"/>
                <w:szCs w:val="18"/>
              </w:rPr>
              <w:t xml:space="preserve">Initial online training (PCIT for Traumatized Children Web Course) </w:t>
            </w:r>
          </w:p>
        </w:tc>
        <w:tc>
          <w:tcPr>
            <w:tcW w:w="2279" w:type="dxa"/>
            <w:shd w:val="clear" w:color="auto" w:fill="808080" w:themeFill="background1" w:themeFillShade="80"/>
          </w:tcPr>
          <w:p w:rsidR="00B109BD" w:rsidP="00B109BD" w:rsidRDefault="00B109BD" w14:paraId="20F74D4E" w14:textId="69DD36A6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</w:p>
        </w:tc>
        <w:tc>
          <w:tcPr>
            <w:tcW w:w="2175" w:type="dxa"/>
            <w:shd w:val="clear" w:color="auto" w:fill="E8E8E8"/>
          </w:tcPr>
          <w:p w:rsidRPr="00C6380A" w:rsidR="00B109BD" w:rsidP="00B109BD" w:rsidRDefault="00B109BD" w14:paraId="1D62DD43" w14:textId="4046894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09BD" w:rsidP="00B109BD" w:rsidRDefault="00B109BD" w14:paraId="74CF03E4" w14:textId="085E83B6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09BD" w:rsidP="00B109BD" w:rsidRDefault="00B109BD" w14:paraId="44D536A4" w14:textId="7FC40F4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09BD" w:rsidP="00B109BD" w:rsidRDefault="00B109BD" w14:paraId="4A5D7982" w14:textId="46EDDE3F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170" w:type="dxa"/>
            <w:shd w:val="clear" w:color="auto" w:fill="E8E8E8"/>
          </w:tcPr>
          <w:p w:rsidRPr="008141C8" w:rsidR="009B0DFD" w:rsidP="009B0DFD" w:rsidRDefault="009B0DFD" w14:paraId="66607D5A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1EB5DA10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417B4EA9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09BD" w:rsidP="009B0DFD" w:rsidRDefault="009B0DFD" w14:paraId="7F0B57B3" w14:textId="328581BC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87" w:type="dxa"/>
            <w:shd w:val="clear" w:color="auto" w:fill="E8E8E8"/>
            <w:vAlign w:val="center"/>
          </w:tcPr>
          <w:p w:rsidR="00B109BD" w:rsidP="00B109BD" w:rsidRDefault="00B109BD" w14:paraId="1631B95C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09BD" w:rsidP="00C82F2D" w:rsidRDefault="00B109BD" w14:paraId="0CA0B69F" w14:textId="6081F1DF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 xml:space="preserve">B5b. </w:t>
            </w:r>
            <w:r>
              <w:rPr>
                <w:sz w:val="16"/>
                <w:szCs w:val="16"/>
              </w:rPr>
              <w:tab/>
            </w:r>
            <w:r w:rsidR="001179F8">
              <w:rPr>
                <w:sz w:val="16"/>
                <w:szCs w:val="16"/>
              </w:rPr>
              <w:t>Were you paid for these hours?</w:t>
            </w:r>
          </w:p>
          <w:p w:rsidRPr="00334580" w:rsidR="00B109BD" w:rsidP="00B109BD" w:rsidRDefault="00B109BD" w14:paraId="0C8AAE15" w14:textId="7428DED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09BD" w:rsidP="001179F8" w:rsidRDefault="00B109BD" w14:paraId="7130684F" w14:textId="26A2941D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  <w:tr w:rsidR="00B109BD" w:rsidTr="00AE348C" w14:paraId="3243BD1E" w14:textId="77777777">
        <w:trPr>
          <w:jc w:val="center"/>
        </w:trPr>
        <w:tc>
          <w:tcPr>
            <w:tcW w:w="1670" w:type="dxa"/>
            <w:vAlign w:val="center"/>
          </w:tcPr>
          <w:p w:rsidR="00B109BD" w:rsidP="00B109BD" w:rsidRDefault="00B109BD" w14:paraId="5386FAE9" w14:textId="46C7D002">
            <w:pPr>
              <w:pStyle w:val="INTRO"/>
              <w:spacing w:after="0"/>
              <w:jc w:val="center"/>
            </w:pPr>
            <w:r w:rsidRPr="008141C8">
              <w:rPr>
                <w:sz w:val="18"/>
                <w:szCs w:val="18"/>
              </w:rPr>
              <w:t>Didactic training with role-play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279" w:type="dxa"/>
          </w:tcPr>
          <w:p w:rsidRPr="00334580" w:rsidR="00B109BD" w:rsidP="00B109BD" w:rsidRDefault="00B109BD" w14:paraId="753C112E" w14:textId="511F91BA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09BD" w:rsidP="00B109BD" w:rsidRDefault="00B109BD" w14:paraId="1C6C1609" w14:textId="7359D87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09BD" w:rsidP="00B109BD" w:rsidRDefault="00B109BD" w14:paraId="799628B7" w14:textId="778FFE9F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09BD" w:rsidP="00B109BD" w:rsidRDefault="00B109BD" w14:paraId="10A4DF55" w14:textId="5DA8A021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09BD" w:rsidP="00B109BD" w:rsidRDefault="00B109BD" w14:paraId="7C549A9A" w14:textId="2913F771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175" w:type="dxa"/>
          </w:tcPr>
          <w:p w:rsidRPr="00C6380A" w:rsidR="00B109BD" w:rsidP="00B109BD" w:rsidRDefault="00B109BD" w14:paraId="6530BA2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09BD" w:rsidP="00B109BD" w:rsidRDefault="00B109BD" w14:paraId="19634504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09BD" w:rsidP="00B109BD" w:rsidRDefault="00B109BD" w14:paraId="105B56D0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09BD" w:rsidP="00B109BD" w:rsidRDefault="00B109BD" w14:paraId="54BBFD9B" w14:textId="62683283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170" w:type="dxa"/>
          </w:tcPr>
          <w:p w:rsidR="00B109BD" w:rsidP="00B109BD" w:rsidRDefault="00B109BD" w14:paraId="3F814D4C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B109BD" w:rsidP="00B109BD" w:rsidRDefault="00B109BD" w14:paraId="2D893E2C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B109BD" w:rsidP="00B109BD" w:rsidRDefault="00B109BD" w14:paraId="0522F25C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B109BD" w:rsidP="00B109BD" w:rsidRDefault="00B109BD" w14:paraId="28B854C4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09BD" w:rsidP="00B109BD" w:rsidRDefault="00B109BD" w14:paraId="4AFD004B" w14:textId="4298B686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87" w:type="dxa"/>
            <w:vAlign w:val="center"/>
          </w:tcPr>
          <w:p w:rsidR="00B109BD" w:rsidP="00B109BD" w:rsidRDefault="00B109BD" w14:paraId="19E8328C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09BD" w:rsidP="00C82F2D" w:rsidRDefault="00B109BD" w14:paraId="7BE7E54B" w14:textId="4618E48B">
            <w:pPr>
              <w:pStyle w:val="INTRO"/>
              <w:tabs>
                <w:tab w:val="left" w:pos="392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 xml:space="preserve">B5b. </w:t>
            </w:r>
            <w:r w:rsidR="00C82F2D">
              <w:rPr>
                <w:sz w:val="16"/>
                <w:szCs w:val="16"/>
              </w:rPr>
              <w:tab/>
            </w:r>
            <w:r w:rsidR="00C82F2D">
              <w:rPr>
                <w:sz w:val="16"/>
                <w:szCs w:val="16"/>
              </w:rPr>
              <w:tab/>
            </w:r>
            <w:r w:rsidR="001179F8">
              <w:rPr>
                <w:sz w:val="16"/>
                <w:szCs w:val="16"/>
              </w:rPr>
              <w:t>Were you paid for these hours?</w:t>
            </w:r>
          </w:p>
          <w:p w:rsidRPr="00334580" w:rsidR="00B109BD" w:rsidP="00B109BD" w:rsidRDefault="00B109BD" w14:paraId="0A54768B" w14:textId="5573BC41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09BD" w:rsidP="00B109BD" w:rsidRDefault="00B109BD" w14:paraId="6701270B" w14:textId="15B59DB3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  <w:tr w:rsidR="00B109BD" w:rsidTr="00B109BD" w14:paraId="1B33029F" w14:textId="77777777">
        <w:trPr>
          <w:jc w:val="center"/>
        </w:trPr>
        <w:tc>
          <w:tcPr>
            <w:tcW w:w="1670" w:type="dxa"/>
            <w:shd w:val="clear" w:color="auto" w:fill="auto"/>
            <w:vAlign w:val="center"/>
          </w:tcPr>
          <w:p w:rsidR="00B109BD" w:rsidP="00B109BD" w:rsidRDefault="00B109BD" w14:paraId="7DAA2CB7" w14:textId="77777777">
            <w:pPr>
              <w:pStyle w:val="INTRO"/>
              <w:spacing w:after="0"/>
              <w:jc w:val="center"/>
              <w:rPr>
                <w:sz w:val="18"/>
                <w:szCs w:val="18"/>
              </w:rPr>
            </w:pPr>
            <w:r w:rsidRPr="008141C8">
              <w:rPr>
                <w:sz w:val="18"/>
                <w:szCs w:val="18"/>
              </w:rPr>
              <w:t>Other initial training activity (specify)</w:t>
            </w:r>
          </w:p>
          <w:p w:rsidRPr="00B109BD" w:rsidR="00B109BD" w:rsidP="00B109BD" w:rsidRDefault="00B109BD" w14:paraId="0F48874B" w14:textId="099F330D">
            <w:pPr>
              <w:pStyle w:val="INTRO"/>
              <w:tabs>
                <w:tab w:val="left" w:leader="underscore" w:pos="1417"/>
              </w:tabs>
              <w:spacing w:after="0"/>
              <w:rPr>
                <w:b w:val="0"/>
                <w:sz w:val="18"/>
                <w:szCs w:val="18"/>
              </w:rPr>
            </w:pPr>
            <w:r w:rsidRPr="00B109BD">
              <w:rPr>
                <w:b w:val="0"/>
                <w:sz w:val="18"/>
                <w:szCs w:val="18"/>
              </w:rPr>
              <w:tab/>
            </w:r>
          </w:p>
        </w:tc>
        <w:tc>
          <w:tcPr>
            <w:tcW w:w="2279" w:type="dxa"/>
            <w:shd w:val="clear" w:color="auto" w:fill="E8E8E8"/>
          </w:tcPr>
          <w:p w:rsidRPr="00334580" w:rsidR="00B109BD" w:rsidP="00B109BD" w:rsidRDefault="00B109BD" w14:paraId="61825BED" w14:textId="755C88F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09BD" w:rsidP="00B109BD" w:rsidRDefault="00B109BD" w14:paraId="610D7075" w14:textId="39F3F3B9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09BD" w:rsidP="00B109BD" w:rsidRDefault="00B109BD" w14:paraId="5BA01EC8" w14:textId="5D1B3A1C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09BD" w:rsidP="00B109BD" w:rsidRDefault="00B109BD" w14:paraId="28C9B62D" w14:textId="77654DE8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09BD" w:rsidP="00B109BD" w:rsidRDefault="00B109BD" w14:paraId="6C7AF400" w14:textId="046ABA7E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175" w:type="dxa"/>
            <w:shd w:val="clear" w:color="auto" w:fill="E8E8E8"/>
          </w:tcPr>
          <w:p w:rsidRPr="00C6380A" w:rsidR="00B109BD" w:rsidP="00B109BD" w:rsidRDefault="00B109BD" w14:paraId="10A658FB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09BD" w:rsidP="00B109BD" w:rsidRDefault="00B109BD" w14:paraId="58B057CB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09BD" w:rsidP="00B109BD" w:rsidRDefault="00B109BD" w14:paraId="0024F2F2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09BD" w:rsidP="00B109BD" w:rsidRDefault="00B109BD" w14:paraId="43EFA733" w14:textId="237ADD05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170" w:type="dxa"/>
            <w:shd w:val="clear" w:color="auto" w:fill="E8E8E8"/>
          </w:tcPr>
          <w:p w:rsidR="00B109BD" w:rsidP="00B109BD" w:rsidRDefault="00B109BD" w14:paraId="10D8497C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B109BD" w:rsidP="00B109BD" w:rsidRDefault="00B109BD" w14:paraId="33E4F7DD" w14:textId="7AE5458A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B109BD" w:rsidP="00B109BD" w:rsidRDefault="00B109BD" w14:paraId="2E8564B7" w14:textId="722185B3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B109BD" w:rsidP="00B109BD" w:rsidRDefault="00B109BD" w14:paraId="4D989E60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527DC7" w:rsidR="00B109BD" w:rsidP="00B109BD" w:rsidRDefault="00B109BD" w14:paraId="5BEE2B77" w14:textId="07F023AF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87" w:type="dxa"/>
            <w:shd w:val="clear" w:color="auto" w:fill="E8E8E8"/>
            <w:vAlign w:val="center"/>
          </w:tcPr>
          <w:p w:rsidR="00B109BD" w:rsidP="00B109BD" w:rsidRDefault="00B109BD" w14:paraId="7E9DC4CC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09BD" w:rsidP="00C82F2D" w:rsidRDefault="00B109BD" w14:paraId="0593C1D2" w14:textId="736FA228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 xml:space="preserve">B5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09BD" w:rsidP="00B109BD" w:rsidRDefault="00B109BD" w14:paraId="107F4492" w14:textId="1CACD956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09BD" w:rsidP="001179F8" w:rsidRDefault="00B109BD" w14:paraId="5B064933" w14:textId="4807B37B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</w:tbl>
    <w:p w:rsidR="006369F4" w:rsidRDefault="006369F4" w14:paraId="55F47DF6" w14:textId="4E75869D">
      <w:pPr>
        <w:rPr>
          <w:b/>
        </w:rPr>
      </w:pPr>
      <w:r>
        <w:br w:type="page"/>
      </w:r>
    </w:p>
    <w:p w:rsidRPr="00FE72E7" w:rsidR="00D2307F" w:rsidP="008F7703" w:rsidRDefault="00D2307F" w14:paraId="345CEBC5" w14:textId="6A867FB5">
      <w:pPr>
        <w:pStyle w:val="QUESTION"/>
        <w:spacing w:before="240"/>
      </w:pPr>
      <w:r>
        <w:lastRenderedPageBreak/>
        <w:t>B6.</w:t>
      </w:r>
      <w:r>
        <w:tab/>
        <w:t xml:space="preserve">Have you received any </w:t>
      </w:r>
      <w:r w:rsidRPr="008052BA">
        <w:rPr>
          <w:u w:val="single"/>
        </w:rPr>
        <w:t>additional or ongoing</w:t>
      </w:r>
      <w:r>
        <w:t xml:space="preserve"> training </w:t>
      </w:r>
      <w:r w:rsidR="00EB3BE3">
        <w:t xml:space="preserve">on </w:t>
      </w:r>
      <w:r w:rsidR="00627B3C">
        <w:t>PCIT</w:t>
      </w:r>
      <w:r w:rsidR="00FB079A">
        <w:t xml:space="preserve"> </w:t>
      </w:r>
      <w:r>
        <w:t>(</w:t>
      </w:r>
      <w:r w:rsidR="00FB079A">
        <w:t>not including</w:t>
      </w:r>
      <w:r>
        <w:t xml:space="preserve"> regular supervision or clinical support) </w:t>
      </w:r>
      <w:r w:rsidRPr="00FB079A">
        <w:rPr>
          <w:u w:val="single"/>
        </w:rPr>
        <w:t>in the past 12 months</w:t>
      </w:r>
      <w:r>
        <w:t>?</w:t>
      </w:r>
      <w:r w:rsidR="00783064">
        <w:t xml:space="preserve"> </w:t>
      </w:r>
      <w:r w:rsidR="00B05EDF">
        <w:t>Additional or ongoing</w:t>
      </w:r>
      <w:r w:rsidR="00783064">
        <w:t xml:space="preserve"> training</w:t>
      </w:r>
      <w:r w:rsidR="00B05EDF">
        <w:t xml:space="preserve"> refers to formal or structured training</w:t>
      </w:r>
      <w:r w:rsidR="00783064">
        <w:t xml:space="preserve"> you received after you started p</w:t>
      </w:r>
      <w:r w:rsidR="00CA21F9">
        <w:t xml:space="preserve">roviding </w:t>
      </w:r>
      <w:r w:rsidR="00627B3C">
        <w:t>PCIT</w:t>
      </w:r>
      <w:r w:rsidR="00B05EDF">
        <w:t xml:space="preserve">, such as a </w:t>
      </w:r>
      <w:r w:rsidR="00CA21F9">
        <w:t xml:space="preserve">session to review </w:t>
      </w:r>
      <w:r w:rsidR="00627B3C">
        <w:t>PCIT</w:t>
      </w:r>
      <w:r w:rsidR="00B05EDF">
        <w:t xml:space="preserve"> concepts or methods</w:t>
      </w:r>
      <w:r w:rsidR="00783064">
        <w:t>.</w:t>
      </w:r>
      <w:r w:rsidRPr="00FE72E7">
        <w:t xml:space="preserve"> </w:t>
      </w:r>
    </w:p>
    <w:p w:rsidRPr="00D003E1" w:rsidR="00D2307F" w:rsidP="00D2307F" w:rsidRDefault="00D2307F" w14:paraId="6BCDA647" w14:textId="77777777">
      <w:pPr>
        <w:pStyle w:val="AnswerCategory"/>
        <w:spacing w:before="0"/>
        <w:ind w:right="1440"/>
      </w:pPr>
      <w:r>
        <w:rPr>
          <w:sz w:val="12"/>
          <w:szCs w:val="12"/>
        </w:rPr>
        <w:t xml:space="preserve">  </w:t>
      </w:r>
      <w:r w:rsidRPr="00D003E1">
        <w:rPr>
          <w:sz w:val="12"/>
          <w:szCs w:val="12"/>
        </w:rPr>
        <w:t>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Yes</w:t>
      </w:r>
    </w:p>
    <w:p w:rsidRPr="000727B7" w:rsidR="00D2307F" w:rsidP="00D2307F" w:rsidRDefault="00D2307F" w14:paraId="4B70D718" w14:textId="77777777">
      <w:pPr>
        <w:pStyle w:val="AnswerCategory"/>
        <w:tabs>
          <w:tab w:val="left" w:pos="2520"/>
        </w:tabs>
        <w:spacing w:before="0"/>
        <w:ind w:right="144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1" layoutInCell="1" allowOverlap="1" wp14:editId="7160C4F8" wp14:anchorId="7D0ACB46">
                <wp:simplePos x="0" y="0"/>
                <wp:positionH relativeFrom="margin">
                  <wp:posOffset>1261477</wp:posOffset>
                </wp:positionH>
                <wp:positionV relativeFrom="line">
                  <wp:posOffset>128270</wp:posOffset>
                </wp:positionV>
                <wp:extent cx="182880" cy="0"/>
                <wp:effectExtent l="0" t="76200" r="26670" b="952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arrow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4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o:spid="_x0000_s1026" strokeweight="1.25pt" from="99.35pt,10.1pt" to="113.75pt,10.1pt" w14:anchorId="4AD0E9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">
                <v:stroke endarrow="open" endarrowwidth="narrow" endarrowlength="short"/>
                <w10:wrap anchorx="margin" anchory="line"/>
                <w10:anchorlock/>
              </v:line>
            </w:pict>
          </mc:Fallback>
        </mc:AlternateContent>
      </w:r>
      <w:r>
        <w:rPr>
          <w:sz w:val="12"/>
          <w:szCs w:val="12"/>
        </w:rPr>
        <w:t xml:space="preserve">  0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No</w:t>
      </w:r>
      <w:r>
        <w:tab/>
      </w:r>
      <w:r>
        <w:rPr>
          <w:rStyle w:val="SKIPINSTRUCTIONS"/>
        </w:rPr>
        <w:t>GO TO SECTION C</w:t>
      </w:r>
    </w:p>
    <w:p w:rsidR="00E9257E" w:rsidP="005464D6" w:rsidRDefault="002C683F" w14:paraId="3CDC8001" w14:textId="579A2F5F">
      <w:pPr>
        <w:pStyle w:val="QUESTION"/>
        <w:ind w:left="0" w:firstLine="0"/>
      </w:pPr>
      <w:r>
        <w:t>If you answered yes to B6, use the table below</w:t>
      </w:r>
      <w:r w:rsidR="00221600">
        <w:t xml:space="preserve"> </w:t>
      </w:r>
      <w:r>
        <w:t>to</w:t>
      </w:r>
      <w:r w:rsidR="00221600">
        <w:t xml:space="preserve"> record </w:t>
      </w:r>
      <w:r w:rsidR="00B05EDF">
        <w:t>up to three</w:t>
      </w:r>
      <w:r w:rsidR="00221600">
        <w:t xml:space="preserve"> additional </w:t>
      </w:r>
      <w:r w:rsidR="00B05EDF">
        <w:t>or</w:t>
      </w:r>
      <w:r w:rsidR="00221600">
        <w:t xml:space="preserve"> </w:t>
      </w:r>
      <w:r w:rsidR="00D3511F">
        <w:t xml:space="preserve">ongoing </w:t>
      </w:r>
      <w:r w:rsidR="00221600">
        <w:t>training</w:t>
      </w:r>
      <w:r w:rsidR="00B05EDF">
        <w:t>s</w:t>
      </w:r>
      <w:r w:rsidR="00221600">
        <w:t xml:space="preserve"> you </w:t>
      </w:r>
      <w:r w:rsidR="00B05EDF">
        <w:t>received</w:t>
      </w:r>
      <w:r w:rsidR="00221600">
        <w:t xml:space="preserve"> in the past 12 months:</w:t>
      </w:r>
    </w:p>
    <w:tbl>
      <w:tblPr>
        <w:tblStyle w:val="TableGrid"/>
        <w:tblW w:w="9910" w:type="dxa"/>
        <w:tblLook w:val="04A0" w:firstRow="1" w:lastRow="0" w:firstColumn="1" w:lastColumn="0" w:noHBand="0" w:noVBand="1"/>
      </w:tblPr>
      <w:tblGrid>
        <w:gridCol w:w="1096"/>
        <w:gridCol w:w="2409"/>
        <w:gridCol w:w="2340"/>
        <w:gridCol w:w="2250"/>
        <w:gridCol w:w="1815"/>
      </w:tblGrid>
      <w:tr w:rsidR="005464D6" w:rsidTr="001465B6" w14:paraId="45FFF42D" w14:textId="77777777">
        <w:tc>
          <w:tcPr>
            <w:tcW w:w="1096" w:type="dxa"/>
          </w:tcPr>
          <w:p w:rsidR="005464D6" w:rsidP="005464D6" w:rsidRDefault="005464D6" w14:paraId="5D734E3B" w14:textId="77777777">
            <w:pPr>
              <w:pStyle w:val="INTRO"/>
              <w:spacing w:before="60" w:after="60"/>
            </w:pPr>
          </w:p>
        </w:tc>
        <w:tc>
          <w:tcPr>
            <w:tcW w:w="2409" w:type="dxa"/>
            <w:vAlign w:val="center"/>
          </w:tcPr>
          <w:p w:rsidR="005464D6" w:rsidP="00780B9C" w:rsidRDefault="005464D6" w14:paraId="6817F08F" w14:textId="36114EB7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7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at kind of </w:t>
            </w:r>
            <w:r w:rsidRPr="00864400">
              <w:rPr>
                <w:sz w:val="18"/>
                <w:szCs w:val="18"/>
                <w:u w:val="single"/>
              </w:rPr>
              <w:t>additional or ongoing</w:t>
            </w:r>
            <w:r w:rsidRPr="00D3511F">
              <w:rPr>
                <w:sz w:val="18"/>
                <w:szCs w:val="18"/>
              </w:rPr>
              <w:t xml:space="preserve"> training</w:t>
            </w:r>
            <w:r w:rsidRPr="00334580">
              <w:rPr>
                <w:sz w:val="18"/>
                <w:szCs w:val="18"/>
              </w:rPr>
              <w:t xml:space="preserve"> did you receive?</w:t>
            </w:r>
          </w:p>
          <w:p w:rsidRPr="001465B6" w:rsidR="001465B6" w:rsidP="00780B9C" w:rsidRDefault="001465B6" w14:paraId="2B8D1DAE" w14:textId="49ED52D6">
            <w:pPr>
              <w:pStyle w:val="QUESTION"/>
              <w:spacing w:before="60" w:after="60"/>
              <w:ind w:left="0" w:firstLine="0"/>
              <w:jc w:val="center"/>
              <w:rPr>
                <w:sz w:val="16"/>
                <w:szCs w:val="16"/>
              </w:rPr>
            </w:pPr>
            <w:r w:rsidRPr="001465B6">
              <w:rPr>
                <w:sz w:val="16"/>
                <w:szCs w:val="16"/>
              </w:rPr>
              <w:t>PLEASE MARK ONE ANSWER</w:t>
            </w:r>
          </w:p>
        </w:tc>
        <w:tc>
          <w:tcPr>
            <w:tcW w:w="2340" w:type="dxa"/>
            <w:vAlign w:val="center"/>
          </w:tcPr>
          <w:p w:rsidR="005464D6" w:rsidP="00780B9C" w:rsidRDefault="005464D6" w14:paraId="7372290F" w14:textId="15780B54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="00F32269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>Who paid the</w:t>
            </w:r>
            <w:r>
              <w:rPr>
                <w:sz w:val="18"/>
                <w:szCs w:val="18"/>
              </w:rPr>
              <w:t xml:space="preserve"> majority of the</w:t>
            </w:r>
            <w:r w:rsidRPr="00334580">
              <w:rPr>
                <w:sz w:val="18"/>
                <w:szCs w:val="18"/>
              </w:rPr>
              <w:t xml:space="preserve"> cost</w:t>
            </w:r>
            <w:r>
              <w:rPr>
                <w:sz w:val="18"/>
                <w:szCs w:val="18"/>
              </w:rPr>
              <w:t>s</w:t>
            </w:r>
            <w:r w:rsidRPr="00334580">
              <w:rPr>
                <w:sz w:val="18"/>
                <w:szCs w:val="18"/>
              </w:rPr>
              <w:t xml:space="preserve"> (if any) of the </w:t>
            </w:r>
            <w:r w:rsidRPr="00334580">
              <w:rPr>
                <w:sz w:val="18"/>
                <w:szCs w:val="18"/>
                <w:u w:val="single"/>
              </w:rPr>
              <w:t>additional or ongoing</w:t>
            </w:r>
            <w:r w:rsidRPr="00334580">
              <w:rPr>
                <w:sz w:val="18"/>
                <w:szCs w:val="18"/>
              </w:rPr>
              <w:t xml:space="preserve"> </w:t>
            </w:r>
            <w:r w:rsidRPr="00D3511F">
              <w:rPr>
                <w:sz w:val="18"/>
                <w:szCs w:val="18"/>
              </w:rPr>
              <w:t>training y</w:t>
            </w:r>
            <w:r w:rsidRPr="00334580">
              <w:rPr>
                <w:sz w:val="18"/>
                <w:szCs w:val="18"/>
              </w:rPr>
              <w:t>ou received?</w:t>
            </w:r>
          </w:p>
          <w:p w:rsidRPr="001465B6" w:rsidR="001465B6" w:rsidP="00780B9C" w:rsidRDefault="001465B6" w14:paraId="5FB8536E" w14:textId="4556B51D">
            <w:pPr>
              <w:pStyle w:val="QUESTION"/>
              <w:spacing w:before="60" w:after="60"/>
              <w:ind w:left="0" w:firstLine="0"/>
              <w:jc w:val="center"/>
              <w:rPr>
                <w:sz w:val="16"/>
                <w:szCs w:val="16"/>
              </w:rPr>
            </w:pPr>
            <w:r w:rsidRPr="001465B6">
              <w:rPr>
                <w:sz w:val="16"/>
                <w:szCs w:val="16"/>
              </w:rPr>
              <w:t>PLEASE MARK ONE ANSWER</w:t>
            </w:r>
          </w:p>
        </w:tc>
        <w:tc>
          <w:tcPr>
            <w:tcW w:w="2250" w:type="dxa"/>
            <w:vAlign w:val="center"/>
          </w:tcPr>
          <w:p w:rsidRPr="00780B9C" w:rsidR="005464D6" w:rsidP="00780B9C" w:rsidRDefault="005464D6" w14:paraId="3D659E25" w14:textId="395749AB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="00F32269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en did you receive this </w:t>
            </w:r>
            <w:r w:rsidRPr="00334580">
              <w:rPr>
                <w:sz w:val="18"/>
                <w:szCs w:val="18"/>
                <w:u w:val="single"/>
              </w:rPr>
              <w:t>additional or ongoing</w:t>
            </w:r>
            <w:r w:rsidR="00CA21F9">
              <w:rPr>
                <w:sz w:val="18"/>
                <w:szCs w:val="18"/>
              </w:rPr>
              <w:t xml:space="preserve"> </w:t>
            </w:r>
            <w:r w:rsidR="00627B3C">
              <w:rPr>
                <w:sz w:val="18"/>
                <w:szCs w:val="18"/>
              </w:rPr>
              <w:t>PCIT</w:t>
            </w:r>
            <w:r w:rsidRPr="00334580">
              <w:rPr>
                <w:sz w:val="18"/>
                <w:szCs w:val="18"/>
              </w:rPr>
              <w:t xml:space="preserve"> training</w:t>
            </w:r>
            <w:r w:rsidR="008D0FF9">
              <w:rPr>
                <w:sz w:val="18"/>
                <w:szCs w:val="18"/>
              </w:rPr>
              <w:t>?</w:t>
            </w:r>
          </w:p>
        </w:tc>
        <w:tc>
          <w:tcPr>
            <w:tcW w:w="1815" w:type="dxa"/>
            <w:vAlign w:val="center"/>
          </w:tcPr>
          <w:p w:rsidRPr="00780B9C" w:rsidR="005464D6" w:rsidP="00780B9C" w:rsidRDefault="005464D6" w14:paraId="7E70BC97" w14:textId="13EC24D9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0</w:t>
            </w:r>
            <w:r w:rsidR="00051FBC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How many hours do you estimate you spent attending </w:t>
            </w:r>
            <w:r>
              <w:rPr>
                <w:sz w:val="18"/>
                <w:szCs w:val="18"/>
              </w:rPr>
              <w:t xml:space="preserve">this </w:t>
            </w:r>
            <w:r w:rsidRPr="00334580">
              <w:rPr>
                <w:sz w:val="18"/>
                <w:szCs w:val="18"/>
                <w:u w:val="single"/>
              </w:rPr>
              <w:t>additional or ongoing</w:t>
            </w:r>
            <w:r w:rsidRPr="00D3511F">
              <w:rPr>
                <w:sz w:val="18"/>
                <w:szCs w:val="18"/>
              </w:rPr>
              <w:t xml:space="preserve"> training?</w:t>
            </w:r>
          </w:p>
        </w:tc>
      </w:tr>
      <w:tr w:rsidR="00B14227" w:rsidTr="00AE348C" w14:paraId="5C681156" w14:textId="77777777">
        <w:tc>
          <w:tcPr>
            <w:tcW w:w="1096" w:type="dxa"/>
            <w:shd w:val="clear" w:color="auto" w:fill="E8E8E8"/>
            <w:vAlign w:val="center"/>
          </w:tcPr>
          <w:p w:rsidR="00B14227" w:rsidP="00B14227" w:rsidRDefault="00B14227" w14:paraId="07473DFD" w14:textId="2E2599AC">
            <w:pPr>
              <w:pStyle w:val="INTRO"/>
              <w:spacing w:after="0"/>
              <w:jc w:val="center"/>
            </w:pPr>
            <w:r>
              <w:rPr>
                <w:sz w:val="18"/>
                <w:szCs w:val="18"/>
              </w:rPr>
              <w:t>Additional</w:t>
            </w:r>
            <w:r w:rsidRPr="00334580">
              <w:rPr>
                <w:sz w:val="18"/>
                <w:szCs w:val="18"/>
              </w:rPr>
              <w:t xml:space="preserve"> </w:t>
            </w:r>
            <w:r w:rsidR="00AE348C">
              <w:rPr>
                <w:sz w:val="18"/>
                <w:szCs w:val="18"/>
              </w:rPr>
              <w:t>t</w:t>
            </w:r>
            <w:r w:rsidRPr="00334580">
              <w:rPr>
                <w:sz w:val="18"/>
                <w:szCs w:val="18"/>
              </w:rPr>
              <w:t>raining 1</w:t>
            </w:r>
          </w:p>
        </w:tc>
        <w:tc>
          <w:tcPr>
            <w:tcW w:w="2409" w:type="dxa"/>
            <w:shd w:val="clear" w:color="auto" w:fill="E8E8E8"/>
          </w:tcPr>
          <w:p w:rsidRPr="00334580" w:rsidR="00B14227" w:rsidP="00B14227" w:rsidRDefault="00B14227" w14:paraId="5321CC01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4227" w:rsidP="00B14227" w:rsidRDefault="00B14227" w14:paraId="529C2BF0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4227" w:rsidP="00B14227" w:rsidRDefault="00B14227" w14:paraId="4C4E6D67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4227" w:rsidP="00B14227" w:rsidRDefault="00B14227" w14:paraId="77C7F2BD" w14:textId="77777777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4227" w:rsidP="00B14227" w:rsidRDefault="00B14227" w14:paraId="4CB83332" w14:textId="77777777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340" w:type="dxa"/>
            <w:shd w:val="clear" w:color="auto" w:fill="E8E8E8"/>
          </w:tcPr>
          <w:p w:rsidRPr="00C6380A" w:rsidR="00B14227" w:rsidP="00B14227" w:rsidRDefault="00B14227" w14:paraId="5190ECC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4227" w:rsidP="00B14227" w:rsidRDefault="00B14227" w14:paraId="3FD8E33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4227" w:rsidP="00B14227" w:rsidRDefault="00B14227" w14:paraId="7E927D8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4227" w:rsidP="00B14227" w:rsidRDefault="00B14227" w14:paraId="54E703EE" w14:textId="1AB2A2A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 xml:space="preserve">There was no </w:t>
            </w:r>
            <w:r>
              <w:rPr>
                <w:b w:val="0"/>
                <w:sz w:val="16"/>
                <w:szCs w:val="16"/>
              </w:rPr>
              <w:t>cost for the training</w:t>
            </w:r>
          </w:p>
        </w:tc>
        <w:tc>
          <w:tcPr>
            <w:tcW w:w="2250" w:type="dxa"/>
            <w:shd w:val="clear" w:color="auto" w:fill="E8E8E8"/>
          </w:tcPr>
          <w:p w:rsidR="009B0DFD" w:rsidP="009B0DFD" w:rsidRDefault="009B0DFD" w14:paraId="76841673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9B0DFD" w:rsidP="009B0DFD" w:rsidRDefault="009B0DFD" w14:paraId="7DD6A467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2E6DFA55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4C294C8B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4227" w:rsidP="009B0DFD" w:rsidRDefault="009B0DFD" w14:paraId="216D3BB8" w14:textId="676A5D24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15" w:type="dxa"/>
            <w:shd w:val="clear" w:color="auto" w:fill="E8E8E8"/>
            <w:vAlign w:val="center"/>
          </w:tcPr>
          <w:p w:rsidR="00B14227" w:rsidP="00B14227" w:rsidRDefault="00B14227" w14:paraId="2EBD3921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4227" w:rsidP="00B14227" w:rsidRDefault="00B14227" w14:paraId="2C456D7F" w14:textId="738536BF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10</w:t>
            </w:r>
            <w:r w:rsidRPr="00B109BD">
              <w:rPr>
                <w:sz w:val="16"/>
                <w:szCs w:val="16"/>
              </w:rPr>
              <w:t xml:space="preserve">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4227" w:rsidP="00B14227" w:rsidRDefault="00B14227" w14:paraId="7E86780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>
              <w:rPr>
                <w:b w:val="0"/>
                <w:sz w:val="16"/>
                <w:szCs w:val="16"/>
              </w:rPr>
              <w:t>During work hours</w:t>
            </w:r>
          </w:p>
          <w:p w:rsidR="00B14227" w:rsidP="00B14227" w:rsidRDefault="00B14227" w14:paraId="7698BBC3" w14:textId="5892205E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>
              <w:rPr>
                <w:b w:val="0"/>
                <w:sz w:val="16"/>
                <w:szCs w:val="16"/>
              </w:rPr>
              <w:t>Outside of work hours</w:t>
            </w:r>
          </w:p>
        </w:tc>
      </w:tr>
      <w:tr w:rsidR="00B14227" w:rsidTr="00AE348C" w14:paraId="43D6AB4D" w14:textId="77777777">
        <w:tc>
          <w:tcPr>
            <w:tcW w:w="1096" w:type="dxa"/>
            <w:vAlign w:val="center"/>
          </w:tcPr>
          <w:p w:rsidR="00B14227" w:rsidP="00B14227" w:rsidRDefault="00B14227" w14:paraId="1F6E06DB" w14:textId="78F08E09">
            <w:pPr>
              <w:pStyle w:val="INTRO"/>
              <w:spacing w:after="0"/>
              <w:jc w:val="center"/>
            </w:pPr>
            <w:r>
              <w:rPr>
                <w:sz w:val="18"/>
                <w:szCs w:val="18"/>
              </w:rPr>
              <w:t xml:space="preserve">Additional </w:t>
            </w:r>
            <w:r w:rsidR="00AE348C">
              <w:rPr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>raining 2</w:t>
            </w:r>
          </w:p>
        </w:tc>
        <w:tc>
          <w:tcPr>
            <w:tcW w:w="2409" w:type="dxa"/>
          </w:tcPr>
          <w:p w:rsidRPr="00334580" w:rsidR="00B14227" w:rsidP="00B14227" w:rsidRDefault="00B14227" w14:paraId="5B09C7A3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4227" w:rsidP="00B14227" w:rsidRDefault="00B14227" w14:paraId="213CAE61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4227" w:rsidP="00B14227" w:rsidRDefault="00B14227" w14:paraId="2FFA83E0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4227" w:rsidP="00B14227" w:rsidRDefault="00B14227" w14:paraId="38A1EA8A" w14:textId="77777777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4227" w:rsidP="00B14227" w:rsidRDefault="00B14227" w14:paraId="36AF7285" w14:textId="77777777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340" w:type="dxa"/>
          </w:tcPr>
          <w:p w:rsidRPr="00C6380A" w:rsidR="00B14227" w:rsidP="00B14227" w:rsidRDefault="00B14227" w14:paraId="03C92F9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4227" w:rsidP="00B14227" w:rsidRDefault="00B14227" w14:paraId="58343E99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4227" w:rsidP="00B14227" w:rsidRDefault="00B14227" w14:paraId="675265FF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4227" w:rsidP="00B14227" w:rsidRDefault="00B14227" w14:paraId="5F1FCF7C" w14:textId="78869B4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250" w:type="dxa"/>
          </w:tcPr>
          <w:p w:rsidR="00B14227" w:rsidP="00B14227" w:rsidRDefault="00B14227" w14:paraId="732075EB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9B0DFD" w:rsidP="009B0DFD" w:rsidRDefault="009B0DFD" w14:paraId="0CDB0EA0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4ACCB54A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2A53B552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4227" w:rsidP="009B0DFD" w:rsidRDefault="009B0DFD" w14:paraId="410FE138" w14:textId="685FD1AB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15" w:type="dxa"/>
            <w:vAlign w:val="center"/>
          </w:tcPr>
          <w:p w:rsidR="00B14227" w:rsidP="00B14227" w:rsidRDefault="00B14227" w14:paraId="72519A71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4227" w:rsidP="00B14227" w:rsidRDefault="00B14227" w14:paraId="3F9EE54D" w14:textId="3F85F1F2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>B</w:t>
            </w:r>
            <w:r>
              <w:rPr>
                <w:sz w:val="16"/>
                <w:szCs w:val="16"/>
              </w:rPr>
              <w:t>10</w:t>
            </w:r>
            <w:r w:rsidRPr="00B109BD">
              <w:rPr>
                <w:sz w:val="16"/>
                <w:szCs w:val="16"/>
              </w:rPr>
              <w:t xml:space="preserve">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4227" w:rsidP="00B14227" w:rsidRDefault="00B14227" w14:paraId="4DCF8560" w14:textId="109FA25D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4227" w:rsidP="001179F8" w:rsidRDefault="00B14227" w14:paraId="193FE8E7" w14:textId="3072C7A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  <w:tr w:rsidR="00B14227" w:rsidTr="00AE348C" w14:paraId="3CA585BA" w14:textId="77777777">
        <w:tc>
          <w:tcPr>
            <w:tcW w:w="1096" w:type="dxa"/>
            <w:shd w:val="clear" w:color="auto" w:fill="E8E8E8"/>
            <w:vAlign w:val="center"/>
          </w:tcPr>
          <w:p w:rsidR="00B14227" w:rsidP="00B14227" w:rsidRDefault="00B14227" w14:paraId="1D768A75" w14:textId="3E6242A9">
            <w:pPr>
              <w:pStyle w:val="INTRO"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itional </w:t>
            </w:r>
            <w:r w:rsidR="00AE348C">
              <w:rPr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>raining 3</w:t>
            </w:r>
          </w:p>
        </w:tc>
        <w:tc>
          <w:tcPr>
            <w:tcW w:w="2409" w:type="dxa"/>
            <w:shd w:val="clear" w:color="auto" w:fill="E8E8E8"/>
          </w:tcPr>
          <w:p w:rsidRPr="00334580" w:rsidR="00B14227" w:rsidP="00B14227" w:rsidRDefault="00B14227" w14:paraId="67AA6A0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4227" w:rsidP="00B14227" w:rsidRDefault="00B14227" w14:paraId="0FB3030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4227" w:rsidP="00B14227" w:rsidRDefault="00B14227" w14:paraId="61883E58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4227" w:rsidP="00B14227" w:rsidRDefault="00B14227" w14:paraId="42CC9A26" w14:textId="77777777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4227" w:rsidP="00B14227" w:rsidRDefault="00B14227" w14:paraId="3E427806" w14:textId="77777777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340" w:type="dxa"/>
            <w:shd w:val="clear" w:color="auto" w:fill="E8E8E8"/>
          </w:tcPr>
          <w:p w:rsidRPr="00C6380A" w:rsidR="00B14227" w:rsidP="00B14227" w:rsidRDefault="00B14227" w14:paraId="17035E51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4227" w:rsidP="00B14227" w:rsidRDefault="00B14227" w14:paraId="7745FE9F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4227" w:rsidP="00B14227" w:rsidRDefault="00B14227" w14:paraId="5346189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4227" w:rsidP="00B14227" w:rsidRDefault="00B14227" w14:paraId="432B2CCE" w14:textId="6F576124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250" w:type="dxa"/>
            <w:shd w:val="clear" w:color="auto" w:fill="E8E8E8"/>
          </w:tcPr>
          <w:p w:rsidR="00B14227" w:rsidP="00B14227" w:rsidRDefault="00B14227" w14:paraId="08EACDFA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9B0DFD" w:rsidP="009B0DFD" w:rsidRDefault="009B0DFD" w14:paraId="200EC336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7163A802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17315A2D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4227" w:rsidP="009B0DFD" w:rsidRDefault="009B0DFD" w14:paraId="68527BAA" w14:textId="5B5D3727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15" w:type="dxa"/>
            <w:shd w:val="clear" w:color="auto" w:fill="E8E8E8"/>
            <w:vAlign w:val="center"/>
          </w:tcPr>
          <w:p w:rsidR="00B14227" w:rsidP="00B14227" w:rsidRDefault="00B14227" w14:paraId="478519E5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4227" w:rsidP="00B14227" w:rsidRDefault="00B14227" w14:paraId="583F2E7F" w14:textId="5AA423EF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>B</w:t>
            </w:r>
            <w:r>
              <w:rPr>
                <w:sz w:val="16"/>
                <w:szCs w:val="16"/>
              </w:rPr>
              <w:t>10</w:t>
            </w:r>
            <w:r w:rsidRPr="00B109BD">
              <w:rPr>
                <w:sz w:val="16"/>
                <w:szCs w:val="16"/>
              </w:rPr>
              <w:t xml:space="preserve">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4227" w:rsidP="00B14227" w:rsidRDefault="00B14227" w14:paraId="0AE7A2D8" w14:textId="6603802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4227" w:rsidP="001179F8" w:rsidRDefault="00B14227" w14:paraId="3F5F0DE9" w14:textId="6F5F16D9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</w:tbl>
    <w:p w:rsidR="001E36DF" w:rsidRDefault="001E36DF" w14:paraId="70A799F9" w14:textId="283664BC">
      <w:pPr>
        <w:rPr>
          <w:b/>
        </w:rPr>
      </w:pPr>
      <w:r>
        <w:br w:type="page"/>
      </w:r>
    </w:p>
    <w:p w:rsidR="00E9257E" w:rsidP="008F7703" w:rsidRDefault="001E36DF" w14:paraId="76D19A0B" w14:textId="066A11E1">
      <w:pPr>
        <w:pStyle w:val="Heading21"/>
        <w:pBdr>
          <w:bottom w:val="none" w:color="auto" w:sz="0" w:space="0"/>
        </w:pBd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editId="3056A0F8" wp14:anchorId="6A72EE61">
                <wp:simplePos x="0" y="0"/>
                <wp:positionH relativeFrom="column">
                  <wp:posOffset>-453390</wp:posOffset>
                </wp:positionH>
                <wp:positionV relativeFrom="paragraph">
                  <wp:posOffset>-27940</wp:posOffset>
                </wp:positionV>
                <wp:extent cx="6839712" cy="0"/>
                <wp:effectExtent l="0" t="0" r="37465" b="19050"/>
                <wp:wrapNone/>
                <wp:docPr id="9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83971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AutoShape 8" style="position:absolute;margin-left:-35.7pt;margin-top:-2.2pt;width:538.55pt;height:0;flip:y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" w14:anchorId="0EAC270B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editId="466A5473" wp14:anchorId="5888ED77">
                <wp:simplePos x="0" y="0"/>
                <wp:positionH relativeFrom="column">
                  <wp:posOffset>-457200</wp:posOffset>
                </wp:positionH>
                <wp:positionV relativeFrom="paragraph">
                  <wp:posOffset>-355600</wp:posOffset>
                </wp:positionV>
                <wp:extent cx="6839712" cy="332105"/>
                <wp:effectExtent l="0" t="0" r="0" b="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839712" cy="332105"/>
                          <a:chOff x="579" y="3664"/>
                          <a:chExt cx="11114" cy="525"/>
                        </a:xfrm>
                      </wpg:grpSpPr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88" y="3675"/>
                            <a:ext cx="11105" cy="510"/>
                          </a:xfrm>
                          <a:prstGeom prst="rect">
                            <a:avLst/>
                          </a:prstGeom>
                          <a:solidFill>
                            <a:srgbClr val="E8E8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Pr="006D13E4" w:rsidR="00AE348C" w:rsidP="00E9257E" w:rsidRDefault="00AE348C" w14:paraId="620F7C66" w14:textId="77777777">
                              <w:pPr>
                                <w:pStyle w:val="HEADING-BOX"/>
                              </w:pPr>
                              <w:r w:rsidRPr="00CA2FF7">
                                <w:t xml:space="preserve">SECTION </w:t>
                              </w:r>
                              <w:r>
                                <w:t>C</w:t>
                              </w:r>
                              <w:r w:rsidRPr="00CA2FF7">
                                <w:t>: TIME LOG</w:t>
                              </w:r>
                            </w:p>
                          </w:txbxContent>
                        </wps:txbx>
                        <wps:bodyPr rot="0" vert="horz" wrap="square" lIns="0" tIns="45720" rIns="0" bIns="45720" anchor="ctr" anchorCtr="0" upright="1">
                          <a:noAutofit/>
                        </wps:bodyPr>
                      </wps:wsp>
                      <wps:wsp>
                        <wps:cNvPr id="7" name="Line 6"/>
                        <wps:cNvCnPr>
                          <a:cxnSpLocks noChangeShapeType="1"/>
                        </wps:cNvCnPr>
                        <wps:spPr bwMode="auto">
                          <a:xfrm flipH="1">
                            <a:off x="579" y="3664"/>
                            <a:ext cx="11059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/>
                      </wps:wsp>
                      <wps:wsp>
                        <wps:cNvPr id="8" name="Line 7"/>
                        <wps:cNvCnPr>
                          <a:cxnSpLocks noChangeShapeType="1"/>
                        </wps:cNvCnPr>
                        <wps:spPr bwMode="auto">
                          <a:xfrm flipH="1">
                            <a:off x="579" y="4189"/>
                            <a:ext cx="11059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4" style="position:absolute;left:0;text-align:left;margin-left:-36pt;margin-top:-28pt;width:538.55pt;height:26.15pt;flip:y;z-index:251680768;mso-width-relative:margin" coordsize="11114,525" coordorigin="579,3664" o:spid="_x0000_s1039" w14:anchorId="5888ED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">
                <v:shape id="Text Box 5" style="position:absolute;left:588;top:3675;width:11105;height:510;visibility:visible;mso-wrap-style:square;v-text-anchor:middle" o:spid="_x0000_s1040" fillcolor="#e8e8e8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">
                  <v:textbox inset="0,,0">
                    <w:txbxContent>
                      <w:p w:rsidRPr="006D13E4" w:rsidR="00AE348C" w:rsidP="00E9257E" w:rsidRDefault="00AE348C" w14:paraId="620F7C66" w14:textId="77777777">
                        <w:pPr>
                          <w:pStyle w:val="HEADING-BOX"/>
                        </w:pPr>
                        <w:r w:rsidRPr="00CA2FF7">
                          <w:t xml:space="preserve">SECTION </w:t>
                        </w:r>
                        <w:r>
                          <w:t>C</w:t>
                        </w:r>
                        <w:r w:rsidRPr="00CA2FF7">
                          <w:t>: TIME LOG</w:t>
                        </w:r>
                      </w:p>
                    </w:txbxContent>
                  </v:textbox>
                </v:shape>
                <v:line id="Line 6" style="position:absolute;flip:x;visibility:visible;mso-wrap-style:square" o:spid="_x0000_s1041" stroked="f" strokeweight=".5pt" o:connectortype="straight" from="579,3664" to="11638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"/>
                <v:line id="Line 7" style="position:absolute;flip:x;visibility:visible;mso-wrap-style:square" o:spid="_x0000_s1042" stroked="f" strokeweight=".5pt" o:connectortype="straight" from="579,4189" to="11638,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"/>
              </v:group>
            </w:pict>
          </mc:Fallback>
        </mc:AlternateContent>
      </w:r>
    </w:p>
    <w:p w:rsidRPr="00CA2FF7" w:rsidR="007D06AF" w:rsidP="007D06AF" w:rsidRDefault="007D06AF" w14:paraId="1249529E" w14:textId="77777777">
      <w:pPr>
        <w:pStyle w:val="Heading21"/>
      </w:pPr>
      <w:r w:rsidRPr="00CA2FF7">
        <w:t>INSTRUCTIONS FOR COMPLETING THE TIME LOG</w:t>
      </w:r>
    </w:p>
    <w:p w:rsidRPr="007D06AF" w:rsidR="007D06AF" w:rsidP="007D06AF" w:rsidRDefault="007D06AF" w14:paraId="61D81B71" w14:textId="44DE3924">
      <w:pPr>
        <w:ind w:left="432" w:hanging="432"/>
      </w:pPr>
      <w:r w:rsidRPr="007D06AF">
        <w:t xml:space="preserve">We are asking you to track how you spend your time over </w:t>
      </w:r>
      <w:r w:rsidR="008B26A3">
        <w:t>4</w:t>
      </w:r>
      <w:r w:rsidRPr="007D06AF">
        <w:t xml:space="preserve"> weeks. </w:t>
      </w:r>
    </w:p>
    <w:p w:rsidRPr="007D06AF" w:rsidR="007D06AF" w:rsidP="00527DC7" w:rsidRDefault="00AE348C" w14:paraId="3AA197AA" w14:textId="1C6D2AC1">
      <w:r>
        <w:t>T</w:t>
      </w:r>
      <w:r w:rsidRPr="007D06AF" w:rsidR="007D06AF">
        <w:t xml:space="preserve">he next page </w:t>
      </w:r>
      <w:r>
        <w:t>ha</w:t>
      </w:r>
      <w:r w:rsidRPr="007D06AF" w:rsidR="007D06AF">
        <w:t>s a table of activity categories related to the delivery of</w:t>
      </w:r>
      <w:r w:rsidR="007D06AF">
        <w:t xml:space="preserve"> </w:t>
      </w:r>
      <w:r w:rsidR="00627B3C">
        <w:t>PCIT</w:t>
      </w:r>
      <w:r w:rsidR="007D06AF">
        <w:t xml:space="preserve">. The table provides </w:t>
      </w:r>
      <w:r w:rsidRPr="007D06AF" w:rsidR="007D06AF">
        <w:t>examples of specific activities under each category, although the examples m</w:t>
      </w:r>
      <w:r>
        <w:t>ight</w:t>
      </w:r>
      <w:r w:rsidRPr="007D06AF" w:rsidR="007D06AF">
        <w:t xml:space="preserve"> not reflect all </w:t>
      </w:r>
      <w:r w:rsidR="008B26A3">
        <w:t xml:space="preserve">of </w:t>
      </w:r>
      <w:r w:rsidRPr="007D06AF" w:rsidR="007D06AF">
        <w:t xml:space="preserve">the types of work you do. Please refer to this table as you track your time each day. </w:t>
      </w:r>
    </w:p>
    <w:p w:rsidRPr="007D06AF" w:rsidR="007D06AF" w:rsidP="00527DC7" w:rsidRDefault="007D06AF" w14:paraId="644437E3" w14:textId="27BCC4F9">
      <w:r w:rsidRPr="007D06AF">
        <w:t xml:space="preserve">The time log includes a two-sided sheet that </w:t>
      </w:r>
      <w:r w:rsidR="00AE348C">
        <w:t xml:space="preserve">you </w:t>
      </w:r>
      <w:r w:rsidRPr="007D06AF">
        <w:t>can cop</w:t>
      </w:r>
      <w:r w:rsidR="00AE348C">
        <w:t>y</w:t>
      </w:r>
      <w:r w:rsidRPr="007D06AF">
        <w:t xml:space="preserve"> as many times as </w:t>
      </w:r>
      <w:r w:rsidR="00EA685E">
        <w:t>needed</w:t>
      </w:r>
      <w:r w:rsidRPr="007D06AF">
        <w:t xml:space="preserve"> to cover the data collection period. </w:t>
      </w:r>
      <w:r w:rsidR="00AE348C">
        <w:t>You should complete o</w:t>
      </w:r>
      <w:r w:rsidRPr="007D06AF">
        <w:t xml:space="preserve">ne two-sided sheet for each week of the data collection period. After you copy the necessary </w:t>
      </w:r>
      <w:r w:rsidRPr="007D06AF" w:rsidR="00413AA5">
        <w:t>number</w:t>
      </w:r>
      <w:r w:rsidRPr="007D06AF">
        <w:t xml:space="preserve"> of sheets, please indicate the week number on the top of each sheet as well</w:t>
      </w:r>
      <w:r>
        <w:t xml:space="preserve"> as</w:t>
      </w:r>
      <w:r w:rsidRPr="007D06AF">
        <w:t xml:space="preserve"> the staff name and agency name. </w:t>
      </w:r>
    </w:p>
    <w:p w:rsidR="007D06AF" w:rsidP="007D06AF" w:rsidRDefault="007D06AF" w14:paraId="6B6F4009" w14:textId="2195BDCF">
      <w:pPr>
        <w:ind w:left="432" w:hanging="432"/>
      </w:pPr>
      <w:r w:rsidRPr="007D06AF">
        <w:t>Please follow the instructions below when filling out your time log:</w:t>
      </w:r>
    </w:p>
    <w:p w:rsidR="007D06AF" w:rsidP="007D06AF" w:rsidRDefault="007D06AF" w14:paraId="019CDDC0" w14:textId="1672E5E0">
      <w:pPr>
        <w:ind w:left="432" w:hanging="432"/>
        <w:rPr>
          <w:u w:val="single"/>
        </w:rPr>
      </w:pPr>
      <w:r>
        <w:t xml:space="preserve">1) </w:t>
      </w:r>
      <w:r>
        <w:tab/>
      </w:r>
      <w:r w:rsidRPr="007D06AF">
        <w:t xml:space="preserve">At the end of each </w:t>
      </w:r>
      <w:r w:rsidRPr="007D06AF" w:rsidR="00413AA5">
        <w:t>workday</w:t>
      </w:r>
      <w:r w:rsidRPr="007D06AF">
        <w:t xml:space="preserve"> during the data collection period, please record how much time, in minutes, that you spent on each of these activities under each category.</w:t>
      </w:r>
    </w:p>
    <w:p w:rsidRPr="004679EE" w:rsidR="007D06AF" w:rsidP="007D06AF" w:rsidRDefault="007D06AF" w14:paraId="79F3BA6E" w14:textId="5991D57D">
      <w:pPr>
        <w:ind w:left="432" w:hanging="432"/>
      </w:pPr>
      <w:r w:rsidRPr="004679EE">
        <w:tab/>
      </w:r>
      <w:r w:rsidRPr="00AB5B1F">
        <w:t xml:space="preserve">You might find it helpful to use case notes, appointment schedules, or other materials to help you fill in the time </w:t>
      </w:r>
      <w:r w:rsidRPr="00AB5B1F" w:rsidR="00413AA5">
        <w:t>log</w:t>
      </w:r>
      <w:r w:rsidR="008B26A3">
        <w:t>,</w:t>
      </w:r>
      <w:r w:rsidRPr="00AB5B1F" w:rsidR="00413AA5">
        <w:t xml:space="preserve"> but</w:t>
      </w:r>
      <w:r w:rsidRPr="00AB5B1F">
        <w:t xml:space="preserve"> remember to indicate the actual time spent on each activity (which m</w:t>
      </w:r>
      <w:r w:rsidR="00AE348C">
        <w:t>ight</w:t>
      </w:r>
      <w:r w:rsidRPr="00AB5B1F">
        <w:t xml:space="preserve"> be longer or shorter than a scheduled appointment).</w:t>
      </w:r>
    </w:p>
    <w:p w:rsidRPr="00727E05" w:rsidR="007D06AF" w:rsidP="007D06AF" w:rsidRDefault="007D06AF" w14:paraId="16440A32" w14:textId="77777777">
      <w:pPr>
        <w:ind w:left="432" w:hanging="432"/>
      </w:pPr>
      <w:r w:rsidRPr="009E15F3">
        <w:t>2)</w:t>
      </w:r>
      <w:r w:rsidRPr="009E15F3">
        <w:tab/>
      </w:r>
      <w:r w:rsidRPr="00AB5B1F">
        <w:t xml:space="preserve">If you forget to fill out the time log at the end of the day, please </w:t>
      </w:r>
      <w:r>
        <w:t>enter</w:t>
      </w:r>
      <w:r w:rsidRPr="00AB5B1F">
        <w:t xml:space="preserve"> the missing information as soon as possible. </w:t>
      </w:r>
    </w:p>
    <w:p w:rsidR="007D06AF" w:rsidP="007D06AF" w:rsidRDefault="007D06AF" w14:paraId="4B47E553" w14:textId="224919FD">
      <w:pPr>
        <w:ind w:left="432" w:hanging="432"/>
      </w:pPr>
      <w:r>
        <w:t xml:space="preserve">3) </w:t>
      </w:r>
      <w:r>
        <w:tab/>
        <w:t>Start by filling in the appropriate date under the corresponding day of the week (Monday</w:t>
      </w:r>
      <w:r w:rsidR="00AE348C">
        <w:t xml:space="preserve"> to </w:t>
      </w:r>
      <w:r>
        <w:t>Friday).</w:t>
      </w:r>
    </w:p>
    <w:p w:rsidR="007D06AF" w:rsidP="007D06AF" w:rsidRDefault="007D06AF" w14:paraId="20356DBB" w14:textId="5DD1F44D">
      <w:pPr>
        <w:ind w:left="432" w:hanging="432"/>
      </w:pPr>
      <w:r>
        <w:t xml:space="preserve">4) </w:t>
      </w:r>
      <w:r>
        <w:tab/>
        <w:t xml:space="preserve">For the </w:t>
      </w:r>
      <w:r w:rsidRPr="00CA2FF7">
        <w:rPr>
          <w:b/>
        </w:rPr>
        <w:t>Client</w:t>
      </w:r>
      <w:r w:rsidR="00AE348C">
        <w:rPr>
          <w:b/>
        </w:rPr>
        <w:t>-</w:t>
      </w:r>
      <w:r w:rsidRPr="00CA2FF7">
        <w:rPr>
          <w:b/>
        </w:rPr>
        <w:t>Focused Activities</w:t>
      </w:r>
      <w:r>
        <w:t xml:space="preserve"> section of the log, first enter the number of clients receiving </w:t>
      </w:r>
      <w:r w:rsidR="00627B3C">
        <w:t>PCIT</w:t>
      </w:r>
      <w:r>
        <w:t xml:space="preserve"> you served that day. In the context of </w:t>
      </w:r>
      <w:r w:rsidR="00627B3C">
        <w:t>PCIT</w:t>
      </w:r>
      <w:r>
        <w:t xml:space="preserve">, the term </w:t>
      </w:r>
      <w:r w:rsidR="00403B3B">
        <w:t>“</w:t>
      </w:r>
      <w:r>
        <w:t>client</w:t>
      </w:r>
      <w:r w:rsidR="00403B3B">
        <w:t>”</w:t>
      </w:r>
      <w:r>
        <w:t xml:space="preserve"> can refer to the participating child</w:t>
      </w:r>
      <w:r w:rsidR="00AE348C">
        <w:t>,</w:t>
      </w:r>
      <w:r>
        <w:t xml:space="preserve"> the parent/caregiver</w:t>
      </w:r>
      <w:r w:rsidR="00AE348C">
        <w:t>, or both</w:t>
      </w:r>
      <w:r>
        <w:t xml:space="preserve"> (for example, if you provide a therapy session </w:t>
      </w:r>
      <w:r w:rsidR="00AE348C">
        <w:t xml:space="preserve">in </w:t>
      </w:r>
      <w:r>
        <w:t>wh</w:t>
      </w:r>
      <w:r w:rsidR="00AE348C">
        <w:t>ich</w:t>
      </w:r>
      <w:r>
        <w:t xml:space="preserve"> both the child and parent/caregiver participate</w:t>
      </w:r>
      <w:r w:rsidR="00AE348C">
        <w:t>,</w:t>
      </w:r>
      <w:r w:rsidR="00A57D78">
        <w:t xml:space="preserve"> you should</w:t>
      </w:r>
      <w:r>
        <w:t xml:space="preserve"> count</w:t>
      </w:r>
      <w:r w:rsidR="00A57D78">
        <w:t xml:space="preserve"> this as one</w:t>
      </w:r>
      <w:r>
        <w:t xml:space="preserve"> client). Please record the time spent on activities conducted with or on behalf of the child, </w:t>
      </w:r>
      <w:r w:rsidRPr="004679EE">
        <w:t xml:space="preserve">the parent/caregiver, </w:t>
      </w:r>
      <w:r>
        <w:t>or both.</w:t>
      </w:r>
    </w:p>
    <w:p w:rsidR="007D06AF" w:rsidP="007D06AF" w:rsidRDefault="007D06AF" w14:paraId="3CBF6AD6" w14:textId="35D0E236">
      <w:pPr>
        <w:ind w:left="432" w:hanging="432"/>
      </w:pPr>
      <w:r>
        <w:t xml:space="preserve">5) </w:t>
      </w:r>
      <w:r>
        <w:tab/>
        <w:t xml:space="preserve">If you report serving one or more clients who receive </w:t>
      </w:r>
      <w:r w:rsidR="00627B3C">
        <w:t>PCIT</w:t>
      </w:r>
      <w:r>
        <w:t xml:space="preserve">, enter the number of </w:t>
      </w:r>
      <w:r w:rsidR="00B40826">
        <w:t>minutes</w:t>
      </w:r>
      <w:r>
        <w:t xml:space="preserve"> you spent on each of the client</w:t>
      </w:r>
      <w:r w:rsidR="00AE348C">
        <w:t>-</w:t>
      </w:r>
      <w:r>
        <w:t xml:space="preserve">focused activities listed. </w:t>
      </w:r>
      <w:r w:rsidRPr="0067100F">
        <w:t xml:space="preserve">For each </w:t>
      </w:r>
      <w:r>
        <w:t>entry,</w:t>
      </w:r>
      <w:r w:rsidRPr="0067100F">
        <w:t xml:space="preserve"> please list the initials of the client you worked with </w:t>
      </w:r>
      <w:r>
        <w:t xml:space="preserve">or for </w:t>
      </w:r>
      <w:r w:rsidRPr="0067100F">
        <w:t xml:space="preserve">and how many </w:t>
      </w:r>
      <w:r w:rsidR="00B40826">
        <w:t>minutes</w:t>
      </w:r>
      <w:r w:rsidRPr="0067100F">
        <w:t xml:space="preserve"> you spent on that activity </w:t>
      </w:r>
      <w:r>
        <w:t xml:space="preserve">with or </w:t>
      </w:r>
      <w:r w:rsidRPr="0067100F">
        <w:t xml:space="preserve">for the client listed. </w:t>
      </w:r>
      <w:r>
        <w:t>Please make separate entries</w:t>
      </w:r>
      <w:r w:rsidRPr="0067100F">
        <w:t xml:space="preserve"> for each client you worked with </w:t>
      </w:r>
      <w:r>
        <w:t xml:space="preserve">or for </w:t>
      </w:r>
      <w:r w:rsidRPr="0067100F">
        <w:t>that day.</w:t>
      </w:r>
      <w:r>
        <w:t xml:space="preserve"> If you did not spend any time on an activity that day, please enter 0</w:t>
      </w:r>
      <w:r w:rsidRPr="00231425">
        <w:t>.</w:t>
      </w:r>
    </w:p>
    <w:p w:rsidR="007D06AF" w:rsidP="007D06AF" w:rsidRDefault="007D06AF" w14:paraId="16726DA9" w14:textId="1C42F39F">
      <w:pPr>
        <w:ind w:left="432" w:hanging="432"/>
      </w:pPr>
      <w:r>
        <w:t xml:space="preserve">6) </w:t>
      </w:r>
      <w:r>
        <w:tab/>
        <w:t xml:space="preserve">For the </w:t>
      </w:r>
      <w:r w:rsidRPr="00CA2FF7">
        <w:rPr>
          <w:b/>
        </w:rPr>
        <w:t>Other Activit</w:t>
      </w:r>
      <w:r>
        <w:rPr>
          <w:b/>
        </w:rPr>
        <w:t>ies</w:t>
      </w:r>
      <w:r w:rsidRPr="00A00A31">
        <w:t xml:space="preserve"> section of the log</w:t>
      </w:r>
      <w:r>
        <w:t>, enter the total amount of time</w:t>
      </w:r>
      <w:r w:rsidR="00B40826">
        <w:t>, in minutes,</w:t>
      </w:r>
      <w:r>
        <w:t xml:space="preserve"> you spent on each activity that day.</w:t>
      </w:r>
      <w:r w:rsidR="00A57D78">
        <w:t xml:space="preserve"> </w:t>
      </w:r>
      <w:r w:rsidRPr="00A57D78" w:rsidR="00A57D78">
        <w:rPr>
          <w:b/>
        </w:rPr>
        <w:t>Please include only the time you spent on activities that suppor</w:t>
      </w:r>
      <w:r w:rsidR="00A57D78">
        <w:rPr>
          <w:b/>
        </w:rPr>
        <w:t xml:space="preserve">t the delivery of </w:t>
      </w:r>
      <w:r w:rsidR="00627B3C">
        <w:rPr>
          <w:b/>
        </w:rPr>
        <w:t>PCIT</w:t>
      </w:r>
      <w:r w:rsidRPr="00A57D78" w:rsidR="00A57D78">
        <w:rPr>
          <w:b/>
        </w:rPr>
        <w:t>.</w:t>
      </w:r>
      <w:r w:rsidRPr="00A57D78" w:rsidR="00A57D78">
        <w:t xml:space="preserve"> </w:t>
      </w:r>
      <w:r w:rsidRPr="00C45C50">
        <w:t>If you did not spend any time on an activity that day, please enter 0.</w:t>
      </w:r>
    </w:p>
    <w:p w:rsidR="007D06AF" w:rsidP="007D06AF" w:rsidRDefault="007D06AF" w14:paraId="3EE59EAC" w14:textId="77777777">
      <w:pPr>
        <w:rPr>
          <w:b/>
        </w:rPr>
      </w:pPr>
      <w:r>
        <w:rPr>
          <w:b/>
        </w:rPr>
        <w:br w:type="page"/>
      </w:r>
    </w:p>
    <w:p w:rsidR="00491088" w:rsidP="00491088" w:rsidRDefault="00491088" w14:paraId="00654D93" w14:textId="2607B199">
      <w:pPr>
        <w:pStyle w:val="Heading21"/>
        <w:spacing w:after="120"/>
      </w:pPr>
      <w:r w:rsidRPr="00371159">
        <w:lastRenderedPageBreak/>
        <w:t xml:space="preserve">Table 1: Activities </w:t>
      </w:r>
      <w:r>
        <w:t xml:space="preserve">for </w:t>
      </w:r>
      <w:r w:rsidR="00627B3C">
        <w:t>PCIT</w:t>
      </w:r>
      <w:r>
        <w:t xml:space="preserve"> implementation </w:t>
      </w:r>
      <w:r w:rsidRPr="00371159">
        <w:t>and examp</w:t>
      </w:r>
      <w:r>
        <w:t xml:space="preserve">les </w:t>
      </w:r>
    </w:p>
    <w:tbl>
      <w:tblPr>
        <w:tblW w:w="5000" w:type="pct"/>
        <w:tblInd w:w="-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3605"/>
        <w:gridCol w:w="5745"/>
      </w:tblGrid>
      <w:tr w:rsidRPr="00371159" w:rsidR="00491088" w:rsidTr="0039609B" w14:paraId="1C3B57F6" w14:textId="77777777">
        <w:trPr>
          <w:cantSplit/>
          <w:tblHeader/>
        </w:trPr>
        <w:tc>
          <w:tcPr>
            <w:tcW w:w="1928" w:type="pct"/>
            <w:tcBorders>
              <w:bottom w:val="nil"/>
            </w:tcBorders>
            <w:shd w:val="clear" w:color="auto" w:fill="000000" w:themeFill="text1"/>
            <w:vAlign w:val="bottom"/>
            <w:hideMark/>
          </w:tcPr>
          <w:p w:rsidRPr="00371159" w:rsidR="00491088" w:rsidP="0039609B" w:rsidRDefault="00491088" w14:paraId="495DBED1" w14:textId="29830131">
            <w:pPr>
              <w:pStyle w:val="TableText"/>
              <w:spacing w:before="120" w:after="1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lient-focused a</w:t>
            </w:r>
            <w:r w:rsidRPr="00371159">
              <w:rPr>
                <w:b/>
                <w:color w:val="FFFFFF" w:themeColor="background1"/>
              </w:rPr>
              <w:t>ctivit</w:t>
            </w:r>
            <w:r>
              <w:rPr>
                <w:b/>
                <w:color w:val="FFFFFF" w:themeColor="background1"/>
              </w:rPr>
              <w:t>i</w:t>
            </w:r>
            <w:r w:rsidRPr="00371159">
              <w:rPr>
                <w:b/>
                <w:color w:val="FFFFFF" w:themeColor="background1"/>
              </w:rPr>
              <w:t xml:space="preserve">es for </w:t>
            </w:r>
            <w:r w:rsidR="00627B3C">
              <w:rPr>
                <w:b/>
                <w:color w:val="FFFFFF" w:themeColor="background1"/>
              </w:rPr>
              <w:t>PCIT</w:t>
            </w:r>
            <w:r w:rsidRPr="00371159">
              <w:rPr>
                <w:b/>
                <w:color w:val="FFFFFF" w:themeColor="background1"/>
              </w:rPr>
              <w:t xml:space="preserve"> </w:t>
            </w:r>
            <w:r w:rsidR="00AE348C">
              <w:rPr>
                <w:b/>
                <w:color w:val="FFFFFF" w:themeColor="background1"/>
              </w:rPr>
              <w:t>i</w:t>
            </w:r>
            <w:r w:rsidRPr="00371159">
              <w:rPr>
                <w:b/>
                <w:color w:val="FFFFFF" w:themeColor="background1"/>
              </w:rPr>
              <w:t>mplementation</w:t>
            </w:r>
          </w:p>
        </w:tc>
        <w:tc>
          <w:tcPr>
            <w:tcW w:w="3072" w:type="pct"/>
            <w:shd w:val="clear" w:color="auto" w:fill="000000" w:themeFill="text1"/>
            <w:vAlign w:val="bottom"/>
          </w:tcPr>
          <w:p w:rsidRPr="00371159" w:rsidR="00491088" w:rsidP="0039609B" w:rsidRDefault="00491088" w14:paraId="2C6E3D88" w14:textId="77777777">
            <w:pPr>
              <w:pStyle w:val="TableText"/>
              <w:spacing w:before="120" w:after="12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amples</w:t>
            </w:r>
          </w:p>
        </w:tc>
      </w:tr>
      <w:tr w:rsidRPr="003E4431" w:rsidR="00491088" w:rsidTr="0039609B" w14:paraId="627C869D" w14:textId="77777777">
        <w:trPr>
          <w:cantSplit/>
        </w:trPr>
        <w:tc>
          <w:tcPr>
            <w:tcW w:w="1928" w:type="pct"/>
            <w:shd w:val="clear" w:color="auto" w:fill="auto"/>
            <w:hideMark/>
          </w:tcPr>
          <w:p w:rsidRPr="003E4431" w:rsidR="00491088" w:rsidP="005050C6" w:rsidRDefault="00491088" w14:paraId="2BAA2BC5" w14:textId="7ECA41B6">
            <w:pPr>
              <w:pStyle w:val="TableText"/>
              <w:spacing w:before="20" w:after="20"/>
              <w:ind w:left="288" w:hanging="288"/>
            </w:pPr>
            <w:r w:rsidRPr="003E4431">
              <w:t xml:space="preserve">1. </w:t>
            </w:r>
            <w:r>
              <w:tab/>
            </w:r>
            <w:r w:rsidRPr="00371159">
              <w:rPr>
                <w:b/>
              </w:rPr>
              <w:t>Screening, assessment, and enrollment</w:t>
            </w:r>
            <w:r w:rsidRPr="003E4431">
              <w:t>—</w:t>
            </w:r>
            <w:r w:rsidR="00AE348C">
              <w:t>a</w:t>
            </w:r>
            <w:r w:rsidRPr="003E4431">
              <w:t>ctivities to screen or assess clients to determine eligibility and inform treatment plans. Activities to enroll clients into services.</w:t>
            </w:r>
          </w:p>
        </w:tc>
        <w:tc>
          <w:tcPr>
            <w:tcW w:w="3072" w:type="pct"/>
          </w:tcPr>
          <w:p w:rsidRPr="00124CC4" w:rsidR="00491088" w:rsidP="00491088" w:rsidRDefault="00491088" w14:paraId="3A5DEF45" w14:textId="60E724C1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thering information</w:t>
            </w:r>
            <w:r w:rsidRPr="00124CC4">
              <w:rPr>
                <w:sz w:val="18"/>
                <w:szCs w:val="18"/>
              </w:rPr>
              <w:t xml:space="preserve"> from referral source</w:t>
            </w:r>
            <w:r>
              <w:rPr>
                <w:sz w:val="18"/>
                <w:szCs w:val="18"/>
              </w:rPr>
              <w:t>s</w:t>
            </w:r>
            <w:r w:rsidRPr="00124CC4">
              <w:rPr>
                <w:sz w:val="18"/>
                <w:szCs w:val="18"/>
              </w:rPr>
              <w:t>, meetings</w:t>
            </w:r>
            <w:r w:rsidR="00403B3B">
              <w:rPr>
                <w:sz w:val="18"/>
                <w:szCs w:val="18"/>
              </w:rPr>
              <w:t>,</w:t>
            </w:r>
            <w:r w:rsidRPr="00124CC4">
              <w:rPr>
                <w:sz w:val="18"/>
                <w:szCs w:val="18"/>
              </w:rPr>
              <w:t xml:space="preserve"> or talking with </w:t>
            </w:r>
            <w:r w:rsidR="00AE348C">
              <w:rPr>
                <w:sz w:val="18"/>
                <w:szCs w:val="18"/>
              </w:rPr>
              <w:t>people</w:t>
            </w:r>
            <w:r w:rsidRPr="00124CC4" w:rsidR="00AE348C">
              <w:rPr>
                <w:sz w:val="18"/>
                <w:szCs w:val="18"/>
              </w:rPr>
              <w:t xml:space="preserve"> </w:t>
            </w:r>
            <w:r w:rsidRPr="00124CC4">
              <w:rPr>
                <w:sz w:val="18"/>
                <w:szCs w:val="18"/>
              </w:rPr>
              <w:t>one-on-one</w:t>
            </w:r>
          </w:p>
          <w:p w:rsidRPr="00124CC4" w:rsidR="00491088" w:rsidP="00491088" w:rsidRDefault="00491088" w14:paraId="40B10794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szCs w:val="18"/>
              </w:rPr>
              <w:t xml:space="preserve">Reading past </w:t>
            </w:r>
            <w:r>
              <w:rPr>
                <w:szCs w:val="18"/>
              </w:rPr>
              <w:t xml:space="preserve">case </w:t>
            </w:r>
            <w:r w:rsidRPr="00124CC4">
              <w:rPr>
                <w:szCs w:val="18"/>
              </w:rPr>
              <w:t>documentation</w:t>
            </w:r>
            <w:r>
              <w:rPr>
                <w:szCs w:val="18"/>
              </w:rPr>
              <w:t xml:space="preserve"> and client assessments</w:t>
            </w:r>
            <w:r w:rsidRPr="00124CC4">
              <w:rPr>
                <w:szCs w:val="18"/>
              </w:rPr>
              <w:t xml:space="preserve"> </w:t>
            </w:r>
          </w:p>
        </w:tc>
      </w:tr>
      <w:tr w:rsidRPr="003E4431" w:rsidR="00491088" w:rsidTr="0039609B" w14:paraId="46C9B178" w14:textId="77777777">
        <w:trPr>
          <w:cantSplit/>
        </w:trPr>
        <w:tc>
          <w:tcPr>
            <w:tcW w:w="1928" w:type="pct"/>
            <w:shd w:val="clear" w:color="auto" w:fill="auto"/>
            <w:hideMark/>
          </w:tcPr>
          <w:p w:rsidRPr="003E4431" w:rsidR="00491088" w:rsidP="0039609B" w:rsidRDefault="00491088" w14:paraId="5E452AAC" w14:textId="52F97ABD">
            <w:pPr>
              <w:pStyle w:val="TableText"/>
              <w:spacing w:before="20" w:after="20"/>
              <w:ind w:left="288" w:hanging="288"/>
            </w:pPr>
            <w:r w:rsidRPr="003E4431">
              <w:t xml:space="preserve">2. </w:t>
            </w:r>
            <w:r>
              <w:tab/>
            </w:r>
            <w:r w:rsidRPr="00371159">
              <w:rPr>
                <w:b/>
              </w:rPr>
              <w:t>Session planning and preparation</w:t>
            </w:r>
            <w:r w:rsidRPr="003E4431">
              <w:t>—</w:t>
            </w:r>
            <w:r w:rsidR="00AE348C">
              <w:t>a</w:t>
            </w:r>
            <w:r w:rsidRPr="003E4431">
              <w:t xml:space="preserve">ctivities to prepare for each session of </w:t>
            </w:r>
            <w:r w:rsidR="00627B3C">
              <w:t>PCIT</w:t>
            </w:r>
            <w:r w:rsidRPr="003E4431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1E82E912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Reflecting on the </w:t>
            </w:r>
            <w:r>
              <w:rPr>
                <w:rFonts w:cs="Arial"/>
                <w:sz w:val="18"/>
                <w:szCs w:val="18"/>
              </w:rPr>
              <w:t xml:space="preserve">client’s </w:t>
            </w:r>
            <w:r w:rsidRPr="00124CC4">
              <w:rPr>
                <w:rFonts w:cs="Arial"/>
                <w:sz w:val="18"/>
                <w:szCs w:val="18"/>
              </w:rPr>
              <w:t>previous session</w:t>
            </w:r>
          </w:p>
          <w:p w:rsidRPr="00124CC4" w:rsidR="00491088" w:rsidP="00491088" w:rsidRDefault="00491088" w14:paraId="1F341030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Identifying worksheets or other materials for clients to use during sessions</w:t>
            </w:r>
          </w:p>
          <w:p w:rsidRPr="00124CC4" w:rsidR="00491088" w:rsidP="001179F8" w:rsidRDefault="00491088" w14:paraId="2B5DC134" w14:textId="2C99FA88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Reviewing purposes of the worksheets and considering how to incorporate </w:t>
            </w:r>
            <w:r w:rsidR="001179F8">
              <w:rPr>
                <w:rFonts w:cs="Arial"/>
                <w:sz w:val="18"/>
                <w:szCs w:val="18"/>
              </w:rPr>
              <w:t>them i</w:t>
            </w:r>
            <w:r w:rsidRPr="00124CC4">
              <w:rPr>
                <w:rFonts w:cs="Arial"/>
                <w:sz w:val="18"/>
                <w:szCs w:val="18"/>
              </w:rPr>
              <w:t>nto the session</w:t>
            </w:r>
          </w:p>
        </w:tc>
      </w:tr>
      <w:tr w:rsidRPr="003E4431" w:rsidR="00491088" w:rsidTr="0039609B" w14:paraId="5884C1BB" w14:textId="77777777">
        <w:trPr>
          <w:cantSplit/>
        </w:trPr>
        <w:tc>
          <w:tcPr>
            <w:tcW w:w="1928" w:type="pct"/>
            <w:shd w:val="clear" w:color="auto" w:fill="auto"/>
            <w:hideMark/>
          </w:tcPr>
          <w:p w:rsidRPr="003E4431" w:rsidR="00491088" w:rsidP="0039609B" w:rsidRDefault="00491088" w14:paraId="42AA30AB" w14:textId="60A9C3B3">
            <w:pPr>
              <w:pStyle w:val="TableText"/>
              <w:spacing w:before="20" w:after="20"/>
              <w:ind w:left="288" w:hanging="288"/>
            </w:pPr>
            <w:r w:rsidRPr="003E4431">
              <w:t xml:space="preserve">3. </w:t>
            </w:r>
            <w:r>
              <w:tab/>
            </w:r>
            <w:r w:rsidRPr="00371159">
              <w:rPr>
                <w:b/>
              </w:rPr>
              <w:t>Clinical service delivery</w:t>
            </w:r>
            <w:r w:rsidRPr="003E4431">
              <w:t>—</w:t>
            </w:r>
            <w:r w:rsidR="00AE348C">
              <w:t>d</w:t>
            </w:r>
            <w:r w:rsidRPr="003E4431">
              <w:t>elivery of</w:t>
            </w:r>
            <w:r w:rsidR="00843A38">
              <w:t xml:space="preserve"> therapeutic services, usually</w:t>
            </w:r>
            <w:r w:rsidRPr="003E4431">
              <w:t xml:space="preserve"> in treatment sessions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1619F56D" w14:textId="77777777">
            <w:pPr>
              <w:numPr>
                <w:ilvl w:val="0"/>
                <w:numId w:val="3"/>
              </w:numPr>
              <w:spacing w:before="20" w:after="20"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Delivering therapy in treatment sessions</w:t>
            </w:r>
          </w:p>
          <w:p w:rsidRPr="00124CC4" w:rsidR="00491088" w:rsidP="00491088" w:rsidRDefault="00491088" w14:paraId="7CE92040" w14:textId="77777777">
            <w:pPr>
              <w:numPr>
                <w:ilvl w:val="0"/>
                <w:numId w:val="3"/>
              </w:numPr>
              <w:spacing w:before="20" w:after="20"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risis intervention</w:t>
            </w:r>
          </w:p>
          <w:p w:rsidRPr="00124CC4" w:rsidR="00491088" w:rsidP="00491088" w:rsidRDefault="00491088" w14:paraId="1687264C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rFonts w:cs="Arial"/>
                <w:szCs w:val="18"/>
              </w:rPr>
              <w:t>Communicating with clients outside of sessions if they need support</w:t>
            </w:r>
          </w:p>
          <w:p w:rsidRPr="00124CC4" w:rsidR="00491088" w:rsidP="00491088" w:rsidRDefault="00491088" w14:paraId="59D4EC94" w14:textId="063661E4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>
              <w:rPr>
                <w:rFonts w:cs="Arial"/>
                <w:szCs w:val="18"/>
              </w:rPr>
              <w:t>Completing</w:t>
            </w:r>
            <w:r w:rsidRPr="00124CC4">
              <w:rPr>
                <w:rFonts w:cs="Arial"/>
                <w:szCs w:val="18"/>
              </w:rPr>
              <w:t xml:space="preserve"> checklist</w:t>
            </w:r>
            <w:r>
              <w:rPr>
                <w:rFonts w:cs="Arial"/>
                <w:szCs w:val="18"/>
              </w:rPr>
              <w:t>s</w:t>
            </w:r>
            <w:r w:rsidRPr="00124CC4">
              <w:rPr>
                <w:rFonts w:cs="Arial"/>
                <w:szCs w:val="18"/>
              </w:rPr>
              <w:t xml:space="preserve"> at the end of </w:t>
            </w:r>
            <w:r>
              <w:rPr>
                <w:rFonts w:cs="Arial"/>
                <w:szCs w:val="18"/>
              </w:rPr>
              <w:t>each</w:t>
            </w:r>
            <w:r w:rsidRPr="00124CC4">
              <w:rPr>
                <w:rFonts w:cs="Arial"/>
                <w:szCs w:val="18"/>
              </w:rPr>
              <w:t xml:space="preserve"> session to indicate which </w:t>
            </w:r>
            <w:r w:rsidR="00627B3C">
              <w:rPr>
                <w:rFonts w:cs="Arial"/>
                <w:szCs w:val="18"/>
              </w:rPr>
              <w:t>PCIT</w:t>
            </w:r>
            <w:r>
              <w:rPr>
                <w:rFonts w:cs="Arial"/>
                <w:szCs w:val="18"/>
              </w:rPr>
              <w:t xml:space="preserve"> </w:t>
            </w:r>
            <w:r w:rsidRPr="00124CC4">
              <w:rPr>
                <w:rFonts w:cs="Arial"/>
                <w:szCs w:val="18"/>
              </w:rPr>
              <w:t>treatment component was implemented</w:t>
            </w:r>
          </w:p>
        </w:tc>
      </w:tr>
      <w:tr w:rsidRPr="003E4431" w:rsidR="00491088" w:rsidTr="0039609B" w14:paraId="78442A41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78090636" w14:textId="39682274">
            <w:pPr>
              <w:pStyle w:val="TableText"/>
              <w:spacing w:before="20" w:after="20"/>
              <w:ind w:left="288" w:hanging="288"/>
            </w:pPr>
            <w:r w:rsidRPr="003E4431">
              <w:t xml:space="preserve">4. </w:t>
            </w:r>
            <w:r>
              <w:tab/>
            </w:r>
            <w:r w:rsidRPr="00371159">
              <w:rPr>
                <w:b/>
              </w:rPr>
              <w:t>Case documentation</w:t>
            </w:r>
            <w:r w:rsidRPr="003E4431">
              <w:t>—</w:t>
            </w:r>
            <w:r w:rsidR="00AE348C">
              <w:t>w</w:t>
            </w:r>
            <w:r w:rsidRPr="003E4431">
              <w:t>riting and processing case notes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0D40394F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ompleting case notes</w:t>
            </w:r>
          </w:p>
          <w:p w:rsidRPr="00124CC4" w:rsidR="00491088" w:rsidP="00491088" w:rsidRDefault="00491088" w14:paraId="73E3508E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ompleting regular psychological measurements and trauma screenings for grant requirements</w:t>
            </w:r>
          </w:p>
          <w:p w:rsidRPr="00124CC4" w:rsidR="00491088" w:rsidP="00491088" w:rsidRDefault="00491088" w14:paraId="72965503" w14:textId="2CC395DB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ompleting treatment plans, mental health assessment, and notes ne</w:t>
            </w:r>
            <w:r w:rsidR="00AE348C">
              <w:rPr>
                <w:rFonts w:cs="Arial"/>
                <w:sz w:val="18"/>
                <w:szCs w:val="18"/>
              </w:rPr>
              <w:t>cessary</w:t>
            </w:r>
            <w:r w:rsidRPr="00124CC4">
              <w:rPr>
                <w:rFonts w:cs="Arial"/>
                <w:sz w:val="18"/>
                <w:szCs w:val="18"/>
              </w:rPr>
              <w:t xml:space="preserve"> for </w:t>
            </w:r>
            <w:r w:rsidR="001179F8">
              <w:rPr>
                <w:rFonts w:cs="Arial"/>
                <w:sz w:val="18"/>
                <w:szCs w:val="18"/>
              </w:rPr>
              <w:t>insurance</w:t>
            </w:r>
            <w:r w:rsidRPr="00124CC4" w:rsidR="001179F8">
              <w:rPr>
                <w:rFonts w:cs="Arial"/>
                <w:sz w:val="18"/>
                <w:szCs w:val="18"/>
              </w:rPr>
              <w:t xml:space="preserve"> </w:t>
            </w:r>
            <w:r w:rsidRPr="00124CC4">
              <w:rPr>
                <w:rFonts w:cs="Arial"/>
                <w:sz w:val="18"/>
                <w:szCs w:val="18"/>
              </w:rPr>
              <w:t>reimbursement</w:t>
            </w:r>
          </w:p>
          <w:p w:rsidRPr="00124CC4" w:rsidR="00491088" w:rsidP="00491088" w:rsidRDefault="00491088" w14:paraId="0C4856FE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Completing quarterly reports, and other documentation of meetings and communication </w:t>
            </w:r>
          </w:p>
          <w:p w:rsidRPr="00124CC4" w:rsidR="00491088" w:rsidP="00491088" w:rsidRDefault="00491088" w14:paraId="4E3E0E56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Processing releases of information to other agencies</w:t>
            </w:r>
          </w:p>
          <w:p w:rsidRPr="00124CC4" w:rsidR="00491088" w:rsidP="00491088" w:rsidRDefault="00491088" w14:paraId="3DB8DEB2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>Contacting other service professionals who are involved in the client’s care</w:t>
            </w:r>
          </w:p>
        </w:tc>
      </w:tr>
      <w:tr w:rsidRPr="003E4431" w:rsidR="00491088" w:rsidTr="0039609B" w14:paraId="49DA0D3D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6A15E66A" w14:textId="3F40C138">
            <w:pPr>
              <w:pStyle w:val="TableText"/>
              <w:spacing w:before="20" w:after="20"/>
              <w:ind w:left="288" w:hanging="288"/>
            </w:pPr>
            <w:r w:rsidRPr="003E4431">
              <w:t xml:space="preserve">5. </w:t>
            </w:r>
            <w:r>
              <w:tab/>
            </w:r>
            <w:r w:rsidRPr="00371159">
              <w:rPr>
                <w:b/>
              </w:rPr>
              <w:t>Case management</w:t>
            </w:r>
            <w:r w:rsidRPr="003E4431">
              <w:t>—</w:t>
            </w:r>
            <w:r w:rsidR="00AE348C">
              <w:t>a</w:t>
            </w:r>
            <w:r w:rsidRPr="003E4431">
              <w:t>ctivities related to individual case management and inter-agency coordination or referrals on behalf of a client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65355270" w14:textId="77777777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 xml:space="preserve">Advocating for children in other </w:t>
            </w:r>
            <w:r>
              <w:rPr>
                <w:sz w:val="18"/>
                <w:szCs w:val="18"/>
              </w:rPr>
              <w:t>contexts</w:t>
            </w:r>
            <w:r w:rsidRPr="00124CC4">
              <w:rPr>
                <w:sz w:val="18"/>
                <w:szCs w:val="18"/>
              </w:rPr>
              <w:t xml:space="preserve"> including at school</w:t>
            </w:r>
            <w:r>
              <w:rPr>
                <w:sz w:val="18"/>
                <w:szCs w:val="18"/>
              </w:rPr>
              <w:t xml:space="preserve"> and in </w:t>
            </w:r>
            <w:r w:rsidRPr="00124CC4">
              <w:rPr>
                <w:sz w:val="18"/>
                <w:szCs w:val="18"/>
              </w:rPr>
              <w:t>foster care</w:t>
            </w:r>
            <w:r>
              <w:rPr>
                <w:sz w:val="18"/>
                <w:szCs w:val="18"/>
              </w:rPr>
              <w:t xml:space="preserve"> placements</w:t>
            </w:r>
          </w:p>
          <w:p w:rsidR="00491088" w:rsidP="00491088" w:rsidRDefault="00491088" w14:paraId="49A87C09" w14:textId="61A18B8B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szCs w:val="18"/>
              </w:rPr>
              <w:t xml:space="preserve">Communicating with caregivers </w:t>
            </w:r>
          </w:p>
          <w:p w:rsidR="00491088" w:rsidP="00491088" w:rsidRDefault="00491088" w14:paraId="468DAFC1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36B0">
              <w:rPr>
                <w:szCs w:val="18"/>
              </w:rPr>
              <w:t>Meeting with other people in your agency who work on the client’s case</w:t>
            </w:r>
          </w:p>
          <w:p w:rsidRPr="001236B0" w:rsidR="00491088" w:rsidP="005050C6" w:rsidRDefault="00491088" w14:paraId="5FAB4DF1" w14:textId="409C1FEB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>
              <w:rPr>
                <w:iCs/>
              </w:rPr>
              <w:t>Communicatin</w:t>
            </w:r>
            <w:r w:rsidR="00AE348C">
              <w:rPr>
                <w:iCs/>
              </w:rPr>
              <w:t>g</w:t>
            </w:r>
            <w:r>
              <w:rPr>
                <w:iCs/>
              </w:rPr>
              <w:t xml:space="preserve"> with other </w:t>
            </w:r>
            <w:r w:rsidR="00AE348C">
              <w:rPr>
                <w:iCs/>
              </w:rPr>
              <w:t xml:space="preserve">people </w:t>
            </w:r>
            <w:r>
              <w:rPr>
                <w:iCs/>
              </w:rPr>
              <w:t>involved in</w:t>
            </w:r>
            <w:r w:rsidR="00565165">
              <w:rPr>
                <w:iCs/>
              </w:rPr>
              <w:t xml:space="preserve"> the client’s case (for example,</w:t>
            </w:r>
            <w:r>
              <w:rPr>
                <w:iCs/>
              </w:rPr>
              <w:t xml:space="preserve"> health care professionals</w:t>
            </w:r>
            <w:r w:rsidR="00565165">
              <w:rPr>
                <w:iCs/>
              </w:rPr>
              <w:t>, foster parents, teachers</w:t>
            </w:r>
            <w:r>
              <w:rPr>
                <w:iCs/>
              </w:rPr>
              <w:t>)</w:t>
            </w:r>
          </w:p>
        </w:tc>
      </w:tr>
      <w:tr w:rsidRPr="003E4431" w:rsidR="00491088" w:rsidTr="0039609B" w14:paraId="315DB167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864400" w:rsidRDefault="00491088" w14:paraId="4D3AAC36" w14:textId="580D4A76">
            <w:pPr>
              <w:pStyle w:val="TableText"/>
              <w:spacing w:before="20" w:after="60"/>
              <w:ind w:left="288" w:hanging="288"/>
            </w:pPr>
            <w:r w:rsidRPr="003E4431">
              <w:t xml:space="preserve">6. </w:t>
            </w:r>
            <w:r>
              <w:tab/>
            </w:r>
            <w:r w:rsidRPr="00371159">
              <w:rPr>
                <w:b/>
              </w:rPr>
              <w:t>Travel and transportation</w:t>
            </w:r>
            <w:r w:rsidRPr="003E4431">
              <w:t>—</w:t>
            </w:r>
            <w:r w:rsidR="00AE348C">
              <w:t>a</w:t>
            </w:r>
            <w:r w:rsidRPr="003E4431">
              <w:t xml:space="preserve">ctivities </w:t>
            </w:r>
            <w:r>
              <w:t xml:space="preserve">related to transporting clients or </w:t>
            </w:r>
            <w:r w:rsidRPr="003E4431">
              <w:t>organizing t</w:t>
            </w:r>
            <w:r>
              <w:t xml:space="preserve">ransportation for clients to </w:t>
            </w:r>
            <w:r w:rsidR="00627B3C">
              <w:t>PCIT</w:t>
            </w:r>
            <w:r w:rsidRPr="003E4431">
              <w:t xml:space="preserve"> sessions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5EED5F4B" w14:textId="77777777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>Arranging transportation for clients</w:t>
            </w:r>
          </w:p>
          <w:p w:rsidRPr="00124CC4" w:rsidR="00491088" w:rsidP="00491088" w:rsidRDefault="00491088" w14:paraId="536DAB9E" w14:textId="3A9723AA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ing public transportation vouchers</w:t>
            </w:r>
            <w:r w:rsidRPr="00124CC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cards </w:t>
            </w:r>
            <w:r w:rsidRPr="00124CC4">
              <w:rPr>
                <w:sz w:val="18"/>
                <w:szCs w:val="18"/>
              </w:rPr>
              <w:t>to clients as ne</w:t>
            </w:r>
            <w:r w:rsidR="00FB1F5F">
              <w:rPr>
                <w:sz w:val="18"/>
                <w:szCs w:val="18"/>
              </w:rPr>
              <w:t>cessary</w:t>
            </w:r>
          </w:p>
        </w:tc>
      </w:tr>
      <w:tr w:rsidRPr="00ED024C" w:rsidR="00491088" w:rsidTr="0039609B" w14:paraId="4292D127" w14:textId="77777777">
        <w:trPr>
          <w:cantSplit/>
        </w:trPr>
        <w:tc>
          <w:tcPr>
            <w:tcW w:w="1928" w:type="pct"/>
            <w:shd w:val="clear" w:color="auto" w:fill="000000" w:themeFill="text1"/>
          </w:tcPr>
          <w:p w:rsidRPr="00ED024C" w:rsidR="00491088" w:rsidP="0039609B" w:rsidRDefault="00491088" w14:paraId="726B908F" w14:textId="77777777">
            <w:pPr>
              <w:pStyle w:val="TableText"/>
              <w:spacing w:before="120" w:after="120"/>
              <w:rPr>
                <w:b/>
                <w:color w:val="FFFFFF" w:themeColor="background1"/>
              </w:rPr>
            </w:pPr>
            <w:r w:rsidRPr="00ED024C">
              <w:rPr>
                <w:b/>
                <w:color w:val="FFFFFF" w:themeColor="background1"/>
              </w:rPr>
              <w:t>Other activities</w:t>
            </w:r>
          </w:p>
        </w:tc>
        <w:tc>
          <w:tcPr>
            <w:tcW w:w="3072" w:type="pct"/>
            <w:shd w:val="clear" w:color="auto" w:fill="000000" w:themeFill="text1"/>
          </w:tcPr>
          <w:p w:rsidRPr="00124CC4" w:rsidR="00491088" w:rsidP="0039609B" w:rsidRDefault="00491088" w14:paraId="2395BD7B" w14:textId="77777777">
            <w:pPr>
              <w:spacing w:before="120" w:after="120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124CC4">
              <w:rPr>
                <w:b/>
                <w:color w:val="FFFFFF" w:themeColor="background1"/>
                <w:sz w:val="18"/>
                <w:szCs w:val="18"/>
              </w:rPr>
              <w:t>Examples</w:t>
            </w:r>
          </w:p>
        </w:tc>
      </w:tr>
      <w:tr w:rsidRPr="003E4431" w:rsidR="00491088" w:rsidTr="0039609B" w14:paraId="6DCCF7B0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156EAB39" w14:textId="02A13F0C">
            <w:pPr>
              <w:pStyle w:val="TableText"/>
              <w:spacing w:before="20" w:after="20"/>
              <w:ind w:left="288" w:hanging="288"/>
            </w:pPr>
            <w:r>
              <w:t>7</w:t>
            </w:r>
            <w:r w:rsidRPr="003E4431">
              <w:t xml:space="preserve">. </w:t>
            </w:r>
            <w:r>
              <w:tab/>
            </w:r>
            <w:r w:rsidRPr="00371159">
              <w:rPr>
                <w:b/>
              </w:rPr>
              <w:t>Supervision and clinical support</w:t>
            </w:r>
            <w:r w:rsidRPr="003E4431">
              <w:t>—</w:t>
            </w:r>
            <w:r w:rsidR="00FB1F5F">
              <w:t>p</w:t>
            </w:r>
            <w:r w:rsidRPr="003E4431">
              <w:t>roviding or receiving ongoing training and clinical supervision, including conducting and reviewing fidelity assessments</w:t>
            </w:r>
            <w:r w:rsidR="00403B3B">
              <w:t>.</w:t>
            </w:r>
          </w:p>
        </w:tc>
        <w:tc>
          <w:tcPr>
            <w:tcW w:w="3072" w:type="pct"/>
          </w:tcPr>
          <w:p w:rsidRPr="00491088" w:rsidR="00491088" w:rsidP="00491088" w:rsidRDefault="00491088" w14:paraId="51AB6C51" w14:textId="763B11E1">
            <w:pPr>
              <w:numPr>
                <w:ilvl w:val="0"/>
                <w:numId w:val="3"/>
              </w:numPr>
              <w:spacing w:before="40" w:after="40"/>
              <w:rPr>
                <w:iCs/>
                <w:sz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Intensive trauma-specific </w:t>
            </w:r>
            <w:r>
              <w:rPr>
                <w:rFonts w:cs="Arial"/>
                <w:sz w:val="18"/>
                <w:szCs w:val="18"/>
              </w:rPr>
              <w:t xml:space="preserve">individual </w:t>
            </w:r>
            <w:r w:rsidRPr="00124CC4">
              <w:rPr>
                <w:rFonts w:cs="Arial"/>
                <w:sz w:val="18"/>
                <w:szCs w:val="18"/>
              </w:rPr>
              <w:t>supervision with clinical supervisors</w:t>
            </w:r>
            <w:r>
              <w:rPr>
                <w:iCs/>
                <w:sz w:val="18"/>
              </w:rPr>
              <w:t xml:space="preserve"> (both supervisors and therapists/clinicians should account for time spent on supervision)</w:t>
            </w:r>
          </w:p>
          <w:p w:rsidRPr="00124CC4" w:rsidR="00491088" w:rsidP="00491088" w:rsidRDefault="00491088" w14:paraId="38674B9F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rFonts w:cs="Arial"/>
                <w:szCs w:val="18"/>
              </w:rPr>
              <w:t>Group meetings for supervision and clinical support</w:t>
            </w:r>
          </w:p>
        </w:tc>
      </w:tr>
      <w:tr w:rsidRPr="003E4431" w:rsidR="00491088" w:rsidTr="0039609B" w14:paraId="399FA4B0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6B470E7A" w14:textId="42D8377F">
            <w:pPr>
              <w:pStyle w:val="TableText"/>
              <w:spacing w:before="20" w:after="20"/>
              <w:ind w:left="288" w:hanging="288"/>
            </w:pPr>
            <w:r>
              <w:t>8</w:t>
            </w:r>
            <w:r w:rsidRPr="003E4431">
              <w:t xml:space="preserve">. </w:t>
            </w:r>
            <w:r>
              <w:tab/>
            </w:r>
            <w:r w:rsidRPr="00371159">
              <w:rPr>
                <w:b/>
              </w:rPr>
              <w:t>Outreach</w:t>
            </w:r>
            <w:r w:rsidRPr="003E4431">
              <w:t>—</w:t>
            </w:r>
            <w:r w:rsidR="00FB1F5F">
              <w:t>a</w:t>
            </w:r>
            <w:r w:rsidRPr="003E4431">
              <w:t>ctivities to inform referral agencies and</w:t>
            </w:r>
            <w:r>
              <w:t xml:space="preserve"> potential </w:t>
            </w:r>
            <w:r w:rsidRPr="00A37244">
              <w:rPr>
                <w:b/>
              </w:rPr>
              <w:t>new</w:t>
            </w:r>
            <w:r w:rsidRPr="003E4431">
              <w:t xml:space="preserve"> clients about services</w:t>
            </w:r>
            <w:r w:rsidR="00403B3B">
              <w:t>.</w:t>
            </w:r>
            <w:r w:rsidRPr="003E4431">
              <w:t xml:space="preserve"> </w:t>
            </w:r>
          </w:p>
        </w:tc>
        <w:tc>
          <w:tcPr>
            <w:tcW w:w="3072" w:type="pct"/>
          </w:tcPr>
          <w:p w:rsidRPr="00124CC4" w:rsidR="00491088" w:rsidP="00491088" w:rsidRDefault="00491088" w14:paraId="20033BC2" w14:textId="5F949193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 xml:space="preserve">Communicating with child welfare agency </w:t>
            </w:r>
            <w:r w:rsidR="00B5134C">
              <w:rPr>
                <w:sz w:val="18"/>
                <w:szCs w:val="18"/>
              </w:rPr>
              <w:t xml:space="preserve">staff </w:t>
            </w:r>
            <w:r w:rsidRPr="00124CC4">
              <w:rPr>
                <w:sz w:val="18"/>
                <w:szCs w:val="18"/>
              </w:rPr>
              <w:t xml:space="preserve">regarding referrals </w:t>
            </w:r>
          </w:p>
          <w:p w:rsidRPr="00124CC4" w:rsidR="00491088" w:rsidP="00491088" w:rsidRDefault="00491088" w14:paraId="3718486F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szCs w:val="18"/>
              </w:rPr>
              <w:t>Communicating with staff at other agencies about referrals</w:t>
            </w:r>
          </w:p>
        </w:tc>
      </w:tr>
      <w:tr w:rsidRPr="003E4431" w:rsidR="00491088" w:rsidTr="0039609B" w14:paraId="1F5C1E92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3C7DD006" w14:textId="66254606">
            <w:pPr>
              <w:pStyle w:val="TableText"/>
              <w:spacing w:before="20" w:after="20"/>
              <w:ind w:left="288" w:hanging="288"/>
            </w:pPr>
            <w:r w:rsidRPr="003E4431">
              <w:t xml:space="preserve">9. </w:t>
            </w:r>
            <w:r>
              <w:tab/>
            </w:r>
            <w:r w:rsidRPr="00371159">
              <w:rPr>
                <w:b/>
              </w:rPr>
              <w:t>Program administration and management</w:t>
            </w:r>
            <w:r w:rsidRPr="003E4431">
              <w:t>—</w:t>
            </w:r>
            <w:r w:rsidR="00FB1F5F">
              <w:t>a</w:t>
            </w:r>
            <w:r w:rsidRPr="003E4431">
              <w:t xml:space="preserve">ctivities related to ongoing general management of </w:t>
            </w:r>
            <w:r w:rsidR="00627B3C">
              <w:t>PCIT</w:t>
            </w:r>
            <w:r w:rsidRPr="003E4431">
              <w:t xml:space="preserve"> services</w:t>
            </w:r>
            <w:r w:rsidR="00403B3B">
              <w:t>.</w:t>
            </w:r>
          </w:p>
        </w:tc>
        <w:tc>
          <w:tcPr>
            <w:tcW w:w="3072" w:type="pct"/>
          </w:tcPr>
          <w:p w:rsidR="00491088" w:rsidP="00491088" w:rsidRDefault="00491088" w14:paraId="48577BA9" w14:textId="71400146">
            <w:pPr>
              <w:pStyle w:val="TableText"/>
              <w:numPr>
                <w:ilvl w:val="0"/>
                <w:numId w:val="3"/>
              </w:numPr>
              <w:spacing w:before="20" w:after="20"/>
              <w:ind w:left="288" w:hanging="288"/>
              <w:rPr>
                <w:szCs w:val="18"/>
              </w:rPr>
            </w:pPr>
            <w:r w:rsidRPr="00124CC4">
              <w:rPr>
                <w:szCs w:val="18"/>
              </w:rPr>
              <w:t xml:space="preserve">Planning, budgeting, and other management activities related to </w:t>
            </w:r>
            <w:r w:rsidR="00627B3C">
              <w:rPr>
                <w:szCs w:val="18"/>
              </w:rPr>
              <w:t>PCIT</w:t>
            </w:r>
            <w:r w:rsidRPr="00124CC4">
              <w:rPr>
                <w:szCs w:val="18"/>
              </w:rPr>
              <w:t xml:space="preserve"> services </w:t>
            </w:r>
          </w:p>
          <w:p w:rsidRPr="00124CC4" w:rsidR="00491088" w:rsidP="00491088" w:rsidRDefault="00491088" w14:paraId="0C4071D8" w14:textId="5A44CA14">
            <w:pPr>
              <w:pStyle w:val="TableText"/>
              <w:numPr>
                <w:ilvl w:val="0"/>
                <w:numId w:val="3"/>
              </w:numPr>
              <w:spacing w:before="20" w:after="20"/>
              <w:ind w:left="288" w:hanging="288"/>
              <w:rPr>
                <w:szCs w:val="18"/>
              </w:rPr>
            </w:pPr>
            <w:r>
              <w:rPr>
                <w:iCs/>
              </w:rPr>
              <w:t xml:space="preserve">Maintenance and upkeep of </w:t>
            </w:r>
            <w:r w:rsidR="00627B3C">
              <w:rPr>
                <w:iCs/>
              </w:rPr>
              <w:t>PCIT</w:t>
            </w:r>
            <w:r>
              <w:rPr>
                <w:iCs/>
              </w:rPr>
              <w:t xml:space="preserve"> materials and meeting spaces</w:t>
            </w:r>
          </w:p>
        </w:tc>
      </w:tr>
    </w:tbl>
    <w:p w:rsidR="00491088" w:rsidP="00491088" w:rsidRDefault="00491088" w14:paraId="2C0D9C3C" w14:textId="77777777">
      <w:pPr>
        <w:rPr>
          <w:b/>
        </w:rPr>
      </w:pPr>
      <w:r>
        <w:rPr>
          <w:b/>
        </w:rPr>
        <w:br w:type="page"/>
      </w:r>
    </w:p>
    <w:p w:rsidRPr="00741998" w:rsidR="00491088" w:rsidP="00491088" w:rsidRDefault="00491088" w14:paraId="212F716E" w14:textId="77777777">
      <w:pPr>
        <w:rPr>
          <w:b/>
        </w:rPr>
        <w:sectPr w:rsidRPr="00741998" w:rsidR="00491088" w:rsidSect="0039609B">
          <w:footerReference w:type="default" r:id="rId14"/>
          <w:pgSz w:w="12240" w:h="15840"/>
          <w:pgMar w:top="1440" w:right="1440" w:bottom="720" w:left="1440" w:header="720" w:footer="576" w:gutter="0"/>
          <w:cols w:space="720"/>
          <w:docGrid w:linePitch="360"/>
        </w:sectPr>
      </w:pPr>
    </w:p>
    <w:tbl>
      <w:tblPr>
        <w:tblStyle w:val="TableGrid"/>
        <w:tblW w:w="5000" w:type="pct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991"/>
        <w:gridCol w:w="911"/>
        <w:gridCol w:w="937"/>
        <w:gridCol w:w="799"/>
        <w:gridCol w:w="935"/>
        <w:gridCol w:w="799"/>
        <w:gridCol w:w="887"/>
        <w:gridCol w:w="47"/>
        <w:gridCol w:w="797"/>
        <w:gridCol w:w="935"/>
        <w:gridCol w:w="797"/>
        <w:gridCol w:w="935"/>
      </w:tblGrid>
      <w:tr w:rsidRPr="009E2441" w:rsidR="0039609B" w:rsidTr="009427DC" w14:paraId="09D2AD40" w14:textId="77777777">
        <w:tc>
          <w:tcPr>
            <w:tcW w:w="924" w:type="pct"/>
            <w:tcBorders>
              <w:top w:val="single" w:color="auto" w:sz="12" w:space="0"/>
              <w:bottom w:val="nil"/>
              <w:right w:val="single" w:color="auto" w:sz="12" w:space="0"/>
            </w:tcBorders>
            <w:shd w:val="clear" w:color="auto" w:fill="FFFFFF" w:themeFill="background1"/>
          </w:tcPr>
          <w:p w:rsidR="0039609B" w:rsidP="0039609B" w:rsidRDefault="0039609B" w14:paraId="54413075" w14:textId="77777777">
            <w:pPr>
              <w:pStyle w:val="Tabletext8"/>
            </w:pPr>
          </w:p>
        </w:tc>
        <w:tc>
          <w:tcPr>
            <w:tcW w:w="858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63ECDB55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MONDAY</w:t>
            </w:r>
          </w:p>
        </w:tc>
        <w:tc>
          <w:tcPr>
            <w:tcW w:w="805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10A73C20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UESDAY</w:t>
            </w:r>
          </w:p>
        </w:tc>
        <w:tc>
          <w:tcPr>
            <w:tcW w:w="783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7ABA4ED8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WEDNESDAY</w:t>
            </w:r>
          </w:p>
        </w:tc>
        <w:tc>
          <w:tcPr>
            <w:tcW w:w="826" w:type="pct"/>
            <w:gridSpan w:val="3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586FAFA6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HURSDAY</w:t>
            </w:r>
          </w:p>
        </w:tc>
        <w:tc>
          <w:tcPr>
            <w:tcW w:w="804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</w:tcBorders>
          </w:tcPr>
          <w:p w:rsidRPr="009E2441" w:rsidR="0039609B" w:rsidP="0039609B" w:rsidRDefault="0039609B" w14:paraId="4FB264D2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FRIDAY</w:t>
            </w:r>
          </w:p>
        </w:tc>
      </w:tr>
      <w:tr w:rsidRPr="00BB2953" w:rsidR="00B3682C" w:rsidTr="009427DC" w14:paraId="5DCD28CE" w14:textId="77777777">
        <w:tc>
          <w:tcPr>
            <w:tcW w:w="924" w:type="pct"/>
            <w:tcBorders>
              <w:top w:val="nil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vAlign w:val="bottom"/>
          </w:tcPr>
          <w:p w:rsidRPr="00F379F6" w:rsidR="00B3682C" w:rsidP="00B3682C" w:rsidRDefault="00B3682C" w14:paraId="724D255F" w14:textId="77777777">
            <w:pPr>
              <w:pStyle w:val="Tabletext8"/>
              <w:jc w:val="right"/>
              <w:rPr>
                <w:b/>
                <w:sz w:val="18"/>
                <w:szCs w:val="18"/>
              </w:rPr>
            </w:pPr>
            <w:r w:rsidRPr="00F379F6">
              <w:rPr>
                <w:b/>
                <w:sz w:val="18"/>
                <w:szCs w:val="18"/>
              </w:rPr>
              <w:t>DATE:</w:t>
            </w:r>
          </w:p>
        </w:tc>
        <w:tc>
          <w:tcPr>
            <w:tcW w:w="858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149FA566" w14:textId="053BB885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05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4B990582" w14:textId="4A8FDC6F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783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487522B2" w14:textId="37FE7709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26" w:type="pct"/>
            <w:gridSpan w:val="3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50C0D1AB" w14:textId="289A3809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04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</w:tcBorders>
          </w:tcPr>
          <w:p w:rsidRPr="00BB2953" w:rsidR="00B3682C" w:rsidP="00B3682C" w:rsidRDefault="00B3682C" w14:paraId="10386025" w14:textId="0C42A4FD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</w:tr>
      <w:tr w:rsidRPr="00D76967" w:rsidR="0039609B" w:rsidTr="009427DC" w14:paraId="7058EBF3" w14:textId="77777777">
        <w:tc>
          <w:tcPr>
            <w:tcW w:w="5000" w:type="pct"/>
            <w:gridSpan w:val="12"/>
            <w:tcBorders>
              <w:top w:val="single" w:color="auto" w:sz="12" w:space="0"/>
              <w:bottom w:val="nil"/>
            </w:tcBorders>
            <w:shd w:val="clear" w:color="auto" w:fill="000000" w:themeFill="text1"/>
            <w:vAlign w:val="center"/>
          </w:tcPr>
          <w:p w:rsidRPr="00D76967" w:rsidR="0039609B" w:rsidP="0039609B" w:rsidRDefault="0039609B" w14:paraId="22A35DF9" w14:textId="2D6EBB78">
            <w:pPr>
              <w:pStyle w:val="Tabletext8"/>
              <w:spacing w:before="60" w:after="60"/>
              <w:jc w:val="center"/>
              <w:rPr>
                <w:sz w:val="18"/>
              </w:rPr>
            </w:pPr>
            <w:r w:rsidRPr="00D76967">
              <w:rPr>
                <w:b/>
                <w:color w:val="FFFFFF" w:themeColor="background1"/>
                <w:sz w:val="18"/>
              </w:rPr>
              <w:t xml:space="preserve">CLIENT-FOCUSED ACTIVITIES FOR </w:t>
            </w:r>
            <w:r w:rsidR="00627B3C">
              <w:rPr>
                <w:b/>
                <w:color w:val="FFFFFF" w:themeColor="background1"/>
                <w:sz w:val="18"/>
              </w:rPr>
              <w:t>PCIT</w:t>
            </w:r>
            <w:r w:rsidRPr="00D76967">
              <w:rPr>
                <w:b/>
                <w:color w:val="FFFFFF" w:themeColor="background1"/>
                <w:sz w:val="18"/>
              </w:rPr>
              <w:t xml:space="preserve"> IMPLEMENTATION</w:t>
            </w:r>
          </w:p>
        </w:tc>
      </w:tr>
      <w:tr w:rsidR="00B3682C" w:rsidTr="009427DC" w14:paraId="58C1609C" w14:textId="77777777">
        <w:tc>
          <w:tcPr>
            <w:tcW w:w="924" w:type="pct"/>
            <w:tcBorders>
              <w:top w:val="nil"/>
              <w:bottom w:val="nil"/>
              <w:right w:val="single" w:color="auto" w:sz="12" w:space="0"/>
            </w:tcBorders>
            <w:vAlign w:val="center"/>
          </w:tcPr>
          <w:p w:rsidRPr="00391305" w:rsidR="00B3682C" w:rsidP="00B3682C" w:rsidRDefault="00B3682C" w14:paraId="1E60C8F5" w14:textId="14875C30">
            <w:pPr>
              <w:pStyle w:val="Tabletext8"/>
              <w:spacing w:before="20" w:after="20"/>
              <w:ind w:right="-90"/>
              <w:rPr>
                <w:sz w:val="15"/>
                <w:szCs w:val="15"/>
              </w:rPr>
            </w:pPr>
            <w:r w:rsidRPr="00565165">
              <w:rPr>
                <w:b/>
                <w:sz w:val="15"/>
                <w:szCs w:val="15"/>
              </w:rPr>
              <w:t>For how many clients receiving PCIT did you provide services today?</w:t>
            </w:r>
            <w:r w:rsidRPr="00565165">
              <w:rPr>
                <w:sz w:val="15"/>
                <w:szCs w:val="15"/>
              </w:rPr>
              <w:t xml:space="preserve"> (Include clients </w:t>
            </w:r>
            <w:r w:rsidRPr="00565165" w:rsidR="00565165">
              <w:rPr>
                <w:sz w:val="15"/>
                <w:szCs w:val="15"/>
              </w:rPr>
              <w:t xml:space="preserve">to whom </w:t>
            </w:r>
            <w:r w:rsidRPr="00565165">
              <w:rPr>
                <w:sz w:val="15"/>
                <w:szCs w:val="15"/>
              </w:rPr>
              <w:t>yo</w:t>
            </w:r>
            <w:r w:rsidRPr="00565165" w:rsidR="00565165">
              <w:rPr>
                <w:sz w:val="15"/>
                <w:szCs w:val="15"/>
              </w:rPr>
              <w:t>u provided clinical services</w:t>
            </w:r>
            <w:r w:rsidR="00FB1F5F">
              <w:rPr>
                <w:sz w:val="15"/>
                <w:szCs w:val="15"/>
              </w:rPr>
              <w:t>,</w:t>
            </w:r>
            <w:r w:rsidRPr="00565165">
              <w:rPr>
                <w:sz w:val="15"/>
                <w:szCs w:val="15"/>
              </w:rPr>
              <w:t xml:space="preserve"> any of the other activities listed below</w:t>
            </w:r>
            <w:r w:rsidR="00FB1F5F">
              <w:rPr>
                <w:sz w:val="15"/>
                <w:szCs w:val="15"/>
              </w:rPr>
              <w:t>, or both</w:t>
            </w:r>
            <w:r w:rsidRPr="00565165">
              <w:rPr>
                <w:sz w:val="15"/>
                <w:szCs w:val="15"/>
              </w:rPr>
              <w:t>. For this total, please count each client only once.)</w:t>
            </w:r>
          </w:p>
        </w:tc>
        <w:tc>
          <w:tcPr>
            <w:tcW w:w="858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020A2644" w14:textId="1E960869">
            <w:pPr>
              <w:pStyle w:val="Tabletext8"/>
              <w:spacing w:before="120" w:after="40"/>
              <w:jc w:val="center"/>
            </w:pPr>
            <w:r>
              <w:t xml:space="preserve">___ ___ </w:t>
            </w:r>
            <w:r>
              <w:br/>
            </w:r>
            <w:r w:rsidRPr="00027917">
              <w:rPr>
                <w:smallCaps/>
              </w:rPr>
              <w:t>clients</w:t>
            </w:r>
          </w:p>
        </w:tc>
        <w:tc>
          <w:tcPr>
            <w:tcW w:w="805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5A6AA836" w14:textId="5EF7BE3E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  <w:tc>
          <w:tcPr>
            <w:tcW w:w="783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48C41196" w14:textId="74BB29CB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  <w:tc>
          <w:tcPr>
            <w:tcW w:w="826" w:type="pct"/>
            <w:gridSpan w:val="3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24E37C8A" w14:textId="52C45D7B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  <w:tc>
          <w:tcPr>
            <w:tcW w:w="804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</w:tcBorders>
            <w:vAlign w:val="center"/>
          </w:tcPr>
          <w:p w:rsidR="00B3682C" w:rsidP="00B3682C" w:rsidRDefault="00B3682C" w14:paraId="462D73D4" w14:textId="72C4AAAF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</w:tr>
      <w:tr w:rsidR="0039609B" w:rsidTr="004A4CD0" w14:paraId="7A2A62AE" w14:textId="77777777">
        <w:tc>
          <w:tcPr>
            <w:tcW w:w="924" w:type="pct"/>
            <w:tcBorders>
              <w:top w:val="nil"/>
              <w:bottom w:val="nil"/>
              <w:right w:val="single" w:color="auto" w:sz="12" w:space="0"/>
            </w:tcBorders>
            <w:shd w:val="clear" w:color="auto" w:fill="000000" w:themeFill="text1"/>
          </w:tcPr>
          <w:p w:rsidR="0039609B" w:rsidP="0039609B" w:rsidRDefault="0039609B" w14:paraId="0DA41D49" w14:textId="77777777">
            <w:pPr>
              <w:pStyle w:val="Tabletext8"/>
            </w:pPr>
          </w:p>
        </w:tc>
        <w:tc>
          <w:tcPr>
            <w:tcW w:w="4076" w:type="pct"/>
            <w:gridSpan w:val="11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 w:rsidR="00A06BD2" w:rsidP="00A06BD2" w:rsidRDefault="0039609B" w14:paraId="4780CDF9" w14:textId="27E846CD">
            <w:pPr>
              <w:pStyle w:val="Tabletext8"/>
              <w:tabs>
                <w:tab w:val="left" w:pos="3804"/>
              </w:tabs>
              <w:spacing w:before="60"/>
              <w:jc w:val="center"/>
              <w:rPr>
                <w:b/>
              </w:rPr>
            </w:pPr>
            <w:r w:rsidRPr="009E2441">
              <w:t xml:space="preserve">IF YOU WORKED WITH </w:t>
            </w:r>
            <w:r w:rsidR="00FB1F5F">
              <w:t>ONE</w:t>
            </w:r>
            <w:r w:rsidRPr="009E2441">
              <w:t xml:space="preserve"> </w:t>
            </w:r>
            <w:r>
              <w:t xml:space="preserve">OR MORE </w:t>
            </w:r>
            <w:r w:rsidRPr="009E2441">
              <w:t>CLIENT</w:t>
            </w:r>
            <w:r>
              <w:t>S</w:t>
            </w:r>
            <w:r w:rsidRPr="00BD2175" w:rsidR="004E0A53">
              <w:t>:</w:t>
            </w:r>
            <w:r w:rsidRPr="00BD2175" w:rsidR="004E0A53">
              <w:rPr>
                <w:b/>
              </w:rPr>
              <w:t xml:space="preserve"> </w:t>
            </w:r>
          </w:p>
          <w:p w:rsidR="0039609B" w:rsidP="00A06BD2" w:rsidRDefault="004E0A53" w14:paraId="6C044079" w14:textId="336AA09A">
            <w:pPr>
              <w:pStyle w:val="Tabletext8"/>
              <w:tabs>
                <w:tab w:val="left" w:pos="3804"/>
              </w:tabs>
              <w:spacing w:after="60"/>
              <w:jc w:val="center"/>
            </w:pPr>
            <w:r w:rsidRPr="00BD2175">
              <w:rPr>
                <w:b/>
              </w:rPr>
              <w:t>How many minutes did you spend per client on each activity</w:t>
            </w:r>
            <w:r w:rsidRPr="00BD2175" w:rsidR="0039609B">
              <w:rPr>
                <w:b/>
              </w:rPr>
              <w:t xml:space="preserve"> </w:t>
            </w:r>
            <w:r w:rsidRPr="00BD2175">
              <w:rPr>
                <w:b/>
              </w:rPr>
              <w:t xml:space="preserve">related to </w:t>
            </w:r>
            <w:r w:rsidR="00627B3C">
              <w:rPr>
                <w:b/>
              </w:rPr>
              <w:t>PCIT</w:t>
            </w:r>
            <w:r w:rsidRPr="00BD2175">
              <w:rPr>
                <w:b/>
              </w:rPr>
              <w:t>?</w:t>
            </w:r>
          </w:p>
        </w:tc>
      </w:tr>
      <w:tr w:rsidRPr="00027917" w:rsidR="004A4CD0" w:rsidTr="004F6CA4" w14:paraId="22B084B4" w14:textId="77777777">
        <w:tc>
          <w:tcPr>
            <w:tcW w:w="924" w:type="pct"/>
            <w:tcBorders>
              <w:top w:val="nil"/>
              <w:bottom w:val="nil"/>
              <w:right w:val="single" w:color="auto" w:sz="12" w:space="0"/>
            </w:tcBorders>
            <w:shd w:val="clear" w:color="auto" w:fill="000000" w:themeFill="text1"/>
          </w:tcPr>
          <w:p w:rsidR="0039609B" w:rsidP="0039609B" w:rsidRDefault="0039609B" w14:paraId="4718AFD0" w14:textId="77777777">
            <w:pPr>
              <w:pStyle w:val="Tabletext8"/>
            </w:pPr>
          </w:p>
        </w:tc>
        <w:tc>
          <w:tcPr>
            <w:tcW w:w="423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191D891E" w14:textId="5BF5AEE5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</w:t>
            </w:r>
            <w:r w:rsidRPr="00027917" w:rsidR="0039609B">
              <w:rPr>
                <w:smallCaps/>
              </w:rPr>
              <w:t xml:space="preserve"> initials</w:t>
            </w: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1D22137A" w14:textId="6740EFC9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3F51DF0D" w14:textId="31ABDEB1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42E6C43F" w14:textId="56859898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2A038C84" w14:textId="3861ED5D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65325F72" w14:textId="5197A58A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58847ACB" w14:textId="0EFE4922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6D67AA8A" w14:textId="0FE6C8F2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3D066672" w14:textId="58087E60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</w:tcBorders>
            <w:vAlign w:val="bottom"/>
          </w:tcPr>
          <w:p w:rsidRPr="00027917" w:rsidR="0039609B" w:rsidP="00527DC7" w:rsidRDefault="00527DC7" w14:paraId="3994F610" w14:textId="67A295C0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</w:tr>
      <w:tr w:rsidRPr="00D04B82" w:rsidR="004A4CD0" w:rsidTr="004F6CA4" w14:paraId="4552D22E" w14:textId="77777777">
        <w:trPr>
          <w:trHeight w:val="443"/>
        </w:trPr>
        <w:tc>
          <w:tcPr>
            <w:tcW w:w="924" w:type="pct"/>
            <w:vMerge w:val="restart"/>
            <w:tcBorders>
              <w:top w:val="nil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68DFAC67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1. </w:t>
            </w:r>
            <w:r w:rsidRPr="00391305">
              <w:rPr>
                <w:b/>
                <w:sz w:val="15"/>
                <w:szCs w:val="15"/>
              </w:rPr>
              <w:tab/>
              <w:t xml:space="preserve">Screening, assessment, and enrollment </w:t>
            </w:r>
          </w:p>
          <w:p w:rsidRPr="00727E05" w:rsidR="0039609B" w:rsidP="0039609B" w:rsidRDefault="0039609B" w14:paraId="67E5E267" w14:textId="07012084">
            <w:pPr>
              <w:pStyle w:val="Tabletext8"/>
              <w:spacing w:after="40"/>
              <w:ind w:left="288"/>
              <w:rPr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Screening</w:t>
            </w:r>
            <w:r w:rsidRPr="00727E05">
              <w:rPr>
                <w:i/>
                <w:sz w:val="15"/>
                <w:szCs w:val="15"/>
              </w:rPr>
              <w:t xml:space="preserve"> or assess</w:t>
            </w:r>
            <w:r w:rsidRPr="00391305">
              <w:rPr>
                <w:i/>
                <w:sz w:val="15"/>
                <w:szCs w:val="15"/>
              </w:rPr>
              <w:t>ing</w:t>
            </w:r>
            <w:r w:rsidRPr="00727E05">
              <w:rPr>
                <w:i/>
                <w:sz w:val="15"/>
                <w:szCs w:val="15"/>
              </w:rPr>
              <w:t xml:space="preserve"> clients to determine eligibility and inform treatment plans. </w:t>
            </w:r>
            <w:r w:rsidRPr="00391305">
              <w:rPr>
                <w:i/>
                <w:sz w:val="15"/>
                <w:szCs w:val="15"/>
              </w:rPr>
              <w:t xml:space="preserve">Enrolling </w:t>
            </w:r>
            <w:r w:rsidRPr="00727E05">
              <w:rPr>
                <w:i/>
                <w:sz w:val="15"/>
                <w:szCs w:val="15"/>
              </w:rPr>
              <w:t>clients into</w:t>
            </w:r>
            <w:r w:rsidR="004E0A53">
              <w:rPr>
                <w:i/>
                <w:sz w:val="15"/>
                <w:szCs w:val="15"/>
              </w:rPr>
              <w:t xml:space="preserve">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727E05">
              <w:rPr>
                <w:i/>
                <w:sz w:val="15"/>
                <w:szCs w:val="15"/>
              </w:rPr>
              <w:t xml:space="preserve"> servic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423" w:type="pct"/>
            <w:tcBorders>
              <w:top w:val="single" w:color="auto" w:sz="1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792B745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31B0F2A" w14:textId="7C5366F8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102184EB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70F4E9DC" w14:textId="6F85D543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7EBC897D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1F38842" w14:textId="327FE520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16BF0B98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3A2C81DD" w14:textId="7B1367BE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587EC53D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26199B8" w14:textId="7B58070D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4A4CD0" w:rsidTr="004F6CA4" w14:paraId="38CDF80E" w14:textId="77777777">
        <w:trPr>
          <w:trHeight w:val="444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1555FA3E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1E6DD399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765B5B76" w14:textId="6D3AA655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29D0B7A1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7215568" w14:textId="501FC0F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4D66047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0F387A68" w14:textId="2AC4849A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04BCAFDE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55B38115" w14:textId="36AD207F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626BEDA0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187FBA6" w14:textId="26A22D35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4A4CD0" w:rsidTr="004F6CA4" w14:paraId="70B3E1E4" w14:textId="77777777">
        <w:trPr>
          <w:trHeight w:val="444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50B20860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58F83C2A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62909AC" w14:textId="3BE25B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2F64F35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ED7FAA4" w14:textId="03A068D5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EB73B98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6762423" w14:textId="7CA5E71E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5D553E7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A4A165A" w14:textId="2F4B73CA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77483A3B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8EEEAD6" w14:textId="7E0C0C94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4A4CD0" w:rsidTr="004F6CA4" w14:paraId="6B57A45D" w14:textId="77777777">
        <w:trPr>
          <w:trHeight w:val="444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3FEDD2FA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21C39112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6A1279E" w14:textId="06E6B1DE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4F79CE8F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0EF62EF3" w14:textId="7CEF6445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573E271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9C2CB71" w14:textId="7725B721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61035EFA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595F8E1C" w14:textId="0B1D1E72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41DBBA9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591F458" w14:textId="75DBC4E3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8D0FF9" w:rsidTr="004F6CA4" w14:paraId="09BF65C2" w14:textId="77777777">
        <w:trPr>
          <w:trHeight w:val="310"/>
        </w:trPr>
        <w:tc>
          <w:tcPr>
            <w:tcW w:w="924" w:type="pct"/>
            <w:vMerge w:val="restart"/>
            <w:tcBorders>
              <w:top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1C49802B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2. </w:t>
            </w:r>
            <w:r w:rsidRPr="00391305">
              <w:rPr>
                <w:b/>
                <w:sz w:val="15"/>
                <w:szCs w:val="15"/>
              </w:rPr>
              <w:tab/>
              <w:t>Session planning and preparation</w:t>
            </w:r>
          </w:p>
          <w:p w:rsidRPr="00727E05" w:rsidR="0039609B" w:rsidP="0039609B" w:rsidRDefault="0039609B" w14:paraId="4AC6B92D" w14:textId="496518C0">
            <w:pPr>
              <w:pStyle w:val="Tabletext8"/>
              <w:spacing w:after="40"/>
              <w:ind w:left="288"/>
              <w:rPr>
                <w:i/>
                <w:sz w:val="15"/>
                <w:szCs w:val="15"/>
              </w:rPr>
            </w:pPr>
            <w:r w:rsidRPr="00727E05">
              <w:rPr>
                <w:i/>
                <w:sz w:val="15"/>
                <w:szCs w:val="15"/>
              </w:rPr>
              <w:t xml:space="preserve">Activities to prepare for each session of </w:t>
            </w:r>
            <w:r w:rsidR="00627B3C">
              <w:rPr>
                <w:i/>
                <w:sz w:val="15"/>
                <w:szCs w:val="15"/>
              </w:rPr>
              <w:t>PCIT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423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44BADF1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00D7D33" w14:textId="7E5D070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088F36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0EF9E01" w14:textId="5F453DB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38D3413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B13A114" w14:textId="24DD77A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B1776D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E3742F6" w14:textId="17153D4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910D95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66FCAB0" w14:textId="5B423C6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0D5BAFDD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0EAF7036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7B708BF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7B5DC4B" w14:textId="4DE50EA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6D0FC3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A67C091" w14:textId="779FF0C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9532935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660A861" w14:textId="76A01DB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52847B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553ECFA" w14:textId="11AEB69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FB7273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067134A" w14:textId="51E3227B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5D4A1AE9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11766AAF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6E782A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A8C7D8A" w14:textId="70DDB6C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7AB91BF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A728FF3" w14:textId="08C10B5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8092031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124B324" w14:textId="4CD7AAD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7F966E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5ECE124" w14:textId="31CE27B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B85F14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C860A69" w14:textId="676F3EE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3B4D5DE6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7EF74265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6EBB102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967A4ED" w14:textId="67B7BD2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82EDC3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C2BB5C" w14:textId="3B953FA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19ABE04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8789A90" w14:textId="1A2C967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15CE4A8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60CCF38" w14:textId="7AFEC08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4764C1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95209C3" w14:textId="04BA529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30CD4DC1" w14:textId="77777777">
        <w:trPr>
          <w:trHeight w:val="311"/>
        </w:trPr>
        <w:tc>
          <w:tcPr>
            <w:tcW w:w="924" w:type="pct"/>
            <w:vMerge w:val="restart"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22181527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3. </w:t>
            </w:r>
            <w:r w:rsidRPr="00391305">
              <w:rPr>
                <w:b/>
                <w:sz w:val="15"/>
                <w:szCs w:val="15"/>
              </w:rPr>
              <w:tab/>
              <w:t>Clinical service delivery</w:t>
            </w:r>
          </w:p>
          <w:p w:rsidRPr="00391305" w:rsidR="0039609B" w:rsidP="0039609B" w:rsidRDefault="0039609B" w14:paraId="10F02F6B" w14:textId="1ACBAEA6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Delivery of therap</w:t>
            </w:r>
            <w:r w:rsidR="00444A5F">
              <w:rPr>
                <w:i/>
                <w:sz w:val="15"/>
                <w:szCs w:val="15"/>
              </w:rPr>
              <w:t xml:space="preserve">eutic services, usually </w:t>
            </w:r>
            <w:r w:rsidRPr="00391305">
              <w:rPr>
                <w:i/>
                <w:sz w:val="15"/>
                <w:szCs w:val="15"/>
              </w:rPr>
              <w:t>in treatment session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423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6957E2D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BA5B960" w14:textId="3077354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4FC59A5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ABE4521" w14:textId="6ADCB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06F012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D8CA3F7" w14:textId="1150FBE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777B104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72D1E15" w14:textId="3B10DF3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28E7E9D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401B6C3" w14:textId="0EDFCEE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328C4802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F2CA2B4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7E6AB91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F4AADAC" w14:textId="5B5B2B01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4EF579E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A5335CA" w14:textId="045566F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543652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58CF3D8" w14:textId="4332864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2B737B6A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852521A" w14:textId="3826CA7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924529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1812599" w14:textId="6844F2E3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20DC6E32" w14:textId="77777777">
        <w:trPr>
          <w:trHeight w:val="310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AB33E02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595E9EE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1E03DFE3" w14:textId="4F1A555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15B0CFA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B19DD88" w14:textId="12B544B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A546AE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396A245" w14:textId="543BBC5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4DC164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A50244D" w14:textId="7AF6418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3F8D446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98650F4" w14:textId="538D9E14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3983B940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37C2791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0D06B06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4A956BF" w14:textId="3F50766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7F71D19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C82D038" w14:textId="40DED2F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17AD513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04D26D8" w14:textId="7E05D58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AD830B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2D1CD40" w14:textId="5C67326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35BBD1E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16FCFCE" w14:textId="4049705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8D0FF9" w:rsidTr="004F6CA4" w14:paraId="13726BBB" w14:textId="77777777">
        <w:trPr>
          <w:trHeight w:val="311"/>
        </w:trPr>
        <w:tc>
          <w:tcPr>
            <w:tcW w:w="924" w:type="pct"/>
            <w:vMerge w:val="restart"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0D66948F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4. </w:t>
            </w:r>
            <w:r w:rsidRPr="00391305">
              <w:rPr>
                <w:b/>
                <w:sz w:val="15"/>
                <w:szCs w:val="15"/>
              </w:rPr>
              <w:tab/>
              <w:t>Case documentation</w:t>
            </w:r>
          </w:p>
          <w:p w:rsidRPr="00391305" w:rsidR="0039609B" w:rsidP="0039609B" w:rsidRDefault="0039609B" w14:paraId="335DFBC1" w14:textId="763D0DCA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Writing and processing case not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423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378FF1B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8396BE0" w14:textId="5316C0BE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DEC3B2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AA62BA6" w14:textId="38E5631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3E54909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E2FADEB" w14:textId="3497A6C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162FED6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7B485BA" w14:textId="42438D7C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737B189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46A775F" w14:textId="0CDAD5AA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34BA0BCB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279B8DD9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159D780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51369BB" w14:textId="5DC4DE5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4CC110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3B75C65" w14:textId="6DC29B1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C605068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5F964BA" w14:textId="6E592A8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B99D6D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7D4A4F7" w14:textId="6724157C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3C978E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3307309" w14:textId="2AED27F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56BEE5BE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60633752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594E370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8A2EE00" w14:textId="28DF5DD6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D914EA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A82BED9" w14:textId="2DC63B5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4E0596F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DD3BF8E" w14:textId="7FD8732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F68885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42948B" w14:textId="5689CF0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D4981C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044458" w14:textId="64922B08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1E2ED656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74809AF0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4C4DF2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FB0A4DF" w14:textId="2CDABA5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6B1B51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A7DD28E" w14:textId="7F925BD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037430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78D5724" w14:textId="5C3886A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454C3B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2E60454" w14:textId="03E751C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D40B5C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689592C" w14:textId="1C1F9D6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15DF37BD" w14:textId="77777777">
        <w:trPr>
          <w:trHeight w:val="357"/>
        </w:trPr>
        <w:tc>
          <w:tcPr>
            <w:tcW w:w="924" w:type="pct"/>
            <w:vMerge w:val="restart"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05E1638F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5. </w:t>
            </w:r>
            <w:r w:rsidRPr="00391305">
              <w:rPr>
                <w:b/>
                <w:sz w:val="15"/>
                <w:szCs w:val="15"/>
              </w:rPr>
              <w:tab/>
              <w:t>Case management</w:t>
            </w:r>
          </w:p>
          <w:p w:rsidRPr="00391305" w:rsidR="0039609B" w:rsidP="0039609B" w:rsidRDefault="0039609B" w14:paraId="32B50EE9" w14:textId="0FE1B1B1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Activities related to individual case management and inter-agency coordination or referrals on behalf of a client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423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6709CFB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E71AB57" w14:textId="60ECD94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69C713FA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155642E7" w14:textId="4F9D4F0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9514CA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EF7112B" w14:textId="5B65132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75A585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FFAF005" w14:textId="2B078AD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18D6CC6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36D5EEC" w14:textId="5E2ACD01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2463D7D2" w14:textId="77777777">
        <w:trPr>
          <w:trHeight w:val="358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2F6A0363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1110A98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743B113" w14:textId="06A33A8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AECFF5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10D8E58" w14:textId="055AC77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01A8D9A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5B7194C" w14:textId="561882B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6C5255F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DB8F15F" w14:textId="3B80C52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2B10A11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801493F" w14:textId="7957E1DD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5E42EA4C" w14:textId="77777777">
        <w:trPr>
          <w:trHeight w:val="357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255B5647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3C09A41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8E97021" w14:textId="73A7733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E7F976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FE01618" w14:textId="5D9336B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2BC8217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4D7915B" w14:textId="53ED9C5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CF04A9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96975EA" w14:textId="4063E8F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DDD78A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146ABF8B" w14:textId="3F0866F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4A4CD0" w:rsidTr="004F6CA4" w14:paraId="10306ED2" w14:textId="77777777">
        <w:trPr>
          <w:trHeight w:val="358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823454B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0C26265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E9A88A4" w14:textId="439CAD9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7978C0A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883FF5E" w14:textId="631F521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AE8893F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5E61664" w14:textId="13E213D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16F5F8B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5540841" w14:textId="442328D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33CD9C2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1EC456E" w14:textId="79FB98D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8D0FF9" w:rsidTr="004F6CA4" w14:paraId="02462BEA" w14:textId="77777777">
        <w:trPr>
          <w:trHeight w:val="311"/>
        </w:trPr>
        <w:tc>
          <w:tcPr>
            <w:tcW w:w="924" w:type="pct"/>
            <w:vMerge w:val="restart"/>
            <w:tcBorders>
              <w:top w:val="single" w:color="auto" w:sz="12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2D182A75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6. </w:t>
            </w:r>
            <w:r w:rsidRPr="00391305">
              <w:rPr>
                <w:b/>
                <w:sz w:val="15"/>
                <w:szCs w:val="15"/>
              </w:rPr>
              <w:tab/>
              <w:t>Travel and transportation</w:t>
            </w:r>
          </w:p>
          <w:p w:rsidRPr="00391305" w:rsidR="0039609B" w:rsidP="0039609B" w:rsidRDefault="0039609B" w14:paraId="13219EE0" w14:textId="20FBA516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5D208E">
              <w:rPr>
                <w:i/>
                <w:sz w:val="15"/>
                <w:szCs w:val="15"/>
              </w:rPr>
              <w:t xml:space="preserve">Transporting clients or organizing transportation for clients to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5D208E">
              <w:rPr>
                <w:i/>
                <w:sz w:val="15"/>
                <w:szCs w:val="15"/>
              </w:rPr>
              <w:t xml:space="preserve"> session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423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BD8BF1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5275BF4" w14:textId="3AB3C9C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1FF528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B0D789B" w14:textId="71ADFC4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ED8A64E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870C990" w14:textId="08A65F9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9F1813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0F7D887" w14:textId="16E274C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F3A84F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30AD97B" w14:textId="6CBC825F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3CCF3BA7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="0039609B" w:rsidP="0039609B" w:rsidRDefault="0039609B" w14:paraId="590F5698" w14:textId="77777777">
            <w:pPr>
              <w:pStyle w:val="Tabletext8"/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3C79F3F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D91270B" w14:textId="2D82031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493A27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ECBB3E7" w14:textId="266FE3C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7C15926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F85AB13" w14:textId="200978E6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600A814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23CFF9A" w14:textId="2FD52C1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92685D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5E99393" w14:textId="1E514BC9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133BD47B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="0039609B" w:rsidP="0039609B" w:rsidRDefault="0039609B" w14:paraId="753059EB" w14:textId="77777777">
            <w:pPr>
              <w:pStyle w:val="Tabletext8"/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5AF68DE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FAF72D2" w14:textId="770E016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8D4C53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59DE003" w14:textId="34107966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4A7AC8E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F9398C8" w14:textId="6E9A648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7C58F84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C39FB3B" w14:textId="2797335E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7680A3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D5D66C1" w14:textId="6FBC585F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9609B" w:rsidTr="004F6CA4" w14:paraId="40D1A9E5" w14:textId="77777777">
        <w:trPr>
          <w:trHeight w:val="311"/>
        </w:trPr>
        <w:tc>
          <w:tcPr>
            <w:tcW w:w="924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="0039609B" w:rsidP="0039609B" w:rsidRDefault="0039609B" w14:paraId="79532867" w14:textId="77777777">
            <w:pPr>
              <w:pStyle w:val="Tabletext8"/>
            </w:pPr>
          </w:p>
        </w:tc>
        <w:tc>
          <w:tcPr>
            <w:tcW w:w="423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64200B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D2130C9" w14:textId="6EA2E25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D59687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A0A323E" w14:textId="7DA6449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1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4363C3C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43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FB176C0" w14:textId="3C755E0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625A35A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CF89A6B" w14:textId="49E049A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70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848FC3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43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2FFF7C9" w14:textId="6F5924A9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</w:tbl>
    <w:p w:rsidR="00527DC7" w:rsidP="00A06BD2" w:rsidRDefault="00B3682C" w14:paraId="0D07A535" w14:textId="474772AB">
      <w:pPr>
        <w:spacing w:before="240" w:after="0"/>
        <w:jc w:val="center"/>
      </w:pPr>
      <w:r w:rsidRPr="00DF26D4">
        <w:rPr>
          <w:rFonts w:ascii="Arial Black" w:hAnsi="Arial Black"/>
          <w:sz w:val="24"/>
          <w:szCs w:val="24"/>
        </w:rPr>
        <w:t xml:space="preserve">PLEASE </w:t>
      </w:r>
      <w:r w:rsidR="00A87F8A">
        <w:rPr>
          <w:rFonts w:ascii="Arial Black" w:hAnsi="Arial Black"/>
          <w:sz w:val="24"/>
          <w:szCs w:val="24"/>
        </w:rPr>
        <w:t>USE</w:t>
      </w:r>
      <w:r w:rsidRPr="00DF26D4">
        <w:rPr>
          <w:rFonts w:ascii="Arial Black" w:hAnsi="Arial Black"/>
          <w:sz w:val="24"/>
          <w:szCs w:val="24"/>
        </w:rPr>
        <w:t xml:space="preserve"> THE </w:t>
      </w:r>
      <w:r w:rsidR="00A87F8A">
        <w:rPr>
          <w:rFonts w:ascii="Arial Black" w:hAnsi="Arial Black"/>
          <w:sz w:val="24"/>
          <w:szCs w:val="24"/>
        </w:rPr>
        <w:t xml:space="preserve">NEXT </w:t>
      </w:r>
      <w:r w:rsidRPr="00DF26D4">
        <w:rPr>
          <w:rFonts w:ascii="Arial Black" w:hAnsi="Arial Black"/>
          <w:sz w:val="24"/>
          <w:szCs w:val="24"/>
        </w:rPr>
        <w:t>PAGE TO RECORD YOUR TIME FOR OTHER ACTIVITIES.</w:t>
      </w:r>
      <w:r w:rsidR="00527DC7">
        <w:br w:type="page"/>
      </w:r>
    </w:p>
    <w:tbl>
      <w:tblPr>
        <w:tblStyle w:val="TableGrid"/>
        <w:tblW w:w="5000" w:type="pct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1990"/>
        <w:gridCol w:w="1848"/>
        <w:gridCol w:w="1734"/>
        <w:gridCol w:w="1687"/>
        <w:gridCol w:w="1779"/>
        <w:gridCol w:w="1732"/>
      </w:tblGrid>
      <w:tr w:rsidRPr="00D76967" w:rsidR="0039609B" w:rsidTr="009427DC" w14:paraId="3ED32D27" w14:textId="77777777">
        <w:tc>
          <w:tcPr>
            <w:tcW w:w="5000" w:type="pct"/>
            <w:gridSpan w:val="6"/>
            <w:shd w:val="clear" w:color="auto" w:fill="000000" w:themeFill="text1"/>
          </w:tcPr>
          <w:p w:rsidRPr="00D76967" w:rsidR="0039609B" w:rsidP="0039609B" w:rsidRDefault="0039609B" w14:paraId="466F81CB" w14:textId="77777777">
            <w:pPr>
              <w:pStyle w:val="Tabletext8"/>
              <w:spacing w:before="60" w:after="60"/>
              <w:jc w:val="center"/>
              <w:rPr>
                <w:b/>
                <w:color w:val="FFFFFF" w:themeColor="background1"/>
                <w:sz w:val="18"/>
              </w:rPr>
            </w:pPr>
            <w:bookmarkStart w:name="_GoBack" w:colFirst="0" w:colLast="0" w:id="0"/>
            <w:r w:rsidRPr="00D76967">
              <w:rPr>
                <w:b/>
                <w:color w:val="FFFFFF" w:themeColor="background1"/>
                <w:sz w:val="18"/>
              </w:rPr>
              <w:lastRenderedPageBreak/>
              <w:t xml:space="preserve">OTHER ACTIVITIES </w:t>
            </w:r>
          </w:p>
        </w:tc>
      </w:tr>
      <w:tr w:rsidRPr="009E2441" w:rsidR="00B3682C" w:rsidTr="00610928" w14:paraId="6ABFD82D" w14:textId="77777777">
        <w:tc>
          <w:tcPr>
            <w:tcW w:w="924" w:type="pct"/>
            <w:tcBorders>
              <w:bottom w:val="nil"/>
            </w:tcBorders>
            <w:shd w:val="clear" w:color="auto" w:fill="FFFFFF" w:themeFill="background1"/>
          </w:tcPr>
          <w:p w:rsidR="00B3682C" w:rsidP="00AE348C" w:rsidRDefault="00B3682C" w14:paraId="752FF31B" w14:textId="77777777">
            <w:pPr>
              <w:pStyle w:val="Tabletext8"/>
            </w:pPr>
          </w:p>
        </w:tc>
        <w:tc>
          <w:tcPr>
            <w:tcW w:w="858" w:type="pct"/>
            <w:tcBorders>
              <w:bottom w:val="single" w:color="auto" w:sz="4" w:space="0"/>
            </w:tcBorders>
          </w:tcPr>
          <w:p w:rsidRPr="009E2441" w:rsidR="00B3682C" w:rsidP="00AE348C" w:rsidRDefault="00B3682C" w14:paraId="4B8E3B42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MONDAY</w:t>
            </w:r>
          </w:p>
        </w:tc>
        <w:tc>
          <w:tcPr>
            <w:tcW w:w="805" w:type="pct"/>
            <w:tcBorders>
              <w:bottom w:val="single" w:color="auto" w:sz="4" w:space="0"/>
            </w:tcBorders>
          </w:tcPr>
          <w:p w:rsidRPr="009E2441" w:rsidR="00B3682C" w:rsidP="00AE348C" w:rsidRDefault="00B3682C" w14:paraId="2A8434E9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UESDAY</w:t>
            </w:r>
          </w:p>
        </w:tc>
        <w:tc>
          <w:tcPr>
            <w:tcW w:w="783" w:type="pct"/>
            <w:tcBorders>
              <w:bottom w:val="single" w:color="auto" w:sz="4" w:space="0"/>
            </w:tcBorders>
          </w:tcPr>
          <w:p w:rsidRPr="009E2441" w:rsidR="00B3682C" w:rsidP="00AE348C" w:rsidRDefault="00B3682C" w14:paraId="2CEE91A2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WEDNESDAY</w:t>
            </w:r>
          </w:p>
        </w:tc>
        <w:tc>
          <w:tcPr>
            <w:tcW w:w="826" w:type="pct"/>
            <w:tcBorders>
              <w:bottom w:val="single" w:color="auto" w:sz="4" w:space="0"/>
            </w:tcBorders>
          </w:tcPr>
          <w:p w:rsidRPr="009E2441" w:rsidR="00B3682C" w:rsidP="00AE348C" w:rsidRDefault="00B3682C" w14:paraId="5755B629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HURSDAY</w:t>
            </w:r>
          </w:p>
        </w:tc>
        <w:tc>
          <w:tcPr>
            <w:tcW w:w="804" w:type="pct"/>
            <w:tcBorders>
              <w:bottom w:val="single" w:color="auto" w:sz="4" w:space="0"/>
            </w:tcBorders>
          </w:tcPr>
          <w:p w:rsidRPr="009E2441" w:rsidR="00B3682C" w:rsidP="00AE348C" w:rsidRDefault="00B3682C" w14:paraId="0E3A3996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FRIDAY</w:t>
            </w:r>
          </w:p>
        </w:tc>
      </w:tr>
      <w:tr w:rsidRPr="00BB2953" w:rsidR="00B3682C" w:rsidTr="00610928" w14:paraId="4DE70ED2" w14:textId="77777777">
        <w:tc>
          <w:tcPr>
            <w:tcW w:w="924" w:type="pct"/>
            <w:tcBorders>
              <w:top w:val="nil"/>
              <w:bottom w:val="single" w:color="auto" w:sz="12" w:space="0"/>
            </w:tcBorders>
            <w:shd w:val="clear" w:color="auto" w:fill="FFFFFF" w:themeFill="background1"/>
            <w:vAlign w:val="bottom"/>
          </w:tcPr>
          <w:p w:rsidRPr="00F379F6" w:rsidR="00B3682C" w:rsidP="00AE348C" w:rsidRDefault="00B3682C" w14:paraId="5CD52863" w14:textId="77777777">
            <w:pPr>
              <w:pStyle w:val="Tabletext8"/>
              <w:jc w:val="right"/>
              <w:rPr>
                <w:b/>
                <w:sz w:val="18"/>
                <w:szCs w:val="18"/>
              </w:rPr>
            </w:pPr>
            <w:r w:rsidRPr="00F379F6">
              <w:rPr>
                <w:b/>
                <w:sz w:val="18"/>
                <w:szCs w:val="18"/>
              </w:rPr>
              <w:t>DATE:</w:t>
            </w:r>
          </w:p>
        </w:tc>
        <w:tc>
          <w:tcPr>
            <w:tcW w:w="858" w:type="pct"/>
            <w:tcBorders>
              <w:top w:val="single" w:color="auto" w:sz="4" w:space="0"/>
            </w:tcBorders>
          </w:tcPr>
          <w:p w:rsidRPr="00BB2953" w:rsidR="00B3682C" w:rsidP="00AE348C" w:rsidRDefault="00B3682C" w14:paraId="787B4955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05" w:type="pct"/>
            <w:tcBorders>
              <w:top w:val="single" w:color="auto" w:sz="4" w:space="0"/>
            </w:tcBorders>
          </w:tcPr>
          <w:p w:rsidRPr="00BB2953" w:rsidR="00B3682C" w:rsidP="00AE348C" w:rsidRDefault="00B3682C" w14:paraId="2CB94D3F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783" w:type="pct"/>
            <w:tcBorders>
              <w:top w:val="single" w:color="auto" w:sz="4" w:space="0"/>
            </w:tcBorders>
          </w:tcPr>
          <w:p w:rsidRPr="00BB2953" w:rsidR="00B3682C" w:rsidP="00AE348C" w:rsidRDefault="00B3682C" w14:paraId="5BD53E08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26" w:type="pct"/>
            <w:tcBorders>
              <w:top w:val="single" w:color="auto" w:sz="4" w:space="0"/>
            </w:tcBorders>
          </w:tcPr>
          <w:p w:rsidRPr="00BB2953" w:rsidR="00B3682C" w:rsidP="00AE348C" w:rsidRDefault="00B3682C" w14:paraId="1EB99213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04" w:type="pct"/>
            <w:tcBorders>
              <w:top w:val="single" w:color="auto" w:sz="4" w:space="0"/>
            </w:tcBorders>
          </w:tcPr>
          <w:p w:rsidRPr="00BB2953" w:rsidR="00B3682C" w:rsidP="00AE348C" w:rsidRDefault="00B3682C" w14:paraId="50259C39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</w:tr>
      <w:tr w:rsidRPr="004721D4" w:rsidR="00610928" w:rsidTr="00AE348C" w14:paraId="5DFC451E" w14:textId="77777777">
        <w:tc>
          <w:tcPr>
            <w:tcW w:w="924" w:type="pct"/>
            <w:vMerge w:val="restart"/>
            <w:tcBorders>
              <w:top w:val="single" w:color="auto" w:sz="12" w:space="0"/>
            </w:tcBorders>
            <w:shd w:val="clear" w:color="auto" w:fill="auto"/>
            <w:vAlign w:val="center"/>
          </w:tcPr>
          <w:p w:rsidRPr="00E61AEA" w:rsidR="00610928" w:rsidP="00B3682C" w:rsidRDefault="00610928" w14:paraId="4677F3EE" w14:textId="77777777">
            <w:pPr>
              <w:pStyle w:val="Tabletext8"/>
              <w:spacing w:before="120" w:after="60"/>
              <w:jc w:val="center"/>
              <w:rPr>
                <w:b/>
                <w:color w:val="FFFFFF" w:themeColor="background1"/>
                <w:sz w:val="20"/>
              </w:rPr>
            </w:pPr>
          </w:p>
        </w:tc>
        <w:tc>
          <w:tcPr>
            <w:tcW w:w="4076" w:type="pct"/>
            <w:gridSpan w:val="5"/>
            <w:shd w:val="clear" w:color="auto" w:fill="auto"/>
            <w:vAlign w:val="center"/>
          </w:tcPr>
          <w:p w:rsidRPr="009427DC" w:rsidR="00610928" w:rsidP="00B3682C" w:rsidRDefault="00610928" w14:paraId="02D5C53C" w14:textId="01C121F2">
            <w:pPr>
              <w:pStyle w:val="Tabletext8"/>
              <w:spacing w:before="120" w:after="60"/>
              <w:jc w:val="center"/>
              <w:rPr>
                <w:rFonts w:cs="Arial"/>
                <w:b/>
              </w:rPr>
            </w:pPr>
            <w:r w:rsidRPr="004E0A53">
              <w:rPr>
                <w:rFonts w:cs="Arial"/>
                <w:b/>
              </w:rPr>
              <w:t xml:space="preserve">How many minutes did you spend on the activities below? </w:t>
            </w:r>
            <w:r>
              <w:rPr>
                <w:rFonts w:cs="Arial"/>
                <w:b/>
              </w:rPr>
              <w:br/>
            </w:r>
            <w:r w:rsidRPr="004E0A53">
              <w:rPr>
                <w:rFonts w:cs="Arial"/>
                <w:b/>
              </w:rPr>
              <w:t xml:space="preserve">Include only the time you spent on activities that support the delivery of </w:t>
            </w:r>
            <w:r>
              <w:rPr>
                <w:rFonts w:cs="Arial"/>
                <w:b/>
              </w:rPr>
              <w:t>PCIT</w:t>
            </w:r>
            <w:r w:rsidRPr="004E0A53">
              <w:rPr>
                <w:rFonts w:cs="Arial"/>
                <w:b/>
              </w:rPr>
              <w:t>.</w:t>
            </w:r>
          </w:p>
        </w:tc>
      </w:tr>
      <w:tr w:rsidRPr="00BE2390" w:rsidR="00610928" w:rsidTr="00610928" w14:paraId="639DB996" w14:textId="77777777">
        <w:tc>
          <w:tcPr>
            <w:tcW w:w="924" w:type="pct"/>
            <w:vMerge/>
            <w:tcBorders>
              <w:bottom w:val="single" w:color="auto" w:sz="12" w:space="0"/>
            </w:tcBorders>
            <w:shd w:val="clear" w:color="auto" w:fill="auto"/>
          </w:tcPr>
          <w:p w:rsidRPr="00391305" w:rsidR="00610928" w:rsidP="00B3682C" w:rsidRDefault="00610928" w14:paraId="55BB2A35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858" w:type="pct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B3682C" w:rsidR="00610928" w:rsidP="00B3682C" w:rsidRDefault="00610928" w14:paraId="084F1650" w14:textId="43986350">
            <w:pPr>
              <w:pStyle w:val="Tabletext8"/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NUTES</w:t>
            </w:r>
          </w:p>
        </w:tc>
        <w:tc>
          <w:tcPr>
            <w:tcW w:w="805" w:type="pct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B3682C" w:rsidR="00610928" w:rsidP="00B3682C" w:rsidRDefault="00610928" w14:paraId="5D17B37B" w14:textId="6E128453">
            <w:pPr>
              <w:pStyle w:val="Tabletext8"/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NUTES</w:t>
            </w:r>
          </w:p>
        </w:tc>
        <w:tc>
          <w:tcPr>
            <w:tcW w:w="783" w:type="pct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B3682C" w:rsidR="00610928" w:rsidP="00B3682C" w:rsidRDefault="00610928" w14:paraId="714D6D44" w14:textId="576B52F8">
            <w:pPr>
              <w:pStyle w:val="Tabletext8"/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NUTES</w:t>
            </w:r>
          </w:p>
        </w:tc>
        <w:tc>
          <w:tcPr>
            <w:tcW w:w="826" w:type="pct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B3682C" w:rsidR="00610928" w:rsidP="00B3682C" w:rsidRDefault="00610928" w14:paraId="4265C602" w14:textId="4B5AE6CF">
            <w:pPr>
              <w:pStyle w:val="Tabletext8"/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NUTES</w:t>
            </w:r>
          </w:p>
        </w:tc>
        <w:tc>
          <w:tcPr>
            <w:tcW w:w="804" w:type="pct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B3682C" w:rsidR="00610928" w:rsidP="00B3682C" w:rsidRDefault="00610928" w14:paraId="556A21C1" w14:textId="7955708F">
            <w:pPr>
              <w:pStyle w:val="Tabletext8"/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NUTES</w:t>
            </w:r>
          </w:p>
        </w:tc>
      </w:tr>
      <w:tr w:rsidRPr="00BE2390" w:rsidR="0039609B" w:rsidTr="00610928" w14:paraId="1D9E0E30" w14:textId="77777777">
        <w:tc>
          <w:tcPr>
            <w:tcW w:w="924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</w:tcPr>
          <w:p w:rsidRPr="00391305" w:rsidR="0039609B" w:rsidP="00B3682C" w:rsidRDefault="0039609B" w14:paraId="31F48431" w14:textId="77777777">
            <w:pPr>
              <w:pStyle w:val="Tabletext8"/>
              <w:spacing w:before="12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7. </w:t>
            </w:r>
            <w:r w:rsidRPr="00391305">
              <w:rPr>
                <w:b/>
                <w:sz w:val="15"/>
                <w:szCs w:val="15"/>
              </w:rPr>
              <w:tab/>
              <w:t>Supervision and clinical support</w:t>
            </w:r>
          </w:p>
          <w:p w:rsidRPr="00391305" w:rsidR="0039609B" w:rsidP="00B3682C" w:rsidRDefault="0039609B" w14:paraId="0C8012B0" w14:textId="189E1375">
            <w:pPr>
              <w:pStyle w:val="Tabletext8"/>
              <w:spacing w:before="60" w:after="12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 xml:space="preserve">Providing or receiving </w:t>
            </w:r>
            <w:r w:rsidR="004E0A53">
              <w:rPr>
                <w:i/>
                <w:sz w:val="15"/>
                <w:szCs w:val="15"/>
              </w:rPr>
              <w:t xml:space="preserve">ongoing </w:t>
            </w:r>
            <w:r w:rsidRPr="00391305">
              <w:rPr>
                <w:i/>
                <w:sz w:val="15"/>
                <w:szCs w:val="15"/>
              </w:rPr>
              <w:t>training and clinical supervision</w:t>
            </w:r>
            <w:r w:rsidR="004E0A53">
              <w:rPr>
                <w:i/>
                <w:sz w:val="15"/>
                <w:szCs w:val="15"/>
              </w:rPr>
              <w:t xml:space="preserve"> on </w:t>
            </w:r>
            <w:r w:rsidR="00627B3C">
              <w:rPr>
                <w:i/>
                <w:sz w:val="15"/>
                <w:szCs w:val="15"/>
              </w:rPr>
              <w:t>PCIT</w:t>
            </w:r>
            <w:r w:rsidR="004E0A53">
              <w:rPr>
                <w:i/>
                <w:sz w:val="15"/>
                <w:szCs w:val="15"/>
              </w:rPr>
              <w:t>, including conducting and reviewing fidelity assessment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858" w:type="pct"/>
            <w:tcBorders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285996F9" w14:textId="78E232E6">
            <w:pPr>
              <w:pStyle w:val="Tabletext8"/>
              <w:spacing w:before="20" w:after="120"/>
              <w:jc w:val="center"/>
            </w:pPr>
          </w:p>
        </w:tc>
        <w:tc>
          <w:tcPr>
            <w:tcW w:w="805" w:type="pct"/>
            <w:tcBorders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1001884E" w14:textId="1AFD0CD6">
            <w:pPr>
              <w:pStyle w:val="Tabletext8"/>
              <w:spacing w:before="20" w:after="120"/>
              <w:jc w:val="center"/>
            </w:pPr>
          </w:p>
        </w:tc>
        <w:tc>
          <w:tcPr>
            <w:tcW w:w="783" w:type="pct"/>
            <w:tcBorders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25D6D481" w14:textId="5BA9C525">
            <w:pPr>
              <w:pStyle w:val="Tabletext8"/>
              <w:spacing w:before="20" w:after="120"/>
              <w:jc w:val="center"/>
            </w:pPr>
          </w:p>
        </w:tc>
        <w:tc>
          <w:tcPr>
            <w:tcW w:w="826" w:type="pct"/>
            <w:tcBorders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3DA32D3C" w14:textId="38096663">
            <w:pPr>
              <w:pStyle w:val="Tabletext8"/>
              <w:spacing w:before="20" w:after="120"/>
              <w:jc w:val="center"/>
            </w:pPr>
          </w:p>
        </w:tc>
        <w:tc>
          <w:tcPr>
            <w:tcW w:w="804" w:type="pct"/>
            <w:tcBorders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380B1E81" w14:textId="79D33E49">
            <w:pPr>
              <w:pStyle w:val="Tabletext8"/>
              <w:spacing w:before="20" w:after="120"/>
              <w:jc w:val="center"/>
            </w:pPr>
          </w:p>
        </w:tc>
      </w:tr>
      <w:tr w:rsidRPr="00BE2390" w:rsidR="0039609B" w:rsidTr="00610928" w14:paraId="1535FB1C" w14:textId="77777777">
        <w:tc>
          <w:tcPr>
            <w:tcW w:w="924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391305" w:rsidR="0039609B" w:rsidP="00B3682C" w:rsidRDefault="0039609B" w14:paraId="5392FA50" w14:textId="77777777">
            <w:pPr>
              <w:pStyle w:val="Tabletext8"/>
              <w:spacing w:before="12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8. </w:t>
            </w:r>
            <w:r w:rsidRPr="00391305">
              <w:rPr>
                <w:b/>
                <w:sz w:val="15"/>
                <w:szCs w:val="15"/>
              </w:rPr>
              <w:tab/>
              <w:t>Outreach</w:t>
            </w:r>
          </w:p>
          <w:p w:rsidRPr="00391305" w:rsidR="0039609B" w:rsidP="00B3682C" w:rsidRDefault="0039609B" w14:paraId="4899B5B7" w14:textId="3B790186">
            <w:pPr>
              <w:pStyle w:val="Tabletext8"/>
              <w:spacing w:before="60" w:after="12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 xml:space="preserve">Activities to inform referral agencies and </w:t>
            </w:r>
            <w:r w:rsidR="004E0A53">
              <w:rPr>
                <w:i/>
                <w:sz w:val="15"/>
                <w:szCs w:val="15"/>
              </w:rPr>
              <w:t xml:space="preserve">potential </w:t>
            </w:r>
            <w:r w:rsidRPr="004E0A53" w:rsidR="004E0A53">
              <w:rPr>
                <w:b/>
                <w:i/>
                <w:sz w:val="15"/>
                <w:szCs w:val="15"/>
              </w:rPr>
              <w:t>new</w:t>
            </w:r>
            <w:r w:rsidR="004E0A53">
              <w:rPr>
                <w:i/>
                <w:sz w:val="15"/>
                <w:szCs w:val="15"/>
              </w:rPr>
              <w:t xml:space="preserve"> </w:t>
            </w:r>
            <w:r w:rsidRPr="00391305">
              <w:rPr>
                <w:i/>
                <w:sz w:val="15"/>
                <w:szCs w:val="15"/>
              </w:rPr>
              <w:t>clients about</w:t>
            </w:r>
            <w:r w:rsidR="004E0A53">
              <w:rPr>
                <w:i/>
                <w:sz w:val="15"/>
                <w:szCs w:val="15"/>
              </w:rPr>
              <w:t xml:space="preserve">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391305">
              <w:rPr>
                <w:i/>
                <w:sz w:val="15"/>
                <w:szCs w:val="15"/>
              </w:rPr>
              <w:t xml:space="preserve"> servic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858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4BDD017A" w14:textId="6808242C">
            <w:pPr>
              <w:pStyle w:val="Tabletext8"/>
              <w:spacing w:before="20" w:after="120"/>
              <w:jc w:val="center"/>
            </w:pPr>
          </w:p>
        </w:tc>
        <w:tc>
          <w:tcPr>
            <w:tcW w:w="805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788E708C" w14:textId="48225448">
            <w:pPr>
              <w:pStyle w:val="Tabletext8"/>
              <w:spacing w:before="20" w:after="120"/>
              <w:jc w:val="center"/>
            </w:pPr>
          </w:p>
        </w:tc>
        <w:tc>
          <w:tcPr>
            <w:tcW w:w="783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0B8092CA" w14:textId="68135149">
            <w:pPr>
              <w:pStyle w:val="Tabletext8"/>
              <w:spacing w:before="20" w:after="120"/>
              <w:jc w:val="center"/>
            </w:pPr>
          </w:p>
        </w:tc>
        <w:tc>
          <w:tcPr>
            <w:tcW w:w="826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5E8C0076" w14:textId="3B989831">
            <w:pPr>
              <w:pStyle w:val="Tabletext8"/>
              <w:spacing w:before="20" w:after="120"/>
              <w:jc w:val="center"/>
            </w:pPr>
          </w:p>
        </w:tc>
        <w:tc>
          <w:tcPr>
            <w:tcW w:w="804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3BFA87BC" w14:textId="18C7947F">
            <w:pPr>
              <w:pStyle w:val="Tabletext8"/>
              <w:spacing w:before="20" w:after="120"/>
              <w:jc w:val="center"/>
            </w:pPr>
          </w:p>
        </w:tc>
      </w:tr>
      <w:tr w:rsidRPr="00BE2390" w:rsidR="0039609B" w:rsidTr="00610928" w14:paraId="1E487B14" w14:textId="77777777">
        <w:tc>
          <w:tcPr>
            <w:tcW w:w="924" w:type="pct"/>
            <w:tcBorders>
              <w:top w:val="single" w:color="auto" w:sz="12" w:space="0"/>
            </w:tcBorders>
            <w:shd w:val="clear" w:color="auto" w:fill="E8E8E8"/>
          </w:tcPr>
          <w:p w:rsidRPr="00391305" w:rsidR="0039609B" w:rsidP="00B3682C" w:rsidRDefault="0039609B" w14:paraId="52EF2368" w14:textId="77777777">
            <w:pPr>
              <w:pStyle w:val="Tabletext8"/>
              <w:spacing w:before="12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9. </w:t>
            </w:r>
            <w:r w:rsidRPr="00391305">
              <w:rPr>
                <w:b/>
                <w:sz w:val="15"/>
                <w:szCs w:val="15"/>
              </w:rPr>
              <w:tab/>
              <w:t>Program administration and management</w:t>
            </w:r>
          </w:p>
          <w:p w:rsidRPr="005D208E" w:rsidR="0039609B" w:rsidP="00B3682C" w:rsidRDefault="0039609B" w14:paraId="3B2E3C80" w14:textId="56231196">
            <w:pPr>
              <w:pStyle w:val="Tabletext8"/>
              <w:spacing w:before="60" w:after="120"/>
              <w:ind w:left="288"/>
              <w:rPr>
                <w:b/>
                <w:i/>
                <w:sz w:val="15"/>
                <w:szCs w:val="15"/>
              </w:rPr>
            </w:pPr>
            <w:r w:rsidRPr="005D208E">
              <w:rPr>
                <w:i/>
                <w:sz w:val="15"/>
                <w:szCs w:val="15"/>
              </w:rPr>
              <w:t xml:space="preserve">Activities related to ongoing general management of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5D208E">
              <w:rPr>
                <w:i/>
                <w:sz w:val="15"/>
                <w:szCs w:val="15"/>
              </w:rPr>
              <w:t xml:space="preserve"> servic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858" w:type="pct"/>
            <w:tcBorders>
              <w:top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77D3CDAB" w14:textId="2C3AEBDA">
            <w:pPr>
              <w:pStyle w:val="Tabletext8"/>
              <w:spacing w:before="20" w:after="120"/>
              <w:jc w:val="center"/>
            </w:pPr>
          </w:p>
        </w:tc>
        <w:tc>
          <w:tcPr>
            <w:tcW w:w="805" w:type="pct"/>
            <w:tcBorders>
              <w:top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13860ACA" w14:textId="6C69A70F">
            <w:pPr>
              <w:pStyle w:val="Tabletext8"/>
              <w:spacing w:before="20" w:after="120"/>
              <w:jc w:val="center"/>
            </w:pPr>
          </w:p>
        </w:tc>
        <w:tc>
          <w:tcPr>
            <w:tcW w:w="783" w:type="pct"/>
            <w:tcBorders>
              <w:top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1858AFFE" w14:textId="008E413E">
            <w:pPr>
              <w:pStyle w:val="Tabletext8"/>
              <w:spacing w:before="20" w:after="120"/>
              <w:jc w:val="center"/>
            </w:pPr>
          </w:p>
        </w:tc>
        <w:tc>
          <w:tcPr>
            <w:tcW w:w="826" w:type="pct"/>
            <w:tcBorders>
              <w:top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1D645720" w14:textId="63FD1EAA">
            <w:pPr>
              <w:pStyle w:val="Tabletext8"/>
              <w:spacing w:before="20" w:after="120"/>
              <w:jc w:val="center"/>
            </w:pPr>
          </w:p>
        </w:tc>
        <w:tc>
          <w:tcPr>
            <w:tcW w:w="804" w:type="pct"/>
            <w:tcBorders>
              <w:top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2D6F34C7" w14:textId="1B6099E8">
            <w:pPr>
              <w:pStyle w:val="Tabletext8"/>
              <w:spacing w:before="20" w:after="120"/>
              <w:jc w:val="center"/>
            </w:pPr>
          </w:p>
        </w:tc>
      </w:tr>
      <w:bookmarkEnd w:id="0"/>
    </w:tbl>
    <w:p w:rsidRPr="00B3682C" w:rsidR="0039609B" w:rsidP="00DF26D4" w:rsidRDefault="0039609B" w14:paraId="0B39A371" w14:textId="77777777">
      <w:pPr>
        <w:spacing w:after="0"/>
      </w:pPr>
    </w:p>
    <w:p w:rsidRPr="00246C9B" w:rsidR="00A87F8A" w:rsidP="00A87F8A" w:rsidRDefault="00A87F8A" w14:paraId="1B06EE27" w14:textId="77777777">
      <w:pPr>
        <w:spacing w:after="0"/>
        <w:jc w:val="center"/>
        <w:rPr>
          <w:b/>
        </w:rPr>
      </w:pPr>
      <w:r w:rsidRPr="00246C9B">
        <w:rPr>
          <w:b/>
        </w:rPr>
        <w:t>PLEASE CONFIRM THAT THE TOTAL TIME YOU HAVE RECORDED FO</w:t>
      </w:r>
      <w:r>
        <w:rPr>
          <w:b/>
        </w:rPr>
        <w:t>R ACTIVITIES 1 THROUGH 9 EACH DAY DOES NOT EXCEED THE TOTAL TIME YOU WORKED</w:t>
      </w:r>
      <w:r w:rsidRPr="00246C9B">
        <w:rPr>
          <w:b/>
        </w:rPr>
        <w:t xml:space="preserve"> THAT DAY.</w:t>
      </w:r>
    </w:p>
    <w:p w:rsidRPr="00B3682C" w:rsidR="0039609B" w:rsidP="00DF26D4" w:rsidRDefault="0039609B" w14:paraId="3D3FD0FC" w14:textId="77777777">
      <w:pPr>
        <w:spacing w:after="0"/>
      </w:pPr>
    </w:p>
    <w:sectPr w:rsidRPr="00B3682C" w:rsidR="0039609B" w:rsidSect="00ED1A80">
      <w:headerReference w:type="default" r:id="rId15"/>
      <w:footerReference w:type="default" r:id="rId16"/>
      <w:pgSz w:w="12240" w:h="15840"/>
      <w:pgMar w:top="720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2EC1F0" w14:textId="77777777" w:rsidR="00AB2A7B" w:rsidRDefault="00AB2A7B" w:rsidP="002E3E35">
      <w:r>
        <w:separator/>
      </w:r>
    </w:p>
  </w:endnote>
  <w:endnote w:type="continuationSeparator" w:id="0">
    <w:p w14:paraId="6B20C24B" w14:textId="77777777" w:rsidR="00AB2A7B" w:rsidRDefault="00AB2A7B" w:rsidP="002E3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B8387" w14:textId="77777777" w:rsidR="00AE348C" w:rsidRPr="00964AB7" w:rsidRDefault="00AE348C" w:rsidP="003E4431">
    <w:pPr>
      <w:pStyle w:val="Footer"/>
      <w:pBdr>
        <w:bottom w:val="none" w:sz="0" w:space="0" w:color="auto"/>
      </w:pBdr>
      <w:spacing w:before="120" w:after="0"/>
      <w:ind w:left="-720"/>
      <w:rPr>
        <w:rStyle w:val="PageNumbe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F5550" w14:textId="5F0B17BD" w:rsidR="00AE348C" w:rsidRPr="00964AB7" w:rsidRDefault="00AE348C" w:rsidP="003E4431">
    <w:pPr>
      <w:pStyle w:val="Footer"/>
      <w:pBdr>
        <w:bottom w:val="none" w:sz="0" w:space="0" w:color="auto"/>
      </w:pBdr>
      <w:spacing w:before="120" w:after="0"/>
      <w:ind w:left="-720"/>
      <w:rPr>
        <w:rStyle w:val="PageNumber"/>
      </w:rPr>
    </w:pPr>
    <w:r w:rsidRPr="0000444F">
      <w:rPr>
        <w:rStyle w:val="PageNumber"/>
        <w:sz w:val="18"/>
      </w:rPr>
      <w:t>Prepared by Mathematica</w:t>
    </w:r>
    <w:r>
      <w:rPr>
        <w:rStyle w:val="PageNumber"/>
        <w:sz w:val="18"/>
      </w:rPr>
      <w:tab/>
    </w:r>
    <w:r w:rsidRPr="00183D67">
      <w:rPr>
        <w:rStyle w:val="PageNumber"/>
        <w:sz w:val="18"/>
      </w:rPr>
      <w:fldChar w:fldCharType="begin"/>
    </w:r>
    <w:r w:rsidRPr="00183D67">
      <w:rPr>
        <w:rStyle w:val="PageNumber"/>
        <w:sz w:val="18"/>
      </w:rPr>
      <w:instrText xml:space="preserve"> PAGE   \* MERGEFORMAT </w:instrText>
    </w:r>
    <w:r w:rsidRPr="00183D67">
      <w:rPr>
        <w:rStyle w:val="PageNumber"/>
        <w:sz w:val="18"/>
      </w:rPr>
      <w:fldChar w:fldCharType="separate"/>
    </w:r>
    <w:r w:rsidR="0085076F">
      <w:rPr>
        <w:rStyle w:val="PageNumber"/>
        <w:noProof/>
        <w:sz w:val="18"/>
      </w:rPr>
      <w:t>6</w:t>
    </w:r>
    <w:r w:rsidRPr="00183D67">
      <w:rPr>
        <w:rStyle w:val="PageNumber"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B8391" w14:textId="127A5B11" w:rsidR="00AE348C" w:rsidRPr="00F8224C" w:rsidRDefault="00AE348C" w:rsidP="00F8224C">
    <w:pPr>
      <w:pStyle w:val="Footer"/>
      <w:pBdr>
        <w:bottom w:val="none" w:sz="0" w:space="0" w:color="auto"/>
      </w:pBdr>
      <w:tabs>
        <w:tab w:val="clear" w:pos="4320"/>
        <w:tab w:val="center" w:pos="5220"/>
      </w:tabs>
      <w:spacing w:before="120" w:after="0"/>
      <w:rPr>
        <w:rStyle w:val="PageNumber"/>
      </w:rPr>
    </w:pPr>
    <w:r w:rsidRPr="0000444F">
      <w:rPr>
        <w:rStyle w:val="PageNumber"/>
        <w:sz w:val="18"/>
      </w:rPr>
      <w:t>Prepared by Mathematica</w:t>
    </w:r>
    <w:r>
      <w:rPr>
        <w:rStyle w:val="PageNumber"/>
        <w:sz w:val="18"/>
      </w:rPr>
      <w:tab/>
    </w:r>
    <w:r w:rsidRPr="00183D67">
      <w:rPr>
        <w:rStyle w:val="PageNumber"/>
        <w:sz w:val="18"/>
      </w:rPr>
      <w:fldChar w:fldCharType="begin"/>
    </w:r>
    <w:r w:rsidRPr="00183D67">
      <w:rPr>
        <w:rStyle w:val="PageNumber"/>
        <w:sz w:val="18"/>
      </w:rPr>
      <w:instrText xml:space="preserve"> PAGE   \* MERGEFORMAT </w:instrText>
    </w:r>
    <w:r w:rsidRPr="00183D67">
      <w:rPr>
        <w:rStyle w:val="PageNumber"/>
        <w:sz w:val="18"/>
      </w:rPr>
      <w:fldChar w:fldCharType="separate"/>
    </w:r>
    <w:r w:rsidR="0085076F">
      <w:rPr>
        <w:rStyle w:val="PageNumber"/>
        <w:noProof/>
        <w:sz w:val="18"/>
      </w:rPr>
      <w:t>8</w:t>
    </w:r>
    <w:r w:rsidRPr="00183D67">
      <w:rPr>
        <w:rStyle w:val="PageNumber"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DF8BC" w14:textId="77777777" w:rsidR="00AB2A7B" w:rsidRDefault="00AB2A7B" w:rsidP="00203E3B">
      <w:r>
        <w:separator/>
      </w:r>
    </w:p>
  </w:footnote>
  <w:footnote w:type="continuationSeparator" w:id="0">
    <w:p w14:paraId="118601D4" w14:textId="77777777" w:rsidR="00AB2A7B" w:rsidRDefault="00AB2A7B" w:rsidP="00203E3B">
      <w:r>
        <w:separator/>
      </w:r>
    </w:p>
    <w:p w14:paraId="5D00D1F8" w14:textId="77777777" w:rsidR="00AB2A7B" w:rsidRPr="00157CA2" w:rsidRDefault="00AB2A7B" w:rsidP="00203E3B">
      <w:pPr>
        <w:spacing w:after="120"/>
      </w:pPr>
      <w:r w:rsidRPr="00157CA2">
        <w:rPr>
          <w:i/>
        </w:rPr>
        <w:t>(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B8386" w14:textId="77777777" w:rsidR="00AE348C" w:rsidRDefault="00AE348C" w:rsidP="00497FFE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DB83A2" wp14:editId="6DDB83A3">
              <wp:simplePos x="0" y="0"/>
              <wp:positionH relativeFrom="margin">
                <wp:align>center</wp:align>
              </wp:positionH>
              <wp:positionV relativeFrom="paragraph">
                <wp:posOffset>87449</wp:posOffset>
              </wp:positionV>
              <wp:extent cx="6867144" cy="8961120"/>
              <wp:effectExtent l="0" t="0" r="10160" b="1143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67144" cy="8961120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724DF3" id="Rectangle 2" o:spid="_x0000_s1026" style="position:absolute;margin-left:0;margin-top:6.9pt;width:540.7pt;height:705.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" filled="f" strokecolor="black [3213]" strokeweight="2pt">
              <w10:wrap anchorx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403"/>
      <w:gridCol w:w="4059"/>
      <w:gridCol w:w="3898"/>
    </w:tblGrid>
    <w:tr w:rsidR="00AE348C" w:rsidRPr="00E33379" w14:paraId="6DDB838F" w14:textId="77777777" w:rsidTr="00B3682C">
      <w:tc>
        <w:tcPr>
          <w:tcW w:w="2160" w:type="dxa"/>
          <w:shd w:val="clear" w:color="auto" w:fill="FFFFFF" w:themeFill="background1"/>
        </w:tcPr>
        <w:p w14:paraId="6DDB838C" w14:textId="51871A8C" w:rsidR="00AE348C" w:rsidRPr="001E36DF" w:rsidRDefault="00AE348C" w:rsidP="007A0517">
          <w:pPr>
            <w:pStyle w:val="Header"/>
            <w:pBdr>
              <w:bottom w:val="none" w:sz="0" w:space="0" w:color="auto"/>
            </w:pBdr>
            <w:tabs>
              <w:tab w:val="clear" w:pos="9360"/>
              <w:tab w:val="left" w:leader="underscore" w:pos="3510"/>
            </w:tabs>
            <w:spacing w:before="120" w:after="60"/>
            <w:ind w:left="72"/>
            <w:rPr>
              <w:rFonts w:cs="Arial"/>
              <w:b/>
              <w:szCs w:val="14"/>
            </w:rPr>
          </w:pPr>
          <w:r w:rsidRPr="001E36DF">
            <w:rPr>
              <w:rFonts w:cs="Arial"/>
              <w:b/>
              <w:sz w:val="20"/>
              <w:szCs w:val="14"/>
            </w:rPr>
            <w:t>week # _________</w:t>
          </w:r>
        </w:p>
      </w:tc>
      <w:tc>
        <w:tcPr>
          <w:tcW w:w="4464" w:type="dxa"/>
          <w:vAlign w:val="bottom"/>
        </w:tcPr>
        <w:p w14:paraId="6DDB838D" w14:textId="77777777" w:rsidR="00AE348C" w:rsidRPr="00E33379" w:rsidRDefault="00AE348C" w:rsidP="007A0517">
          <w:pPr>
            <w:pStyle w:val="Header"/>
            <w:pBdr>
              <w:bottom w:val="none" w:sz="0" w:space="0" w:color="auto"/>
            </w:pBdr>
            <w:tabs>
              <w:tab w:val="clear" w:pos="9360"/>
              <w:tab w:val="left" w:leader="underscore" w:pos="4367"/>
            </w:tabs>
            <w:spacing w:before="120" w:after="40"/>
            <w:rPr>
              <w:rFonts w:cs="Arial"/>
              <w:b/>
              <w:szCs w:val="14"/>
            </w:rPr>
          </w:pPr>
          <w:r>
            <w:rPr>
              <w:rFonts w:cs="Arial"/>
              <w:b/>
              <w:szCs w:val="14"/>
            </w:rPr>
            <w:t>NAME</w:t>
          </w:r>
          <w:r w:rsidRPr="00E33379">
            <w:rPr>
              <w:rFonts w:cs="Arial"/>
              <w:b/>
              <w:szCs w:val="14"/>
            </w:rPr>
            <w:t>:</w:t>
          </w:r>
          <w:r w:rsidRPr="00E33379">
            <w:rPr>
              <w:rFonts w:cs="Arial"/>
              <w:szCs w:val="14"/>
            </w:rPr>
            <w:tab/>
          </w:r>
        </w:p>
      </w:tc>
      <w:tc>
        <w:tcPr>
          <w:tcW w:w="4464" w:type="dxa"/>
          <w:vAlign w:val="bottom"/>
        </w:tcPr>
        <w:p w14:paraId="6DDB838E" w14:textId="77777777" w:rsidR="00AE348C" w:rsidRPr="00E33379" w:rsidRDefault="00AE348C" w:rsidP="007A0517">
          <w:pPr>
            <w:pStyle w:val="Header"/>
            <w:pBdr>
              <w:bottom w:val="none" w:sz="0" w:space="0" w:color="auto"/>
            </w:pBdr>
            <w:tabs>
              <w:tab w:val="clear" w:pos="9360"/>
              <w:tab w:val="left" w:leader="underscore" w:pos="4367"/>
            </w:tabs>
            <w:spacing w:before="120" w:after="40"/>
            <w:rPr>
              <w:rFonts w:cs="Arial"/>
              <w:b/>
              <w:szCs w:val="14"/>
            </w:rPr>
          </w:pPr>
          <w:r w:rsidRPr="00E33379">
            <w:rPr>
              <w:rFonts w:cs="Arial"/>
              <w:b/>
              <w:szCs w:val="14"/>
            </w:rPr>
            <w:t>AGENCY:</w:t>
          </w:r>
          <w:r w:rsidRPr="00E33379">
            <w:rPr>
              <w:rFonts w:cs="Arial"/>
              <w:szCs w:val="14"/>
            </w:rPr>
            <w:tab/>
          </w:r>
        </w:p>
      </w:tc>
    </w:tr>
  </w:tbl>
  <w:p w14:paraId="6DDB8390" w14:textId="77777777" w:rsidR="00AE348C" w:rsidRPr="00C44B5B" w:rsidRDefault="00AE348C" w:rsidP="003E4431">
    <w:pPr>
      <w:pStyle w:val="Header"/>
      <w:pBdr>
        <w:bottom w:val="none" w:sz="0" w:space="0" w:color="auto"/>
      </w:pBdr>
      <w:spacing w:after="0"/>
      <w:rPr>
        <w:rFonts w:cs="Arial"/>
        <w:i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1065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" w15:restartNumberingAfterBreak="0">
    <w:nsid w:val="3CCE7B14"/>
    <w:multiLevelType w:val="hybridMultilevel"/>
    <w:tmpl w:val="E43A13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8F2967"/>
    <w:multiLevelType w:val="hybridMultilevel"/>
    <w:tmpl w:val="3A8C9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2D4D3C"/>
    <w:multiLevelType w:val="multilevel"/>
    <w:tmpl w:val="92E4DAE2"/>
    <w:styleLink w:val="MPROutlin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Theme="minorHAnsi" w:hAnsiTheme="minorHAnsi"/>
        <w:b/>
        <w:sz w:val="24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"/>
      <w:lvlJc w:val="left"/>
      <w:pPr>
        <w:ind w:left="3240" w:hanging="360"/>
      </w:pPr>
      <w:rPr>
        <w:rFonts w:ascii="Symbol" w:hAnsi="Symbol" w:hint="default"/>
        <w:color w:val="auto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43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IxMzYyMDK2NLRU0lEKTi0uzszPAykwrAUAMU9AvywAAAA="/>
  </w:docVars>
  <w:rsids>
    <w:rsidRoot w:val="00404069"/>
    <w:rsid w:val="000030B1"/>
    <w:rsid w:val="0000444F"/>
    <w:rsid w:val="00010CEE"/>
    <w:rsid w:val="0001587F"/>
    <w:rsid w:val="00016D34"/>
    <w:rsid w:val="000209EB"/>
    <w:rsid w:val="000212FC"/>
    <w:rsid w:val="00022A0A"/>
    <w:rsid w:val="0002322B"/>
    <w:rsid w:val="0002727B"/>
    <w:rsid w:val="0002754E"/>
    <w:rsid w:val="00027917"/>
    <w:rsid w:val="000304BC"/>
    <w:rsid w:val="0003265D"/>
    <w:rsid w:val="00032E4E"/>
    <w:rsid w:val="00034667"/>
    <w:rsid w:val="0003567C"/>
    <w:rsid w:val="0003697D"/>
    <w:rsid w:val="00036E7F"/>
    <w:rsid w:val="00040305"/>
    <w:rsid w:val="00040B2C"/>
    <w:rsid w:val="000423BE"/>
    <w:rsid w:val="00042419"/>
    <w:rsid w:val="00042FA8"/>
    <w:rsid w:val="00043329"/>
    <w:rsid w:val="00043B27"/>
    <w:rsid w:val="00044069"/>
    <w:rsid w:val="00047BDD"/>
    <w:rsid w:val="00051FBC"/>
    <w:rsid w:val="00054CA1"/>
    <w:rsid w:val="00054F66"/>
    <w:rsid w:val="00056BC1"/>
    <w:rsid w:val="000575D5"/>
    <w:rsid w:val="000578BB"/>
    <w:rsid w:val="00060579"/>
    <w:rsid w:val="000633AA"/>
    <w:rsid w:val="00065515"/>
    <w:rsid w:val="00067637"/>
    <w:rsid w:val="0007041A"/>
    <w:rsid w:val="000727B7"/>
    <w:rsid w:val="000759C1"/>
    <w:rsid w:val="000766F4"/>
    <w:rsid w:val="000775AB"/>
    <w:rsid w:val="000777DB"/>
    <w:rsid w:val="000855BD"/>
    <w:rsid w:val="00086066"/>
    <w:rsid w:val="0009143A"/>
    <w:rsid w:val="00095543"/>
    <w:rsid w:val="000972E1"/>
    <w:rsid w:val="000A2181"/>
    <w:rsid w:val="000A2330"/>
    <w:rsid w:val="000A5A8D"/>
    <w:rsid w:val="000A5EF2"/>
    <w:rsid w:val="000A6591"/>
    <w:rsid w:val="000A6C9E"/>
    <w:rsid w:val="000A7604"/>
    <w:rsid w:val="000A7FB4"/>
    <w:rsid w:val="000B4D6E"/>
    <w:rsid w:val="000B521D"/>
    <w:rsid w:val="000B555A"/>
    <w:rsid w:val="000B764C"/>
    <w:rsid w:val="000C2E3B"/>
    <w:rsid w:val="000C413E"/>
    <w:rsid w:val="000C7D4D"/>
    <w:rsid w:val="000D45F3"/>
    <w:rsid w:val="000D5B34"/>
    <w:rsid w:val="000D6D88"/>
    <w:rsid w:val="000D751A"/>
    <w:rsid w:val="000E0246"/>
    <w:rsid w:val="000E0694"/>
    <w:rsid w:val="000E1C2B"/>
    <w:rsid w:val="000E2169"/>
    <w:rsid w:val="000E4C3F"/>
    <w:rsid w:val="000E4CBB"/>
    <w:rsid w:val="000F5FBE"/>
    <w:rsid w:val="000F677B"/>
    <w:rsid w:val="001004A7"/>
    <w:rsid w:val="001119F8"/>
    <w:rsid w:val="00112A5E"/>
    <w:rsid w:val="00113CC8"/>
    <w:rsid w:val="00115CDA"/>
    <w:rsid w:val="001179F8"/>
    <w:rsid w:val="00121061"/>
    <w:rsid w:val="00122C2C"/>
    <w:rsid w:val="00130C03"/>
    <w:rsid w:val="001311F7"/>
    <w:rsid w:val="0013184F"/>
    <w:rsid w:val="00131D22"/>
    <w:rsid w:val="00131F00"/>
    <w:rsid w:val="0013346F"/>
    <w:rsid w:val="00135EB7"/>
    <w:rsid w:val="0013709C"/>
    <w:rsid w:val="0014576C"/>
    <w:rsid w:val="001465B6"/>
    <w:rsid w:val="00146CE3"/>
    <w:rsid w:val="00147515"/>
    <w:rsid w:val="00147A74"/>
    <w:rsid w:val="001503AE"/>
    <w:rsid w:val="001517A4"/>
    <w:rsid w:val="00154DF1"/>
    <w:rsid w:val="00155834"/>
    <w:rsid w:val="00155D06"/>
    <w:rsid w:val="00157CA2"/>
    <w:rsid w:val="001601B8"/>
    <w:rsid w:val="001649D5"/>
    <w:rsid w:val="00164BC2"/>
    <w:rsid w:val="00166B6B"/>
    <w:rsid w:val="001739F1"/>
    <w:rsid w:val="00181AC8"/>
    <w:rsid w:val="00183D67"/>
    <w:rsid w:val="00184421"/>
    <w:rsid w:val="00185CEF"/>
    <w:rsid w:val="001902EB"/>
    <w:rsid w:val="001921A4"/>
    <w:rsid w:val="00194A0E"/>
    <w:rsid w:val="001969F1"/>
    <w:rsid w:val="00196E5A"/>
    <w:rsid w:val="00197503"/>
    <w:rsid w:val="001A3781"/>
    <w:rsid w:val="001B107D"/>
    <w:rsid w:val="001B2D79"/>
    <w:rsid w:val="001B4842"/>
    <w:rsid w:val="001C5EB8"/>
    <w:rsid w:val="001C7FBE"/>
    <w:rsid w:val="001D3544"/>
    <w:rsid w:val="001D39AA"/>
    <w:rsid w:val="001D39EC"/>
    <w:rsid w:val="001D418D"/>
    <w:rsid w:val="001D661F"/>
    <w:rsid w:val="001D6D22"/>
    <w:rsid w:val="001D7B65"/>
    <w:rsid w:val="001E23FC"/>
    <w:rsid w:val="001E36DF"/>
    <w:rsid w:val="001E6A60"/>
    <w:rsid w:val="001E6E5A"/>
    <w:rsid w:val="00200CBA"/>
    <w:rsid w:val="00201E7E"/>
    <w:rsid w:val="00203E3B"/>
    <w:rsid w:val="00204AB9"/>
    <w:rsid w:val="00204B23"/>
    <w:rsid w:val="002050B7"/>
    <w:rsid w:val="00214E0B"/>
    <w:rsid w:val="00215C5A"/>
    <w:rsid w:val="00215E4D"/>
    <w:rsid w:val="00216383"/>
    <w:rsid w:val="002166BC"/>
    <w:rsid w:val="002176F5"/>
    <w:rsid w:val="00217FA0"/>
    <w:rsid w:val="00220801"/>
    <w:rsid w:val="00220C15"/>
    <w:rsid w:val="00221600"/>
    <w:rsid w:val="00225954"/>
    <w:rsid w:val="0022714B"/>
    <w:rsid w:val="002272CB"/>
    <w:rsid w:val="00231425"/>
    <w:rsid w:val="00231607"/>
    <w:rsid w:val="0023638D"/>
    <w:rsid w:val="00247945"/>
    <w:rsid w:val="00254C89"/>
    <w:rsid w:val="00254E2D"/>
    <w:rsid w:val="00256D04"/>
    <w:rsid w:val="0026025C"/>
    <w:rsid w:val="0026713B"/>
    <w:rsid w:val="00271C83"/>
    <w:rsid w:val="0027245E"/>
    <w:rsid w:val="00272B66"/>
    <w:rsid w:val="002733A4"/>
    <w:rsid w:val="002751FF"/>
    <w:rsid w:val="002817A6"/>
    <w:rsid w:val="00283304"/>
    <w:rsid w:val="0028360E"/>
    <w:rsid w:val="002869EF"/>
    <w:rsid w:val="0029011D"/>
    <w:rsid w:val="0029042C"/>
    <w:rsid w:val="00292A7F"/>
    <w:rsid w:val="00294B21"/>
    <w:rsid w:val="00297266"/>
    <w:rsid w:val="002A00E4"/>
    <w:rsid w:val="002A2808"/>
    <w:rsid w:val="002A3D5D"/>
    <w:rsid w:val="002A4C6D"/>
    <w:rsid w:val="002A4F27"/>
    <w:rsid w:val="002A64F9"/>
    <w:rsid w:val="002A6552"/>
    <w:rsid w:val="002B0E82"/>
    <w:rsid w:val="002B25CD"/>
    <w:rsid w:val="002B69B9"/>
    <w:rsid w:val="002B71CD"/>
    <w:rsid w:val="002B72E0"/>
    <w:rsid w:val="002B76AB"/>
    <w:rsid w:val="002B7C37"/>
    <w:rsid w:val="002C1507"/>
    <w:rsid w:val="002C3CA5"/>
    <w:rsid w:val="002C40A9"/>
    <w:rsid w:val="002C598D"/>
    <w:rsid w:val="002C683F"/>
    <w:rsid w:val="002C71CA"/>
    <w:rsid w:val="002D262A"/>
    <w:rsid w:val="002D6763"/>
    <w:rsid w:val="002D67F9"/>
    <w:rsid w:val="002D7B94"/>
    <w:rsid w:val="002E06F1"/>
    <w:rsid w:val="002E226E"/>
    <w:rsid w:val="002E3E35"/>
    <w:rsid w:val="002F297B"/>
    <w:rsid w:val="002F44F3"/>
    <w:rsid w:val="002F6E35"/>
    <w:rsid w:val="0030242C"/>
    <w:rsid w:val="00302890"/>
    <w:rsid w:val="00304ACC"/>
    <w:rsid w:val="00306F1E"/>
    <w:rsid w:val="00310CBE"/>
    <w:rsid w:val="00315DEC"/>
    <w:rsid w:val="0031740A"/>
    <w:rsid w:val="00317FDB"/>
    <w:rsid w:val="0032348A"/>
    <w:rsid w:val="003250D8"/>
    <w:rsid w:val="00325FF2"/>
    <w:rsid w:val="00326958"/>
    <w:rsid w:val="0033012A"/>
    <w:rsid w:val="003308C3"/>
    <w:rsid w:val="00331ADC"/>
    <w:rsid w:val="00334580"/>
    <w:rsid w:val="00340186"/>
    <w:rsid w:val="00340778"/>
    <w:rsid w:val="00341682"/>
    <w:rsid w:val="003426BF"/>
    <w:rsid w:val="00343B0E"/>
    <w:rsid w:val="00345556"/>
    <w:rsid w:val="00346C95"/>
    <w:rsid w:val="00346E5F"/>
    <w:rsid w:val="0035526C"/>
    <w:rsid w:val="00357B5C"/>
    <w:rsid w:val="00363410"/>
    <w:rsid w:val="00363A19"/>
    <w:rsid w:val="003656C4"/>
    <w:rsid w:val="00366F93"/>
    <w:rsid w:val="00370490"/>
    <w:rsid w:val="00370BC5"/>
    <w:rsid w:val="00370D5B"/>
    <w:rsid w:val="00371159"/>
    <w:rsid w:val="003741BD"/>
    <w:rsid w:val="003743AD"/>
    <w:rsid w:val="0037621E"/>
    <w:rsid w:val="00384A00"/>
    <w:rsid w:val="00384E5E"/>
    <w:rsid w:val="00387C3D"/>
    <w:rsid w:val="0039080B"/>
    <w:rsid w:val="003921CA"/>
    <w:rsid w:val="00392614"/>
    <w:rsid w:val="00394544"/>
    <w:rsid w:val="00394DAA"/>
    <w:rsid w:val="0039609B"/>
    <w:rsid w:val="003969F2"/>
    <w:rsid w:val="00396E64"/>
    <w:rsid w:val="00396F8B"/>
    <w:rsid w:val="00396FD7"/>
    <w:rsid w:val="003A0C7A"/>
    <w:rsid w:val="003A16DA"/>
    <w:rsid w:val="003A29E3"/>
    <w:rsid w:val="003A3ADA"/>
    <w:rsid w:val="003A501E"/>
    <w:rsid w:val="003A63C1"/>
    <w:rsid w:val="003C3464"/>
    <w:rsid w:val="003C38EC"/>
    <w:rsid w:val="003C3D79"/>
    <w:rsid w:val="003D2F83"/>
    <w:rsid w:val="003D5BDC"/>
    <w:rsid w:val="003E1520"/>
    <w:rsid w:val="003E21DB"/>
    <w:rsid w:val="003E3505"/>
    <w:rsid w:val="003E38FD"/>
    <w:rsid w:val="003E418E"/>
    <w:rsid w:val="003E4431"/>
    <w:rsid w:val="003E7979"/>
    <w:rsid w:val="003F4ADD"/>
    <w:rsid w:val="003F6DCC"/>
    <w:rsid w:val="003F7027"/>
    <w:rsid w:val="003F7D6D"/>
    <w:rsid w:val="004036BD"/>
    <w:rsid w:val="00403B3B"/>
    <w:rsid w:val="00404069"/>
    <w:rsid w:val="00404083"/>
    <w:rsid w:val="00404626"/>
    <w:rsid w:val="00406760"/>
    <w:rsid w:val="00413779"/>
    <w:rsid w:val="00413AA5"/>
    <w:rsid w:val="004279DE"/>
    <w:rsid w:val="00430A83"/>
    <w:rsid w:val="00431084"/>
    <w:rsid w:val="00435539"/>
    <w:rsid w:val="00436B58"/>
    <w:rsid w:val="00436BEA"/>
    <w:rsid w:val="00437868"/>
    <w:rsid w:val="004406E3"/>
    <w:rsid w:val="0044335E"/>
    <w:rsid w:val="004445E6"/>
    <w:rsid w:val="00444A5F"/>
    <w:rsid w:val="00446C1B"/>
    <w:rsid w:val="004533DB"/>
    <w:rsid w:val="0045414B"/>
    <w:rsid w:val="00455D47"/>
    <w:rsid w:val="004620FF"/>
    <w:rsid w:val="00462212"/>
    <w:rsid w:val="004624E3"/>
    <w:rsid w:val="00464B7F"/>
    <w:rsid w:val="004655C1"/>
    <w:rsid w:val="00465789"/>
    <w:rsid w:val="004662C5"/>
    <w:rsid w:val="004721D4"/>
    <w:rsid w:val="004772BC"/>
    <w:rsid w:val="00480779"/>
    <w:rsid w:val="00484A9B"/>
    <w:rsid w:val="00484CB5"/>
    <w:rsid w:val="0048555F"/>
    <w:rsid w:val="004867C2"/>
    <w:rsid w:val="004901D4"/>
    <w:rsid w:val="00491088"/>
    <w:rsid w:val="0049195D"/>
    <w:rsid w:val="00491AB9"/>
    <w:rsid w:val="004934BE"/>
    <w:rsid w:val="00495DE3"/>
    <w:rsid w:val="00497FFE"/>
    <w:rsid w:val="004A4935"/>
    <w:rsid w:val="004A4CD0"/>
    <w:rsid w:val="004B47D3"/>
    <w:rsid w:val="004B4BA0"/>
    <w:rsid w:val="004B7278"/>
    <w:rsid w:val="004C498B"/>
    <w:rsid w:val="004C67B1"/>
    <w:rsid w:val="004D1EAA"/>
    <w:rsid w:val="004D2C35"/>
    <w:rsid w:val="004D30D8"/>
    <w:rsid w:val="004D3D51"/>
    <w:rsid w:val="004D53D2"/>
    <w:rsid w:val="004D6B97"/>
    <w:rsid w:val="004E049B"/>
    <w:rsid w:val="004E0A53"/>
    <w:rsid w:val="004E24F5"/>
    <w:rsid w:val="004E69F7"/>
    <w:rsid w:val="004E7409"/>
    <w:rsid w:val="004E74D1"/>
    <w:rsid w:val="004F2BAC"/>
    <w:rsid w:val="004F36C4"/>
    <w:rsid w:val="004F4785"/>
    <w:rsid w:val="004F6CA4"/>
    <w:rsid w:val="00500104"/>
    <w:rsid w:val="0050038C"/>
    <w:rsid w:val="0050412C"/>
    <w:rsid w:val="005050C6"/>
    <w:rsid w:val="00505804"/>
    <w:rsid w:val="00506F79"/>
    <w:rsid w:val="00511D22"/>
    <w:rsid w:val="005129B1"/>
    <w:rsid w:val="005164CE"/>
    <w:rsid w:val="005257EC"/>
    <w:rsid w:val="00526576"/>
    <w:rsid w:val="00526D08"/>
    <w:rsid w:val="00527DC7"/>
    <w:rsid w:val="00531DC4"/>
    <w:rsid w:val="00532277"/>
    <w:rsid w:val="00535221"/>
    <w:rsid w:val="0053540D"/>
    <w:rsid w:val="00537E01"/>
    <w:rsid w:val="005400FC"/>
    <w:rsid w:val="00540352"/>
    <w:rsid w:val="005403E8"/>
    <w:rsid w:val="00540F5C"/>
    <w:rsid w:val="005464D6"/>
    <w:rsid w:val="00551D48"/>
    <w:rsid w:val="00552D2A"/>
    <w:rsid w:val="005541D2"/>
    <w:rsid w:val="005547CA"/>
    <w:rsid w:val="00555F68"/>
    <w:rsid w:val="005576F8"/>
    <w:rsid w:val="00560D9D"/>
    <w:rsid w:val="00561604"/>
    <w:rsid w:val="0056410A"/>
    <w:rsid w:val="00565165"/>
    <w:rsid w:val="00567610"/>
    <w:rsid w:val="005720EB"/>
    <w:rsid w:val="00580A6C"/>
    <w:rsid w:val="00580AA2"/>
    <w:rsid w:val="005837E2"/>
    <w:rsid w:val="00585F60"/>
    <w:rsid w:val="005860D2"/>
    <w:rsid w:val="005903AC"/>
    <w:rsid w:val="005967FB"/>
    <w:rsid w:val="005975FE"/>
    <w:rsid w:val="005A151B"/>
    <w:rsid w:val="005A3FAB"/>
    <w:rsid w:val="005A7F69"/>
    <w:rsid w:val="005B3BFB"/>
    <w:rsid w:val="005C1A1B"/>
    <w:rsid w:val="005C2E96"/>
    <w:rsid w:val="005C4030"/>
    <w:rsid w:val="005C40D5"/>
    <w:rsid w:val="005C40E0"/>
    <w:rsid w:val="005D1DEB"/>
    <w:rsid w:val="005D51C5"/>
    <w:rsid w:val="005D5D21"/>
    <w:rsid w:val="005E09CA"/>
    <w:rsid w:val="005E2B24"/>
    <w:rsid w:val="005E454D"/>
    <w:rsid w:val="005E5348"/>
    <w:rsid w:val="005E7480"/>
    <w:rsid w:val="005F21F9"/>
    <w:rsid w:val="005F28ED"/>
    <w:rsid w:val="005F5DC1"/>
    <w:rsid w:val="005F6F8C"/>
    <w:rsid w:val="005F7ADD"/>
    <w:rsid w:val="005F7FEA"/>
    <w:rsid w:val="006075CC"/>
    <w:rsid w:val="00610928"/>
    <w:rsid w:val="00611EAD"/>
    <w:rsid w:val="00615050"/>
    <w:rsid w:val="00616DE6"/>
    <w:rsid w:val="006211EE"/>
    <w:rsid w:val="00622372"/>
    <w:rsid w:val="0062312B"/>
    <w:rsid w:val="00623E13"/>
    <w:rsid w:val="00624875"/>
    <w:rsid w:val="0062545D"/>
    <w:rsid w:val="00627B3C"/>
    <w:rsid w:val="006318F4"/>
    <w:rsid w:val="00633AE0"/>
    <w:rsid w:val="00633E77"/>
    <w:rsid w:val="00634C18"/>
    <w:rsid w:val="0063644E"/>
    <w:rsid w:val="006369F4"/>
    <w:rsid w:val="00636D6D"/>
    <w:rsid w:val="006371A1"/>
    <w:rsid w:val="006404FF"/>
    <w:rsid w:val="006522D7"/>
    <w:rsid w:val="0066062F"/>
    <w:rsid w:val="0066273C"/>
    <w:rsid w:val="006661CE"/>
    <w:rsid w:val="00667946"/>
    <w:rsid w:val="0067100F"/>
    <w:rsid w:val="00671099"/>
    <w:rsid w:val="0067358F"/>
    <w:rsid w:val="0067395C"/>
    <w:rsid w:val="00676A56"/>
    <w:rsid w:val="0068215C"/>
    <w:rsid w:val="0068230E"/>
    <w:rsid w:val="00684804"/>
    <w:rsid w:val="0069799C"/>
    <w:rsid w:val="00697E5B"/>
    <w:rsid w:val="006A465C"/>
    <w:rsid w:val="006A49C3"/>
    <w:rsid w:val="006A4FFC"/>
    <w:rsid w:val="006A6D7D"/>
    <w:rsid w:val="006A6DAD"/>
    <w:rsid w:val="006A73F8"/>
    <w:rsid w:val="006A7F1A"/>
    <w:rsid w:val="006B0421"/>
    <w:rsid w:val="006B1180"/>
    <w:rsid w:val="006B2425"/>
    <w:rsid w:val="006B2483"/>
    <w:rsid w:val="006B4E3F"/>
    <w:rsid w:val="006B6D4A"/>
    <w:rsid w:val="006C167B"/>
    <w:rsid w:val="006C1E1D"/>
    <w:rsid w:val="006C2620"/>
    <w:rsid w:val="006C3304"/>
    <w:rsid w:val="006C5881"/>
    <w:rsid w:val="006C7956"/>
    <w:rsid w:val="006D03BB"/>
    <w:rsid w:val="006D21FF"/>
    <w:rsid w:val="006D680C"/>
    <w:rsid w:val="006E3BD4"/>
    <w:rsid w:val="006E3EBF"/>
    <w:rsid w:val="006E4164"/>
    <w:rsid w:val="006E46B3"/>
    <w:rsid w:val="006E50F7"/>
    <w:rsid w:val="006E5B0A"/>
    <w:rsid w:val="006F265F"/>
    <w:rsid w:val="006F3FEB"/>
    <w:rsid w:val="006F4AFC"/>
    <w:rsid w:val="006F730C"/>
    <w:rsid w:val="006F73F3"/>
    <w:rsid w:val="00700DDD"/>
    <w:rsid w:val="007012E5"/>
    <w:rsid w:val="00702EB1"/>
    <w:rsid w:val="00702F11"/>
    <w:rsid w:val="007031B1"/>
    <w:rsid w:val="007043FD"/>
    <w:rsid w:val="00706580"/>
    <w:rsid w:val="00707736"/>
    <w:rsid w:val="00711B96"/>
    <w:rsid w:val="00715C1B"/>
    <w:rsid w:val="00716DB7"/>
    <w:rsid w:val="007222A0"/>
    <w:rsid w:val="007226A2"/>
    <w:rsid w:val="00727346"/>
    <w:rsid w:val="0073097C"/>
    <w:rsid w:val="0073129C"/>
    <w:rsid w:val="00735339"/>
    <w:rsid w:val="007371C6"/>
    <w:rsid w:val="00741998"/>
    <w:rsid w:val="00752A8C"/>
    <w:rsid w:val="0075488B"/>
    <w:rsid w:val="00754A8C"/>
    <w:rsid w:val="00756044"/>
    <w:rsid w:val="00756E06"/>
    <w:rsid w:val="007614D4"/>
    <w:rsid w:val="00761C9D"/>
    <w:rsid w:val="00761DA6"/>
    <w:rsid w:val="00762071"/>
    <w:rsid w:val="00764A19"/>
    <w:rsid w:val="00766068"/>
    <w:rsid w:val="007700B1"/>
    <w:rsid w:val="007802D0"/>
    <w:rsid w:val="00780B38"/>
    <w:rsid w:val="00780B9C"/>
    <w:rsid w:val="00780D2F"/>
    <w:rsid w:val="00781F52"/>
    <w:rsid w:val="007825D9"/>
    <w:rsid w:val="00782C7E"/>
    <w:rsid w:val="00783064"/>
    <w:rsid w:val="00785305"/>
    <w:rsid w:val="00787CE7"/>
    <w:rsid w:val="007963EB"/>
    <w:rsid w:val="007A0517"/>
    <w:rsid w:val="007A1493"/>
    <w:rsid w:val="007A2D95"/>
    <w:rsid w:val="007A2E39"/>
    <w:rsid w:val="007A4FD7"/>
    <w:rsid w:val="007A51E9"/>
    <w:rsid w:val="007B1192"/>
    <w:rsid w:val="007B1305"/>
    <w:rsid w:val="007B1E87"/>
    <w:rsid w:val="007C58D6"/>
    <w:rsid w:val="007C6B92"/>
    <w:rsid w:val="007C6C67"/>
    <w:rsid w:val="007C6D0C"/>
    <w:rsid w:val="007C7719"/>
    <w:rsid w:val="007D06AF"/>
    <w:rsid w:val="007D2AD5"/>
    <w:rsid w:val="007D6AE7"/>
    <w:rsid w:val="007D6CFB"/>
    <w:rsid w:val="007E1607"/>
    <w:rsid w:val="007E2058"/>
    <w:rsid w:val="007E2135"/>
    <w:rsid w:val="007E574B"/>
    <w:rsid w:val="007E5750"/>
    <w:rsid w:val="007E6923"/>
    <w:rsid w:val="007F7BC3"/>
    <w:rsid w:val="0080264C"/>
    <w:rsid w:val="008031C3"/>
    <w:rsid w:val="008036A3"/>
    <w:rsid w:val="00803AE1"/>
    <w:rsid w:val="008052BA"/>
    <w:rsid w:val="008058D7"/>
    <w:rsid w:val="008059AC"/>
    <w:rsid w:val="008065F4"/>
    <w:rsid w:val="00811638"/>
    <w:rsid w:val="008141C8"/>
    <w:rsid w:val="00814AE7"/>
    <w:rsid w:val="00815382"/>
    <w:rsid w:val="00821341"/>
    <w:rsid w:val="00823B67"/>
    <w:rsid w:val="00830296"/>
    <w:rsid w:val="008321D0"/>
    <w:rsid w:val="00833538"/>
    <w:rsid w:val="00833B51"/>
    <w:rsid w:val="0083586B"/>
    <w:rsid w:val="008403EE"/>
    <w:rsid w:val="008405D8"/>
    <w:rsid w:val="00841251"/>
    <w:rsid w:val="00841793"/>
    <w:rsid w:val="00843A38"/>
    <w:rsid w:val="00845323"/>
    <w:rsid w:val="008453D2"/>
    <w:rsid w:val="00850241"/>
    <w:rsid w:val="0085028F"/>
    <w:rsid w:val="0085076F"/>
    <w:rsid w:val="00850F24"/>
    <w:rsid w:val="00852D7A"/>
    <w:rsid w:val="008540D9"/>
    <w:rsid w:val="00854CC7"/>
    <w:rsid w:val="00854FD1"/>
    <w:rsid w:val="00864400"/>
    <w:rsid w:val="0086510D"/>
    <w:rsid w:val="00865AD4"/>
    <w:rsid w:val="00865E7D"/>
    <w:rsid w:val="00872A9C"/>
    <w:rsid w:val="00877B02"/>
    <w:rsid w:val="008813AB"/>
    <w:rsid w:val="0088174A"/>
    <w:rsid w:val="00882E5C"/>
    <w:rsid w:val="00885908"/>
    <w:rsid w:val="00891564"/>
    <w:rsid w:val="00893DFC"/>
    <w:rsid w:val="0089611E"/>
    <w:rsid w:val="00897391"/>
    <w:rsid w:val="008A1353"/>
    <w:rsid w:val="008A180A"/>
    <w:rsid w:val="008A705A"/>
    <w:rsid w:val="008B07B5"/>
    <w:rsid w:val="008B09D6"/>
    <w:rsid w:val="008B26A3"/>
    <w:rsid w:val="008B2BAC"/>
    <w:rsid w:val="008B4482"/>
    <w:rsid w:val="008B4721"/>
    <w:rsid w:val="008B4E7B"/>
    <w:rsid w:val="008B5ADA"/>
    <w:rsid w:val="008C0044"/>
    <w:rsid w:val="008C16FA"/>
    <w:rsid w:val="008C39E1"/>
    <w:rsid w:val="008C42DA"/>
    <w:rsid w:val="008C5D23"/>
    <w:rsid w:val="008C792F"/>
    <w:rsid w:val="008D0FF9"/>
    <w:rsid w:val="008D19C5"/>
    <w:rsid w:val="008D3F26"/>
    <w:rsid w:val="008D680C"/>
    <w:rsid w:val="008D6AB9"/>
    <w:rsid w:val="008E0151"/>
    <w:rsid w:val="008E2336"/>
    <w:rsid w:val="008E725C"/>
    <w:rsid w:val="008F20DB"/>
    <w:rsid w:val="008F2984"/>
    <w:rsid w:val="008F7703"/>
    <w:rsid w:val="008F7DA8"/>
    <w:rsid w:val="00900ECE"/>
    <w:rsid w:val="00901CA4"/>
    <w:rsid w:val="009059B9"/>
    <w:rsid w:val="00910B00"/>
    <w:rsid w:val="0091313F"/>
    <w:rsid w:val="00914549"/>
    <w:rsid w:val="009147A0"/>
    <w:rsid w:val="009157C5"/>
    <w:rsid w:val="00916365"/>
    <w:rsid w:val="0091711A"/>
    <w:rsid w:val="00917F77"/>
    <w:rsid w:val="0092292E"/>
    <w:rsid w:val="009250ED"/>
    <w:rsid w:val="009259C2"/>
    <w:rsid w:val="00925DA2"/>
    <w:rsid w:val="00931483"/>
    <w:rsid w:val="009315B2"/>
    <w:rsid w:val="0093204A"/>
    <w:rsid w:val="00932372"/>
    <w:rsid w:val="00932E4E"/>
    <w:rsid w:val="00932F7D"/>
    <w:rsid w:val="009339F2"/>
    <w:rsid w:val="00935598"/>
    <w:rsid w:val="00940BA2"/>
    <w:rsid w:val="009427DC"/>
    <w:rsid w:val="00944C5E"/>
    <w:rsid w:val="009510E2"/>
    <w:rsid w:val="009552E2"/>
    <w:rsid w:val="009555B9"/>
    <w:rsid w:val="0095642D"/>
    <w:rsid w:val="009605CB"/>
    <w:rsid w:val="00962492"/>
    <w:rsid w:val="009625E7"/>
    <w:rsid w:val="00964824"/>
    <w:rsid w:val="00964B48"/>
    <w:rsid w:val="00970A65"/>
    <w:rsid w:val="0097195A"/>
    <w:rsid w:val="00972C11"/>
    <w:rsid w:val="009766F4"/>
    <w:rsid w:val="00976BF5"/>
    <w:rsid w:val="00981FE2"/>
    <w:rsid w:val="00982052"/>
    <w:rsid w:val="00982410"/>
    <w:rsid w:val="00984C49"/>
    <w:rsid w:val="00985C5B"/>
    <w:rsid w:val="00993C97"/>
    <w:rsid w:val="00995D54"/>
    <w:rsid w:val="009A5344"/>
    <w:rsid w:val="009A5B76"/>
    <w:rsid w:val="009B0DFD"/>
    <w:rsid w:val="009B11C3"/>
    <w:rsid w:val="009B1EB6"/>
    <w:rsid w:val="009B3449"/>
    <w:rsid w:val="009B69E2"/>
    <w:rsid w:val="009B6CDF"/>
    <w:rsid w:val="009B6D8C"/>
    <w:rsid w:val="009B76DA"/>
    <w:rsid w:val="009C13E5"/>
    <w:rsid w:val="009C17F5"/>
    <w:rsid w:val="009C4062"/>
    <w:rsid w:val="009C40AE"/>
    <w:rsid w:val="009C73FF"/>
    <w:rsid w:val="009D523A"/>
    <w:rsid w:val="009D58E7"/>
    <w:rsid w:val="009E2441"/>
    <w:rsid w:val="009E2852"/>
    <w:rsid w:val="009E363C"/>
    <w:rsid w:val="009E69BF"/>
    <w:rsid w:val="009E6C29"/>
    <w:rsid w:val="009E715C"/>
    <w:rsid w:val="009E756D"/>
    <w:rsid w:val="009E7764"/>
    <w:rsid w:val="009E7C89"/>
    <w:rsid w:val="009F11EC"/>
    <w:rsid w:val="009F33C2"/>
    <w:rsid w:val="009F45A2"/>
    <w:rsid w:val="009F75F3"/>
    <w:rsid w:val="009F7C1E"/>
    <w:rsid w:val="00A00A31"/>
    <w:rsid w:val="00A01047"/>
    <w:rsid w:val="00A02072"/>
    <w:rsid w:val="00A03562"/>
    <w:rsid w:val="00A05510"/>
    <w:rsid w:val="00A06447"/>
    <w:rsid w:val="00A064A6"/>
    <w:rsid w:val="00A06BD2"/>
    <w:rsid w:val="00A10D25"/>
    <w:rsid w:val="00A219A4"/>
    <w:rsid w:val="00A23043"/>
    <w:rsid w:val="00A2438B"/>
    <w:rsid w:val="00A25844"/>
    <w:rsid w:val="00A26E0C"/>
    <w:rsid w:val="00A270F8"/>
    <w:rsid w:val="00A30C7E"/>
    <w:rsid w:val="00A311C2"/>
    <w:rsid w:val="00A343A5"/>
    <w:rsid w:val="00A3566D"/>
    <w:rsid w:val="00A3715B"/>
    <w:rsid w:val="00A40FBE"/>
    <w:rsid w:val="00A469D3"/>
    <w:rsid w:val="00A57D78"/>
    <w:rsid w:val="00A60379"/>
    <w:rsid w:val="00A606CF"/>
    <w:rsid w:val="00A66515"/>
    <w:rsid w:val="00A66A4E"/>
    <w:rsid w:val="00A70EF5"/>
    <w:rsid w:val="00A74AFC"/>
    <w:rsid w:val="00A81E86"/>
    <w:rsid w:val="00A84AF5"/>
    <w:rsid w:val="00A8684E"/>
    <w:rsid w:val="00A87F8A"/>
    <w:rsid w:val="00A900BC"/>
    <w:rsid w:val="00A92089"/>
    <w:rsid w:val="00A93D99"/>
    <w:rsid w:val="00A960CD"/>
    <w:rsid w:val="00A96CD2"/>
    <w:rsid w:val="00AA1231"/>
    <w:rsid w:val="00AA174B"/>
    <w:rsid w:val="00AA795E"/>
    <w:rsid w:val="00AB2A7B"/>
    <w:rsid w:val="00AB420D"/>
    <w:rsid w:val="00AB496C"/>
    <w:rsid w:val="00AB7AB9"/>
    <w:rsid w:val="00AB7DAD"/>
    <w:rsid w:val="00AC603E"/>
    <w:rsid w:val="00AC776B"/>
    <w:rsid w:val="00AD2206"/>
    <w:rsid w:val="00AD24F3"/>
    <w:rsid w:val="00AD2E6C"/>
    <w:rsid w:val="00AD3964"/>
    <w:rsid w:val="00AE0CEA"/>
    <w:rsid w:val="00AE348C"/>
    <w:rsid w:val="00AE3DBB"/>
    <w:rsid w:val="00AF0545"/>
    <w:rsid w:val="00AF1499"/>
    <w:rsid w:val="00B000BE"/>
    <w:rsid w:val="00B01117"/>
    <w:rsid w:val="00B01CB5"/>
    <w:rsid w:val="00B01F4A"/>
    <w:rsid w:val="00B023D9"/>
    <w:rsid w:val="00B02B99"/>
    <w:rsid w:val="00B02C9E"/>
    <w:rsid w:val="00B04DDB"/>
    <w:rsid w:val="00B05EDF"/>
    <w:rsid w:val="00B109BD"/>
    <w:rsid w:val="00B11994"/>
    <w:rsid w:val="00B11C13"/>
    <w:rsid w:val="00B11F80"/>
    <w:rsid w:val="00B14227"/>
    <w:rsid w:val="00B176FD"/>
    <w:rsid w:val="00B30F06"/>
    <w:rsid w:val="00B331F4"/>
    <w:rsid w:val="00B33BD4"/>
    <w:rsid w:val="00B3682C"/>
    <w:rsid w:val="00B40826"/>
    <w:rsid w:val="00B42423"/>
    <w:rsid w:val="00B45465"/>
    <w:rsid w:val="00B45B86"/>
    <w:rsid w:val="00B50F4F"/>
    <w:rsid w:val="00B5134C"/>
    <w:rsid w:val="00B518EB"/>
    <w:rsid w:val="00B563A1"/>
    <w:rsid w:val="00B57DCF"/>
    <w:rsid w:val="00B6037C"/>
    <w:rsid w:val="00B62128"/>
    <w:rsid w:val="00B67157"/>
    <w:rsid w:val="00B671C4"/>
    <w:rsid w:val="00B72C2C"/>
    <w:rsid w:val="00B73D4C"/>
    <w:rsid w:val="00B748BF"/>
    <w:rsid w:val="00B80400"/>
    <w:rsid w:val="00B83B64"/>
    <w:rsid w:val="00B86797"/>
    <w:rsid w:val="00B86E7E"/>
    <w:rsid w:val="00B9069A"/>
    <w:rsid w:val="00B90E1D"/>
    <w:rsid w:val="00B949A7"/>
    <w:rsid w:val="00B973C9"/>
    <w:rsid w:val="00B97787"/>
    <w:rsid w:val="00BA0343"/>
    <w:rsid w:val="00BA1A30"/>
    <w:rsid w:val="00BA36B1"/>
    <w:rsid w:val="00BA79D9"/>
    <w:rsid w:val="00BB000E"/>
    <w:rsid w:val="00BB076D"/>
    <w:rsid w:val="00BB2953"/>
    <w:rsid w:val="00BB4F8E"/>
    <w:rsid w:val="00BB5573"/>
    <w:rsid w:val="00BB5649"/>
    <w:rsid w:val="00BB5B28"/>
    <w:rsid w:val="00BB74AC"/>
    <w:rsid w:val="00BC2562"/>
    <w:rsid w:val="00BC3468"/>
    <w:rsid w:val="00BD2175"/>
    <w:rsid w:val="00BD3704"/>
    <w:rsid w:val="00BE18A5"/>
    <w:rsid w:val="00BE266D"/>
    <w:rsid w:val="00BE33C8"/>
    <w:rsid w:val="00BE6894"/>
    <w:rsid w:val="00BF1CE7"/>
    <w:rsid w:val="00BF3646"/>
    <w:rsid w:val="00BF38C0"/>
    <w:rsid w:val="00BF39D4"/>
    <w:rsid w:val="00BF3F82"/>
    <w:rsid w:val="00BF5B09"/>
    <w:rsid w:val="00BF7326"/>
    <w:rsid w:val="00C01B00"/>
    <w:rsid w:val="00C02982"/>
    <w:rsid w:val="00C02D1F"/>
    <w:rsid w:val="00C03960"/>
    <w:rsid w:val="00C056D2"/>
    <w:rsid w:val="00C138B9"/>
    <w:rsid w:val="00C14871"/>
    <w:rsid w:val="00C22C89"/>
    <w:rsid w:val="00C247F2"/>
    <w:rsid w:val="00C25C63"/>
    <w:rsid w:val="00C2798C"/>
    <w:rsid w:val="00C303E5"/>
    <w:rsid w:val="00C3057E"/>
    <w:rsid w:val="00C4142C"/>
    <w:rsid w:val="00C432A9"/>
    <w:rsid w:val="00C44D41"/>
    <w:rsid w:val="00C45A45"/>
    <w:rsid w:val="00C45D90"/>
    <w:rsid w:val="00C46DC5"/>
    <w:rsid w:val="00C47A9D"/>
    <w:rsid w:val="00C50508"/>
    <w:rsid w:val="00C51094"/>
    <w:rsid w:val="00C53584"/>
    <w:rsid w:val="00C536C6"/>
    <w:rsid w:val="00C5662D"/>
    <w:rsid w:val="00C56748"/>
    <w:rsid w:val="00C622A4"/>
    <w:rsid w:val="00C62485"/>
    <w:rsid w:val="00C6380A"/>
    <w:rsid w:val="00C6450B"/>
    <w:rsid w:val="00C67291"/>
    <w:rsid w:val="00C7488A"/>
    <w:rsid w:val="00C749D7"/>
    <w:rsid w:val="00C81C15"/>
    <w:rsid w:val="00C81CE4"/>
    <w:rsid w:val="00C82F2D"/>
    <w:rsid w:val="00C83353"/>
    <w:rsid w:val="00C90FA2"/>
    <w:rsid w:val="00C94B60"/>
    <w:rsid w:val="00C95148"/>
    <w:rsid w:val="00C965BD"/>
    <w:rsid w:val="00C971DE"/>
    <w:rsid w:val="00CA1FFC"/>
    <w:rsid w:val="00CA21F9"/>
    <w:rsid w:val="00CA2FF7"/>
    <w:rsid w:val="00CA5AA5"/>
    <w:rsid w:val="00CA624A"/>
    <w:rsid w:val="00CA6471"/>
    <w:rsid w:val="00CA73BC"/>
    <w:rsid w:val="00CA791D"/>
    <w:rsid w:val="00CA7F45"/>
    <w:rsid w:val="00CB1CB6"/>
    <w:rsid w:val="00CB3552"/>
    <w:rsid w:val="00CB4AFD"/>
    <w:rsid w:val="00CB5665"/>
    <w:rsid w:val="00CB77C1"/>
    <w:rsid w:val="00CC1B89"/>
    <w:rsid w:val="00CC2B56"/>
    <w:rsid w:val="00CC5D19"/>
    <w:rsid w:val="00CD0D49"/>
    <w:rsid w:val="00CD148B"/>
    <w:rsid w:val="00CD30C4"/>
    <w:rsid w:val="00CD3139"/>
    <w:rsid w:val="00CE347E"/>
    <w:rsid w:val="00CE4128"/>
    <w:rsid w:val="00CE55BF"/>
    <w:rsid w:val="00CE614C"/>
    <w:rsid w:val="00CE61D8"/>
    <w:rsid w:val="00CE71DC"/>
    <w:rsid w:val="00CF429F"/>
    <w:rsid w:val="00CF6E72"/>
    <w:rsid w:val="00CF773F"/>
    <w:rsid w:val="00CF7C68"/>
    <w:rsid w:val="00D04B5A"/>
    <w:rsid w:val="00D05B01"/>
    <w:rsid w:val="00D05BD4"/>
    <w:rsid w:val="00D13A18"/>
    <w:rsid w:val="00D154AE"/>
    <w:rsid w:val="00D15E8A"/>
    <w:rsid w:val="00D1678D"/>
    <w:rsid w:val="00D170E4"/>
    <w:rsid w:val="00D17BAD"/>
    <w:rsid w:val="00D201C5"/>
    <w:rsid w:val="00D206F1"/>
    <w:rsid w:val="00D2307F"/>
    <w:rsid w:val="00D3011C"/>
    <w:rsid w:val="00D3206B"/>
    <w:rsid w:val="00D32D01"/>
    <w:rsid w:val="00D3411D"/>
    <w:rsid w:val="00D3511F"/>
    <w:rsid w:val="00D36A2A"/>
    <w:rsid w:val="00D4023B"/>
    <w:rsid w:val="00D426AD"/>
    <w:rsid w:val="00D44594"/>
    <w:rsid w:val="00D44A26"/>
    <w:rsid w:val="00D46CC5"/>
    <w:rsid w:val="00D50DC3"/>
    <w:rsid w:val="00D541E7"/>
    <w:rsid w:val="00D609F5"/>
    <w:rsid w:val="00D620FD"/>
    <w:rsid w:val="00D665BC"/>
    <w:rsid w:val="00D71B98"/>
    <w:rsid w:val="00D76967"/>
    <w:rsid w:val="00D849EE"/>
    <w:rsid w:val="00D854D7"/>
    <w:rsid w:val="00D864BC"/>
    <w:rsid w:val="00D8659F"/>
    <w:rsid w:val="00D91DB5"/>
    <w:rsid w:val="00D9439C"/>
    <w:rsid w:val="00DA37FA"/>
    <w:rsid w:val="00DA4E74"/>
    <w:rsid w:val="00DB0CFD"/>
    <w:rsid w:val="00DB2324"/>
    <w:rsid w:val="00DB4441"/>
    <w:rsid w:val="00DB63FE"/>
    <w:rsid w:val="00DC02C5"/>
    <w:rsid w:val="00DC0518"/>
    <w:rsid w:val="00DC1F96"/>
    <w:rsid w:val="00DC2044"/>
    <w:rsid w:val="00DC57DB"/>
    <w:rsid w:val="00DC74BB"/>
    <w:rsid w:val="00DD03A8"/>
    <w:rsid w:val="00DD2ADB"/>
    <w:rsid w:val="00DE061D"/>
    <w:rsid w:val="00DE09D6"/>
    <w:rsid w:val="00DE222B"/>
    <w:rsid w:val="00DE4BDB"/>
    <w:rsid w:val="00DE4FC5"/>
    <w:rsid w:val="00DF26D4"/>
    <w:rsid w:val="00DF3111"/>
    <w:rsid w:val="00DF4330"/>
    <w:rsid w:val="00DF4E2B"/>
    <w:rsid w:val="00DF4F75"/>
    <w:rsid w:val="00DF683E"/>
    <w:rsid w:val="00DF7006"/>
    <w:rsid w:val="00E03DB4"/>
    <w:rsid w:val="00E141D5"/>
    <w:rsid w:val="00E1426B"/>
    <w:rsid w:val="00E15AD4"/>
    <w:rsid w:val="00E16443"/>
    <w:rsid w:val="00E202FA"/>
    <w:rsid w:val="00E20664"/>
    <w:rsid w:val="00E218CA"/>
    <w:rsid w:val="00E23370"/>
    <w:rsid w:val="00E2458E"/>
    <w:rsid w:val="00E253D5"/>
    <w:rsid w:val="00E25645"/>
    <w:rsid w:val="00E26EA7"/>
    <w:rsid w:val="00E33379"/>
    <w:rsid w:val="00E34A0C"/>
    <w:rsid w:val="00E36AD2"/>
    <w:rsid w:val="00E4054A"/>
    <w:rsid w:val="00E4096D"/>
    <w:rsid w:val="00E41FF2"/>
    <w:rsid w:val="00E42570"/>
    <w:rsid w:val="00E4482D"/>
    <w:rsid w:val="00E4484A"/>
    <w:rsid w:val="00E463A9"/>
    <w:rsid w:val="00E50C9B"/>
    <w:rsid w:val="00E519B1"/>
    <w:rsid w:val="00E52B55"/>
    <w:rsid w:val="00E55240"/>
    <w:rsid w:val="00E56206"/>
    <w:rsid w:val="00E57389"/>
    <w:rsid w:val="00E575DA"/>
    <w:rsid w:val="00E57A14"/>
    <w:rsid w:val="00E61AEA"/>
    <w:rsid w:val="00E6337E"/>
    <w:rsid w:val="00E64671"/>
    <w:rsid w:val="00E655FB"/>
    <w:rsid w:val="00E66302"/>
    <w:rsid w:val="00E67AF9"/>
    <w:rsid w:val="00E71EDC"/>
    <w:rsid w:val="00E742E4"/>
    <w:rsid w:val="00E76E48"/>
    <w:rsid w:val="00E77099"/>
    <w:rsid w:val="00E77EEF"/>
    <w:rsid w:val="00E81DAA"/>
    <w:rsid w:val="00E85F06"/>
    <w:rsid w:val="00E877DB"/>
    <w:rsid w:val="00E9257E"/>
    <w:rsid w:val="00E97688"/>
    <w:rsid w:val="00EA2F43"/>
    <w:rsid w:val="00EA685E"/>
    <w:rsid w:val="00EA7592"/>
    <w:rsid w:val="00EB175C"/>
    <w:rsid w:val="00EB34AB"/>
    <w:rsid w:val="00EB3BE3"/>
    <w:rsid w:val="00EB7A57"/>
    <w:rsid w:val="00EB7B14"/>
    <w:rsid w:val="00EC1999"/>
    <w:rsid w:val="00EC2F03"/>
    <w:rsid w:val="00EC4A25"/>
    <w:rsid w:val="00ED024C"/>
    <w:rsid w:val="00ED1483"/>
    <w:rsid w:val="00ED1A80"/>
    <w:rsid w:val="00ED36DB"/>
    <w:rsid w:val="00EE11F8"/>
    <w:rsid w:val="00EE226B"/>
    <w:rsid w:val="00EE3C1D"/>
    <w:rsid w:val="00EF14AC"/>
    <w:rsid w:val="00EF2082"/>
    <w:rsid w:val="00EF6B9D"/>
    <w:rsid w:val="00F04524"/>
    <w:rsid w:val="00F0490D"/>
    <w:rsid w:val="00F07599"/>
    <w:rsid w:val="00F1029B"/>
    <w:rsid w:val="00F12333"/>
    <w:rsid w:val="00F14FDC"/>
    <w:rsid w:val="00F167CF"/>
    <w:rsid w:val="00F17EA6"/>
    <w:rsid w:val="00F20F8B"/>
    <w:rsid w:val="00F220AC"/>
    <w:rsid w:val="00F2315C"/>
    <w:rsid w:val="00F318F6"/>
    <w:rsid w:val="00F32269"/>
    <w:rsid w:val="00F326A0"/>
    <w:rsid w:val="00F379F6"/>
    <w:rsid w:val="00F4110E"/>
    <w:rsid w:val="00F425A9"/>
    <w:rsid w:val="00F43593"/>
    <w:rsid w:val="00F44272"/>
    <w:rsid w:val="00F553C3"/>
    <w:rsid w:val="00F566E9"/>
    <w:rsid w:val="00F567E2"/>
    <w:rsid w:val="00F6063A"/>
    <w:rsid w:val="00F60738"/>
    <w:rsid w:val="00F61242"/>
    <w:rsid w:val="00F6274E"/>
    <w:rsid w:val="00F62CE6"/>
    <w:rsid w:val="00F63B5C"/>
    <w:rsid w:val="00F70118"/>
    <w:rsid w:val="00F756FE"/>
    <w:rsid w:val="00F770B2"/>
    <w:rsid w:val="00F80A85"/>
    <w:rsid w:val="00F81C42"/>
    <w:rsid w:val="00F8224C"/>
    <w:rsid w:val="00F85145"/>
    <w:rsid w:val="00F85583"/>
    <w:rsid w:val="00F878AA"/>
    <w:rsid w:val="00F92064"/>
    <w:rsid w:val="00F9218C"/>
    <w:rsid w:val="00F9387E"/>
    <w:rsid w:val="00F93A13"/>
    <w:rsid w:val="00F957AF"/>
    <w:rsid w:val="00FA03B3"/>
    <w:rsid w:val="00FA73CD"/>
    <w:rsid w:val="00FB0194"/>
    <w:rsid w:val="00FB0524"/>
    <w:rsid w:val="00FB079A"/>
    <w:rsid w:val="00FB1ADD"/>
    <w:rsid w:val="00FB1F5F"/>
    <w:rsid w:val="00FB4082"/>
    <w:rsid w:val="00FB58A3"/>
    <w:rsid w:val="00FB6F74"/>
    <w:rsid w:val="00FB76DF"/>
    <w:rsid w:val="00FC50A5"/>
    <w:rsid w:val="00FC6324"/>
    <w:rsid w:val="00FC7F31"/>
    <w:rsid w:val="00FD2F58"/>
    <w:rsid w:val="00FD327B"/>
    <w:rsid w:val="00FD70FD"/>
    <w:rsid w:val="00FE092C"/>
    <w:rsid w:val="00FE1900"/>
    <w:rsid w:val="00FE3270"/>
    <w:rsid w:val="00FE5257"/>
    <w:rsid w:val="00FE7DA9"/>
    <w:rsid w:val="00FF374D"/>
    <w:rsid w:val="00FF4446"/>
    <w:rsid w:val="00FF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DB80E2"/>
  <w15:docId w15:val="{80D14F59-6F8F-47D0-B193-B9D843EE4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locked="1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128"/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semiHidden/>
    <w:qFormat/>
    <w:rsid w:val="00910B00"/>
    <w:pPr>
      <w:keepNext/>
      <w:pBdr>
        <w:bottom w:val="single" w:sz="2" w:space="1" w:color="auto"/>
      </w:pBdr>
      <w:tabs>
        <w:tab w:val="left" w:pos="432"/>
      </w:tabs>
      <w:spacing w:before="240"/>
      <w:outlineLvl w:val="0"/>
    </w:pPr>
    <w:rPr>
      <w:rFonts w:ascii="Arial Black" w:hAnsi="Arial Black"/>
      <w:caps/>
      <w:sz w:val="22"/>
    </w:rPr>
  </w:style>
  <w:style w:type="paragraph" w:styleId="Heading2">
    <w:name w:val="heading 2"/>
    <w:basedOn w:val="Normal"/>
    <w:next w:val="Normal"/>
    <w:link w:val="Heading2Char"/>
    <w:semiHidden/>
    <w:qFormat/>
    <w:rsid w:val="00272B66"/>
    <w:pPr>
      <w:keepNext/>
      <w:framePr w:wrap="around" w:vAnchor="text" w:hAnchor="text" w:y="1"/>
      <w:pBdr>
        <w:bottom w:val="single" w:sz="2" w:space="1" w:color="auto"/>
      </w:pBdr>
      <w:tabs>
        <w:tab w:val="left" w:pos="432"/>
      </w:tabs>
      <w:spacing w:before="240"/>
      <w:outlineLvl w:val="1"/>
    </w:pPr>
    <w:rPr>
      <w:rFonts w:ascii="Arial Black" w:hAnsi="Arial Black"/>
      <w:caps/>
      <w:sz w:val="22"/>
    </w:rPr>
  </w:style>
  <w:style w:type="paragraph" w:styleId="Heading3">
    <w:name w:val="heading 3"/>
    <w:basedOn w:val="Normal"/>
    <w:next w:val="Normal"/>
    <w:link w:val="Heading3Char"/>
    <w:semiHidden/>
    <w:qFormat/>
    <w:rsid w:val="00850F24"/>
    <w:pPr>
      <w:keepNext/>
      <w:tabs>
        <w:tab w:val="left" w:pos="432"/>
      </w:tabs>
      <w:spacing w:after="120"/>
      <w:ind w:left="432" w:hanging="432"/>
      <w:outlineLvl w:val="2"/>
    </w:pPr>
    <w:rPr>
      <w:rFonts w:ascii="Arial Black" w:hAnsi="Arial Black"/>
      <w:sz w:val="22"/>
    </w:rPr>
  </w:style>
  <w:style w:type="paragraph" w:styleId="Heading4">
    <w:name w:val="heading 4"/>
    <w:basedOn w:val="Normal"/>
    <w:next w:val="Normal"/>
    <w:link w:val="Heading4Char"/>
    <w:semiHidden/>
    <w:qFormat/>
    <w:rsid w:val="00872A9C"/>
    <w:pPr>
      <w:keepNext/>
      <w:tabs>
        <w:tab w:val="left" w:pos="432"/>
      </w:tabs>
      <w:spacing w:after="120"/>
      <w:ind w:left="432" w:hanging="432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semiHidden/>
    <w:qFormat/>
    <w:rsid w:val="00850F24"/>
    <w:pPr>
      <w:keepNext/>
      <w:framePr w:wrap="around" w:vAnchor="text" w:hAnchor="text" w:y="1"/>
      <w:numPr>
        <w:ilvl w:val="4"/>
        <w:numId w:val="2"/>
      </w:numPr>
      <w:tabs>
        <w:tab w:val="left" w:pos="432"/>
      </w:tabs>
      <w:spacing w:after="120"/>
      <w:ind w:left="432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semiHidden/>
    <w:qFormat/>
    <w:rsid w:val="002B76AB"/>
    <w:pPr>
      <w:keepNext/>
      <w:numPr>
        <w:ilvl w:val="5"/>
        <w:numId w:val="2"/>
      </w:numPr>
      <w:spacing w:after="120"/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2B76AB"/>
    <w:pPr>
      <w:keepNext/>
      <w:numPr>
        <w:ilvl w:val="6"/>
        <w:numId w:val="2"/>
      </w:numPr>
      <w:spacing w:after="120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2B76AB"/>
    <w:pPr>
      <w:keepNext/>
      <w:numPr>
        <w:ilvl w:val="7"/>
        <w:numId w:val="2"/>
      </w:numPr>
      <w:spacing w:after="120"/>
      <w:outlineLvl w:val="7"/>
    </w:pPr>
  </w:style>
  <w:style w:type="paragraph" w:styleId="Heading9">
    <w:name w:val="heading 9"/>
    <w:aliases w:val="Heading 9 (business proposal only)"/>
    <w:basedOn w:val="Normal"/>
    <w:next w:val="Normal"/>
    <w:link w:val="Heading9Char"/>
    <w:semiHidden/>
    <w:locked/>
    <w:rsid w:val="002B76AB"/>
    <w:pPr>
      <w:keepNext/>
      <w:numPr>
        <w:ilvl w:val="8"/>
        <w:numId w:val="2"/>
      </w:numPr>
      <w:spacing w:after="1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72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2CB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qFormat/>
    <w:rsid w:val="00184421"/>
    <w:pPr>
      <w:pBdr>
        <w:bottom w:val="single" w:sz="2" w:space="3" w:color="auto"/>
      </w:pBdr>
      <w:tabs>
        <w:tab w:val="center" w:pos="432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84421"/>
    <w:rPr>
      <w:rFonts w:ascii="Arial" w:eastAsia="Times New Roman" w:hAnsi="Arial" w:cs="Times New Roman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2E3E35"/>
    <w:rPr>
      <w:rFonts w:asciiTheme="majorHAnsi" w:hAnsiTheme="majorHAnsi"/>
    </w:rPr>
  </w:style>
  <w:style w:type="character" w:customStyle="1" w:styleId="DocumentMapChar">
    <w:name w:val="Document Map Char"/>
    <w:basedOn w:val="DefaultParagraphFont"/>
    <w:link w:val="DocumentMap"/>
    <w:semiHidden/>
    <w:rsid w:val="00204AB9"/>
    <w:rPr>
      <w:rFonts w:asciiTheme="majorHAnsi" w:eastAsia="Times New Roman" w:hAnsiTheme="majorHAnsi" w:cs="Times New Roman"/>
      <w:sz w:val="24"/>
      <w:szCs w:val="20"/>
    </w:rPr>
  </w:style>
  <w:style w:type="paragraph" w:styleId="Header">
    <w:name w:val="header"/>
    <w:basedOn w:val="Normal"/>
    <w:link w:val="HeaderChar"/>
    <w:qFormat/>
    <w:rsid w:val="009C40AE"/>
    <w:pPr>
      <w:pBdr>
        <w:bottom w:val="single" w:sz="2" w:space="3" w:color="auto"/>
      </w:pBdr>
      <w:tabs>
        <w:tab w:val="right" w:pos="9360"/>
      </w:tabs>
    </w:pPr>
    <w:rPr>
      <w:caps/>
      <w:sz w:val="16"/>
    </w:rPr>
  </w:style>
  <w:style w:type="character" w:customStyle="1" w:styleId="HeaderChar">
    <w:name w:val="Header Char"/>
    <w:basedOn w:val="DefaultParagraphFont"/>
    <w:link w:val="Header"/>
    <w:rsid w:val="009C40AE"/>
    <w:rPr>
      <w:rFonts w:ascii="Arial" w:eastAsia="Times New Roman" w:hAnsi="Arial" w:cs="Times New Roman"/>
      <w:caps/>
      <w:sz w:val="16"/>
      <w:szCs w:val="20"/>
    </w:rPr>
  </w:style>
  <w:style w:type="character" w:customStyle="1" w:styleId="Heading1Char">
    <w:name w:val="Heading 1 Char"/>
    <w:basedOn w:val="DefaultParagraphFont"/>
    <w:link w:val="Heading1"/>
    <w:semiHidden/>
    <w:rsid w:val="00756E06"/>
    <w:rPr>
      <w:rFonts w:ascii="Arial Black" w:eastAsia="Times New Roman" w:hAnsi="Arial Black" w:cs="Times New Roman"/>
      <w:caps/>
      <w:sz w:val="22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756E06"/>
    <w:rPr>
      <w:rFonts w:ascii="Arial Black" w:eastAsia="Times New Roman" w:hAnsi="Arial Black" w:cs="Times New Roman"/>
      <w:caps/>
      <w:sz w:val="22"/>
      <w:szCs w:val="20"/>
    </w:rPr>
  </w:style>
  <w:style w:type="paragraph" w:customStyle="1" w:styleId="Heading3NoTOC">
    <w:name w:val="Heading 3_No TOC"/>
    <w:basedOn w:val="Normal"/>
    <w:next w:val="Normal"/>
    <w:semiHidden/>
    <w:qFormat/>
    <w:rsid w:val="00043B27"/>
    <w:pPr>
      <w:keepNext/>
      <w:spacing w:after="120"/>
      <w:ind w:left="432" w:hanging="432"/>
    </w:pPr>
    <w:rPr>
      <w:rFonts w:ascii="Arial Black" w:hAnsi="Arial Black"/>
      <w:sz w:val="22"/>
    </w:rPr>
  </w:style>
  <w:style w:type="character" w:customStyle="1" w:styleId="Heading3Char">
    <w:name w:val="Heading 3 Char"/>
    <w:basedOn w:val="DefaultParagraphFont"/>
    <w:link w:val="Heading3"/>
    <w:semiHidden/>
    <w:rsid w:val="00756E06"/>
    <w:rPr>
      <w:rFonts w:ascii="Arial Black" w:eastAsia="Times New Roman" w:hAnsi="Arial Black" w:cs="Times New Roman"/>
      <w:sz w:val="22"/>
      <w:szCs w:val="20"/>
    </w:rPr>
  </w:style>
  <w:style w:type="paragraph" w:customStyle="1" w:styleId="Heading4NoTOC">
    <w:name w:val="Heading 4_No TOC"/>
    <w:basedOn w:val="Heading4"/>
    <w:next w:val="Normal"/>
    <w:semiHidden/>
    <w:qFormat/>
    <w:rsid w:val="00043B27"/>
    <w:pPr>
      <w:outlineLvl w:val="9"/>
    </w:pPr>
  </w:style>
  <w:style w:type="character" w:customStyle="1" w:styleId="Heading4Char">
    <w:name w:val="Heading 4 Char"/>
    <w:basedOn w:val="DefaultParagraphFont"/>
    <w:link w:val="Heading4"/>
    <w:semiHidden/>
    <w:rsid w:val="00756E06"/>
    <w:rPr>
      <w:rFonts w:eastAsia="Times New Roman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756E06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2B76AB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2B76AB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2B76AB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aliases w:val="Heading 9 (business proposal only) Char"/>
    <w:basedOn w:val="DefaultParagraphFont"/>
    <w:link w:val="Heading9"/>
    <w:semiHidden/>
    <w:rsid w:val="005C40E0"/>
    <w:rPr>
      <w:rFonts w:ascii="Arial" w:eastAsia="Times New Roman" w:hAnsi="Arial" w:cs="Times New Roman"/>
      <w:sz w:val="20"/>
      <w:szCs w:val="20"/>
    </w:rPr>
  </w:style>
  <w:style w:type="numbering" w:customStyle="1" w:styleId="MPROutline">
    <w:name w:val="MPROutline"/>
    <w:uiPriority w:val="99"/>
    <w:locked/>
    <w:rsid w:val="002E3E35"/>
    <w:pPr>
      <w:numPr>
        <w:numId w:val="1"/>
      </w:numPr>
    </w:pPr>
  </w:style>
  <w:style w:type="character" w:customStyle="1" w:styleId="MTEquationSection">
    <w:name w:val="MTEquationSection"/>
    <w:basedOn w:val="DefaultParagraphFont"/>
    <w:rsid w:val="000B764C"/>
    <w:rPr>
      <w:rFonts w:ascii="Arial" w:hAnsi="Arial"/>
      <w:vanish/>
      <w:color w:val="auto"/>
      <w:sz w:val="18"/>
    </w:rPr>
  </w:style>
  <w:style w:type="paragraph" w:customStyle="1" w:styleId="Normalcontinued">
    <w:name w:val="Normal (continued)"/>
    <w:basedOn w:val="Normal"/>
    <w:next w:val="Normal"/>
    <w:qFormat/>
    <w:rsid w:val="000B764C"/>
  </w:style>
  <w:style w:type="character" w:styleId="CommentReference">
    <w:name w:val="annotation reference"/>
    <w:basedOn w:val="DefaultParagraphFont"/>
    <w:uiPriority w:val="99"/>
    <w:semiHidden/>
    <w:unhideWhenUsed/>
    <w:rsid w:val="00004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44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44F"/>
    <w:rPr>
      <w:rFonts w:eastAsia="Times New Roman" w:cs="Times New Roman"/>
      <w:sz w:val="20"/>
      <w:szCs w:val="20"/>
    </w:rPr>
  </w:style>
  <w:style w:type="paragraph" w:customStyle="1" w:styleId="Outline">
    <w:name w:val="Outline"/>
    <w:basedOn w:val="Normal"/>
    <w:semiHidden/>
    <w:unhideWhenUsed/>
    <w:qFormat/>
    <w:rsid w:val="002E3E35"/>
    <w:pPr>
      <w:ind w:left="720" w:hanging="720"/>
    </w:pPr>
  </w:style>
  <w:style w:type="character" w:styleId="PageNumber">
    <w:name w:val="page number"/>
    <w:basedOn w:val="DefaultParagraphFont"/>
    <w:semiHidden/>
    <w:qFormat/>
    <w:rsid w:val="00F85583"/>
    <w:rPr>
      <w:rFonts w:ascii="Arial" w:hAnsi="Arial"/>
      <w:color w:val="auto"/>
      <w:sz w:val="20"/>
      <w:bdr w:val="none" w:sz="0" w:space="0" w:color="auto"/>
    </w:rPr>
  </w:style>
  <w:style w:type="paragraph" w:customStyle="1" w:styleId="HEADING">
    <w:name w:val="HEADING"/>
    <w:basedOn w:val="Normal"/>
    <w:qFormat/>
    <w:rsid w:val="00497FFE"/>
    <w:pPr>
      <w:spacing w:before="240"/>
      <w:jc w:val="center"/>
    </w:pPr>
    <w:rPr>
      <w:b/>
      <w:sz w:val="24"/>
    </w:rPr>
  </w:style>
  <w:style w:type="paragraph" w:customStyle="1" w:styleId="QuestionnaireTitle">
    <w:name w:val="Questionnaire Title"/>
    <w:basedOn w:val="HEADING"/>
    <w:qFormat/>
    <w:rsid w:val="00497FFE"/>
    <w:rPr>
      <w:rFonts w:ascii="Arial Black" w:hAnsi="Arial Black"/>
      <w:b w:val="0"/>
      <w:sz w:val="4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9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998"/>
    <w:rPr>
      <w:rFonts w:ascii="Arial" w:eastAsia="Times New Roman" w:hAnsi="Arial" w:cs="Times New Roman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locked/>
    <w:rsid w:val="000A5A8D"/>
    <w:pPr>
      <w:tabs>
        <w:tab w:val="right" w:leader="dot" w:pos="9360"/>
      </w:tabs>
      <w:spacing w:after="180" w:line="240" w:lineRule="exact"/>
      <w:ind w:left="720" w:right="720" w:hanging="720"/>
    </w:pPr>
  </w:style>
  <w:style w:type="paragraph" w:customStyle="1" w:styleId="TableText">
    <w:name w:val="Table Text"/>
    <w:basedOn w:val="Normal"/>
    <w:qFormat/>
    <w:rsid w:val="004934BE"/>
    <w:rPr>
      <w:sz w:val="18"/>
    </w:rPr>
  </w:style>
  <w:style w:type="paragraph" w:customStyle="1" w:styleId="AnswerCategory">
    <w:name w:val="Answer Category"/>
    <w:basedOn w:val="Normal"/>
    <w:qFormat/>
    <w:rsid w:val="00741998"/>
    <w:pPr>
      <w:tabs>
        <w:tab w:val="left" w:pos="1080"/>
        <w:tab w:val="left" w:pos="1440"/>
      </w:tabs>
      <w:spacing w:before="40" w:after="0"/>
      <w:ind w:left="1440" w:right="2880" w:hanging="630"/>
    </w:pPr>
    <w:rPr>
      <w:rFonts w:cs="Arial"/>
    </w:rPr>
  </w:style>
  <w:style w:type="character" w:customStyle="1" w:styleId="SKIPINSTRUCTIONS">
    <w:name w:val="SKIP INSTRUCTIONS"/>
    <w:basedOn w:val="DefaultParagraphFont"/>
    <w:uiPriority w:val="1"/>
    <w:qFormat/>
    <w:rsid w:val="00741998"/>
    <w:rPr>
      <w:b/>
      <w:sz w:val="18"/>
    </w:rPr>
  </w:style>
  <w:style w:type="paragraph" w:customStyle="1" w:styleId="Tabletext8">
    <w:name w:val="Table text 8"/>
    <w:basedOn w:val="TableText"/>
    <w:qFormat/>
    <w:rsid w:val="00F85583"/>
    <w:rPr>
      <w:snapToGrid w:val="0"/>
      <w:sz w:val="16"/>
      <w:szCs w:val="16"/>
    </w:rPr>
  </w:style>
  <w:style w:type="paragraph" w:customStyle="1" w:styleId="TableSpace">
    <w:name w:val="TableSpace"/>
    <w:basedOn w:val="Normal"/>
    <w:next w:val="Normal"/>
    <w:semiHidden/>
    <w:qFormat/>
    <w:rsid w:val="00115CDA"/>
    <w:pPr>
      <w:tabs>
        <w:tab w:val="left" w:pos="792"/>
      </w:tabs>
      <w:spacing w:before="60"/>
      <w:ind w:left="792" w:hanging="792"/>
    </w:pPr>
    <w:rPr>
      <w:sz w:val="18"/>
    </w:rPr>
  </w:style>
  <w:style w:type="paragraph" w:styleId="Title">
    <w:name w:val="Title"/>
    <w:basedOn w:val="Normal"/>
    <w:next w:val="Normal"/>
    <w:link w:val="TitleChar"/>
    <w:semiHidden/>
    <w:rsid w:val="002E3E3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semiHidden/>
    <w:rsid w:val="00B02C9E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paragraph" w:customStyle="1" w:styleId="TitleofDocumentVertical">
    <w:name w:val="Title of Document Vertical"/>
    <w:basedOn w:val="Normal"/>
    <w:semiHidden/>
    <w:qFormat/>
    <w:rsid w:val="002E3E35"/>
    <w:pPr>
      <w:spacing w:before="3120" w:line="360" w:lineRule="exact"/>
    </w:pPr>
    <w:rPr>
      <w:b/>
      <w:sz w:val="22"/>
    </w:rPr>
  </w:style>
  <w:style w:type="paragraph" w:customStyle="1" w:styleId="TitleofDocumentHorizontal">
    <w:name w:val="Title of Document Horizontal"/>
    <w:basedOn w:val="TitleofDocumentVertical"/>
    <w:semiHidden/>
    <w:qFormat/>
    <w:rsid w:val="002E3E35"/>
    <w:pPr>
      <w:spacing w:before="0" w:after="160"/>
    </w:pPr>
  </w:style>
  <w:style w:type="paragraph" w:customStyle="1" w:styleId="TitleofDocumentNoPhoto">
    <w:name w:val="Title of Document No Photo"/>
    <w:basedOn w:val="TitleofDocumentHorizontal"/>
    <w:semiHidden/>
    <w:qFormat/>
    <w:rsid w:val="002E3E35"/>
  </w:style>
  <w:style w:type="paragraph" w:customStyle="1" w:styleId="HEADING-BOX">
    <w:name w:val="HEADING - BOX"/>
    <w:basedOn w:val="HEADING"/>
    <w:qFormat/>
    <w:rsid w:val="00CA2FF7"/>
    <w:pPr>
      <w:spacing w:before="0" w:after="0"/>
    </w:pPr>
  </w:style>
  <w:style w:type="paragraph" w:customStyle="1" w:styleId="Heading21">
    <w:name w:val="Heading 21"/>
    <w:basedOn w:val="Normal"/>
    <w:qFormat/>
    <w:rsid w:val="00F425A9"/>
    <w:pPr>
      <w:pBdr>
        <w:bottom w:val="single" w:sz="4" w:space="3" w:color="auto"/>
      </w:pBdr>
      <w:jc w:val="center"/>
    </w:pPr>
    <w:rPr>
      <w:b/>
    </w:rPr>
  </w:style>
  <w:style w:type="paragraph" w:customStyle="1" w:styleId="ResponseBOX">
    <w:name w:val="Response BOX"/>
    <w:basedOn w:val="Normal"/>
    <w:link w:val="ResponseBOXChar"/>
    <w:qFormat/>
    <w:rsid w:val="00F425A9"/>
    <w:pPr>
      <w:tabs>
        <w:tab w:val="left" w:pos="3240"/>
      </w:tabs>
      <w:spacing w:before="120" w:after="0"/>
      <w:ind w:left="3240" w:right="1350" w:hanging="2160"/>
    </w:pPr>
    <w:rPr>
      <w:rFonts w:eastAsiaTheme="minorHAnsi" w:cs="Arial"/>
      <w:color w:val="000000"/>
    </w:rPr>
  </w:style>
  <w:style w:type="character" w:customStyle="1" w:styleId="ResponseBOXChar">
    <w:name w:val="Response BOX Char"/>
    <w:basedOn w:val="DefaultParagraphFont"/>
    <w:link w:val="ResponseBOX"/>
    <w:rsid w:val="00F425A9"/>
    <w:rPr>
      <w:rFonts w:ascii="Arial" w:eastAsiaTheme="minorHAnsi" w:hAnsi="Arial" w:cs="Arial"/>
      <w:color w:val="000000"/>
      <w:sz w:val="20"/>
      <w:szCs w:val="20"/>
    </w:rPr>
  </w:style>
  <w:style w:type="paragraph" w:customStyle="1" w:styleId="NOResponse">
    <w:name w:val="NO Response"/>
    <w:basedOn w:val="Normal"/>
    <w:link w:val="NOResponseChar"/>
    <w:qFormat/>
    <w:rsid w:val="00F425A9"/>
    <w:pPr>
      <w:tabs>
        <w:tab w:val="left" w:leader="dot" w:pos="8100"/>
        <w:tab w:val="left" w:pos="8550"/>
      </w:tabs>
      <w:spacing w:before="120" w:after="120"/>
      <w:ind w:left="1080" w:right="1627"/>
    </w:pPr>
    <w:rPr>
      <w:rFonts w:cs="Arial"/>
    </w:rPr>
  </w:style>
  <w:style w:type="paragraph" w:customStyle="1" w:styleId="wwwmathematica-mprcom">
    <w:name w:val="www.mathematica-mpr.com"/>
    <w:qFormat/>
    <w:rsid w:val="002E3E35"/>
    <w:pPr>
      <w:spacing w:after="100"/>
    </w:pPr>
    <w:rPr>
      <w:rFonts w:asciiTheme="majorHAnsi" w:eastAsia="Times New Roman" w:hAnsiTheme="majorHAnsi" w:cs="Times New Roman"/>
      <w:noProof/>
      <w:sz w:val="16"/>
      <w:szCs w:val="19"/>
    </w:rPr>
  </w:style>
  <w:style w:type="character" w:customStyle="1" w:styleId="NOResponseChar">
    <w:name w:val="NO Response Char"/>
    <w:basedOn w:val="DefaultParagraphFont"/>
    <w:link w:val="NOResponse"/>
    <w:rsid w:val="00F425A9"/>
    <w:rPr>
      <w:rFonts w:ascii="Arial" w:eastAsia="Times New Roman" w:hAnsi="Arial" w:cs="Arial"/>
      <w:sz w:val="20"/>
      <w:szCs w:val="20"/>
    </w:rPr>
  </w:style>
  <w:style w:type="table" w:styleId="LightList">
    <w:name w:val="Light List"/>
    <w:basedOn w:val="TableNormal"/>
    <w:uiPriority w:val="61"/>
    <w:locked/>
    <w:rsid w:val="00981FE2"/>
    <w:pPr>
      <w:spacing w:after="0"/>
    </w:pPr>
    <w:rPr>
      <w:rFonts w:asciiTheme="minorHAnsi" w:hAnsiTheme="minorHAns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MPRBaseTable">
    <w:name w:val="MPR Base Table"/>
    <w:basedOn w:val="TableNormal"/>
    <w:uiPriority w:val="99"/>
    <w:rsid w:val="005860D2"/>
    <w:pPr>
      <w:spacing w:after="0" w:line="360" w:lineRule="auto"/>
      <w:contextualSpacing/>
      <w:textboxTightWrap w:val="allLines"/>
    </w:pPr>
    <w:rPr>
      <w:rFonts w:ascii="Arial" w:hAnsi="Arial"/>
      <w:sz w:val="18"/>
    </w:rPr>
    <w:tblPr>
      <w:tblStyleRowBandSize w:val="1"/>
      <w:tblBorders>
        <w:bottom w:val="single" w:sz="4" w:space="0" w:color="auto"/>
      </w:tblBorders>
    </w:tblPr>
    <w:tblStylePr w:type="firstRow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pacing w:val="0"/>
        <w:kern w:val="0"/>
        <w:position w:val="6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  <w:tblStylePr w:type="lastRow">
      <w:rPr>
        <w:b/>
      </w:rPr>
    </w:tblStylePr>
    <w:tblStylePr w:type="firstCol">
      <w:pPr>
        <w:wordWrap/>
        <w:spacing w:beforeLines="0" w:beforeAutospacing="0" w:afterLines="0" w:afterAutospacing="0"/>
        <w:contextualSpacing/>
        <w:jc w:val="left"/>
      </w:pPr>
    </w:tblStylePr>
    <w:tblStylePr w:type="band1Horz">
      <w:pPr>
        <w:wordWrap/>
        <w:spacing w:beforeLines="0" w:beforeAutospacing="0" w:afterLines="0" w:afterAutospacing="0" w:line="240" w:lineRule="auto"/>
        <w:contextualSpacing/>
      </w:pPr>
    </w:tblStylePr>
    <w:tblStylePr w:type="band2Horz">
      <w:pPr>
        <w:wordWrap/>
        <w:spacing w:beforeLines="0" w:beforeAutospacing="0" w:afterLines="0" w:afterAutospacing="0" w:line="240" w:lineRule="auto"/>
      </w:pPr>
    </w:tblStylePr>
    <w:tblStylePr w:type="neCell">
      <w:tblPr/>
      <w:trPr>
        <w:cantSplit/>
      </w:trPr>
    </w:tblStylePr>
    <w:tblStylePr w:type="nwCell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</w:style>
  <w:style w:type="table" w:styleId="TableGrid">
    <w:name w:val="Table Grid"/>
    <w:basedOn w:val="TableNormal"/>
    <w:uiPriority w:val="59"/>
    <w:locked/>
    <w:rsid w:val="00D170E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11EC"/>
    <w:pPr>
      <w:ind w:left="720"/>
      <w:contextualSpacing/>
    </w:pPr>
  </w:style>
  <w:style w:type="paragraph" w:customStyle="1" w:styleId="QUESTION">
    <w:name w:val="!QUESTION"/>
    <w:basedOn w:val="Normal"/>
    <w:qFormat/>
    <w:rsid w:val="00540F5C"/>
    <w:pPr>
      <w:keepNext/>
      <w:spacing w:before="360" w:after="120"/>
      <w:ind w:left="720" w:hanging="720"/>
    </w:pPr>
    <w:rPr>
      <w:b/>
    </w:rPr>
  </w:style>
  <w:style w:type="paragraph" w:customStyle="1" w:styleId="SELECTONEMARKALL">
    <w:name w:val="SELECT ONE/MARK ALL"/>
    <w:basedOn w:val="Normal"/>
    <w:qFormat/>
    <w:rsid w:val="00A93D99"/>
    <w:pPr>
      <w:spacing w:before="60" w:after="60"/>
      <w:ind w:left="810"/>
    </w:pPr>
    <w:rPr>
      <w:rFonts w:cs="Arial"/>
      <w:b/>
      <w:bCs/>
      <w:caps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0727B7"/>
    <w:pPr>
      <w:tabs>
        <w:tab w:val="left" w:pos="576"/>
      </w:tabs>
      <w:spacing w:before="120" w:after="120"/>
      <w:ind w:left="576" w:hanging="576"/>
    </w:pPr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semiHidden/>
    <w:rsid w:val="000727B7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INTRO">
    <w:name w:val="!INTRO"/>
    <w:basedOn w:val="Normal"/>
    <w:qFormat/>
    <w:rsid w:val="000727B7"/>
    <w:pPr>
      <w:spacing w:before="240" w:after="120"/>
    </w:pPr>
    <w:rPr>
      <w:b/>
    </w:rPr>
  </w:style>
  <w:style w:type="character" w:customStyle="1" w:styleId="FIELDNAME">
    <w:name w:val="FIELD NAME"/>
    <w:basedOn w:val="DefaultParagraphFont"/>
    <w:uiPriority w:val="1"/>
    <w:qFormat/>
    <w:rsid w:val="006A6DAD"/>
    <w:rPr>
      <w:caps w:val="0"/>
      <w:smallCaps/>
      <w:sz w:val="20"/>
    </w:rPr>
  </w:style>
  <w:style w:type="paragraph" w:customStyle="1" w:styleId="BulletLastDS">
    <w:name w:val="Bullet (Last DS)"/>
    <w:basedOn w:val="Normal"/>
    <w:next w:val="Normal"/>
    <w:qFormat/>
    <w:rsid w:val="00F379F6"/>
    <w:pPr>
      <w:tabs>
        <w:tab w:val="left" w:pos="432"/>
      </w:tabs>
      <w:spacing w:after="320"/>
      <w:ind w:left="432" w:hanging="432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5050C6"/>
    <w:pPr>
      <w:spacing w:after="0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PR\MSOff2013\1%20MPR-Standard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421F9756999A4084632C46DC5D2321" ma:contentTypeVersion="0" ma:contentTypeDescription="Create a new document." ma:contentTypeScope="" ma:versionID="d972b94d6a3daeed2114451a7a8b879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8E4B2F-E21E-4BD4-B790-DE23426E8B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BC0F66-85AA-4294-9662-791CA2C0F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0A3B00-8D99-4557-A274-137C5B520B94}">
  <ds:schemaRefs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7FBF1B1-1F25-4B8E-8D52-E12638157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 MPR-Standard.dotm</Template>
  <TotalTime>5</TotalTime>
  <Pages>8</Pages>
  <Words>2488</Words>
  <Characters>1418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G Staff Activity Log (Seeking Safety)</vt:lpstr>
    </vt:vector>
  </TitlesOfParts>
  <Company>Mathematica, Inc</Company>
  <LinksUpToDate>false</LinksUpToDate>
  <CharactersWithSpaces>1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G Staff Activity Log (Seeking Safety)</dc:title>
  <dc:subject>PAPI</dc:subject>
  <dc:creator>MATHEMATICA</dc:creator>
  <cp:keywords/>
  <dc:description/>
  <cp:lastModifiedBy>Claire Smither Wulsin</cp:lastModifiedBy>
  <cp:revision>8</cp:revision>
  <cp:lastPrinted>2017-03-16T13:06:00Z</cp:lastPrinted>
  <dcterms:created xsi:type="dcterms:W3CDTF">2020-06-12T17:53:00Z</dcterms:created>
  <dcterms:modified xsi:type="dcterms:W3CDTF">2020-06-24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421F9756999A4084632C46DC5D2321</vt:lpwstr>
  </property>
</Properties>
</file>